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 w:themeColor="background1"/>
  <w:body>
    <w:tbl>
      <w:tblPr>
        <w:tblStyle w:val="Mkatabulky"/>
        <w:tblpPr w:leftFromText="141" w:rightFromText="141" w:horzAnchor="margin" w:tblpXSpec="right" w:tblpY="-480"/>
        <w:tblW w:w="7513" w:type="dxa"/>
        <w:tblBorders>
          <w:top w:val="single" w:sz="12" w:space="0" w:color="EE343E"/>
          <w:left w:val="none" w:sz="0" w:space="0" w:color="auto"/>
          <w:bottom w:val="none" w:sz="0" w:space="0" w:color="auto"/>
          <w:right w:val="none" w:sz="0" w:space="0" w:color="auto"/>
          <w:insideH w:val="single" w:sz="12" w:space="0" w:color="EE343E"/>
          <w:insideV w:val="single" w:sz="8" w:space="0" w:color="EE343E"/>
        </w:tblBorders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7513"/>
      </w:tblGrid>
      <w:tr w:rsidR="00DB26AB" w:rsidRPr="00DB26AB" w14:paraId="6252601D" w14:textId="77777777" w:rsidTr="008E1933">
        <w:trPr>
          <w:trHeight w:val="567"/>
        </w:trPr>
        <w:tc>
          <w:tcPr>
            <w:tcW w:w="7513" w:type="dxa"/>
            <w:tcBorders>
              <w:top w:val="single" w:sz="12" w:space="0" w:color="5BBBB7"/>
              <w:bottom w:val="single" w:sz="12" w:space="0" w:color="5BBBB7"/>
            </w:tcBorders>
          </w:tcPr>
          <w:p w14:paraId="5EF4DC2F" w14:textId="77777777" w:rsidR="00C000F1" w:rsidRPr="00C000F1" w:rsidRDefault="00C000F1" w:rsidP="008E1933">
            <w:pPr>
              <w:pStyle w:val="Nzev"/>
              <w:spacing w:before="0" w:line="240" w:lineRule="auto"/>
              <w:ind w:left="0"/>
              <w:rPr>
                <w:rFonts w:ascii="Clara Sans" w:hAnsi="Clara Sans"/>
                <w:color w:val="EE343E"/>
                <w:w w:val="105"/>
                <w:sz w:val="14"/>
              </w:rPr>
            </w:pPr>
          </w:p>
          <w:p w14:paraId="72AFEE35" w14:textId="22E26ACE" w:rsidR="008B7005" w:rsidRPr="00E405F9" w:rsidRDefault="00E405F9" w:rsidP="00F54DCE">
            <w:pPr>
              <w:pStyle w:val="Nzev"/>
              <w:spacing w:before="0"/>
              <w:ind w:left="0"/>
              <w:jc w:val="center"/>
              <w:rPr>
                <w:rFonts w:ascii="Clara Sans" w:hAnsi="Clara Sans"/>
                <w:color w:val="5BBBB7"/>
                <w:w w:val="105"/>
                <w:sz w:val="52"/>
                <w:szCs w:val="52"/>
              </w:rPr>
            </w:pPr>
            <w:proofErr w:type="spellStart"/>
            <w:r>
              <w:rPr>
                <w:rFonts w:ascii="Clara Sans" w:hAnsi="Clara Sans"/>
                <w:color w:val="5BBBB7"/>
                <w:w w:val="105"/>
                <w:sz w:val="52"/>
                <w:szCs w:val="52"/>
              </w:rPr>
              <w:t>Postdoktora</w:t>
            </w:r>
            <w:r w:rsidR="00A4483D">
              <w:rPr>
                <w:rFonts w:ascii="Clara Sans" w:hAnsi="Clara Sans"/>
                <w:color w:val="5BBBB7"/>
                <w:w w:val="105"/>
                <w:sz w:val="52"/>
                <w:szCs w:val="52"/>
              </w:rPr>
              <w:t>n</w:t>
            </w:r>
            <w:r>
              <w:rPr>
                <w:rFonts w:ascii="Clara Sans" w:hAnsi="Clara Sans"/>
                <w:color w:val="5BBBB7"/>
                <w:w w:val="105"/>
                <w:sz w:val="52"/>
                <w:szCs w:val="52"/>
              </w:rPr>
              <w:t>d</w:t>
            </w:r>
            <w:proofErr w:type="spellEnd"/>
            <w:r>
              <w:rPr>
                <w:rFonts w:ascii="Clara Sans" w:hAnsi="Clara Sans"/>
                <w:color w:val="5BBBB7"/>
                <w:w w:val="105"/>
                <w:sz w:val="52"/>
                <w:szCs w:val="52"/>
              </w:rPr>
              <w:t>/</w:t>
            </w:r>
            <w:proofErr w:type="spellStart"/>
            <w:proofErr w:type="gramStart"/>
            <w:r w:rsidR="00CF1540">
              <w:rPr>
                <w:rFonts w:ascii="Clara Sans" w:hAnsi="Clara Sans"/>
                <w:color w:val="5BBBB7"/>
                <w:w w:val="105"/>
                <w:sz w:val="52"/>
                <w:szCs w:val="52"/>
              </w:rPr>
              <w:t>ka</w:t>
            </w:r>
            <w:proofErr w:type="spellEnd"/>
            <w:r w:rsidR="00CF1540">
              <w:rPr>
                <w:rFonts w:ascii="Clara Sans" w:hAnsi="Clara Sans"/>
                <w:color w:val="5BBBB7"/>
                <w:w w:val="105"/>
                <w:sz w:val="52"/>
                <w:szCs w:val="52"/>
              </w:rPr>
              <w:t xml:space="preserve"> - </w:t>
            </w:r>
            <w:r w:rsidR="00CF1540" w:rsidRPr="00CF1540">
              <w:rPr>
                <w:rFonts w:ascii="Clara Sans" w:hAnsi="Clara Sans"/>
                <w:color w:val="5BBBB7"/>
                <w:w w:val="105"/>
                <w:sz w:val="32"/>
                <w:szCs w:val="32"/>
              </w:rPr>
              <w:t>Laboratoř</w:t>
            </w:r>
            <w:proofErr w:type="gramEnd"/>
            <w:r w:rsidR="00CF1540" w:rsidRPr="00CF1540">
              <w:rPr>
                <w:rFonts w:ascii="Clara Sans" w:hAnsi="Clara Sans"/>
                <w:color w:val="5BBBB7"/>
                <w:w w:val="105"/>
                <w:sz w:val="32"/>
                <w:szCs w:val="32"/>
              </w:rPr>
              <w:t xml:space="preserve"> molekulární, buněčné a kvantitativní genetiky</w:t>
            </w:r>
          </w:p>
        </w:tc>
      </w:tr>
      <w:tr w:rsidR="00790EE7" w14:paraId="12C7F004" w14:textId="77777777" w:rsidTr="008E1933">
        <w:trPr>
          <w:trHeight w:val="567"/>
        </w:trPr>
        <w:tc>
          <w:tcPr>
            <w:tcW w:w="7513" w:type="dxa"/>
            <w:tcBorders>
              <w:top w:val="single" w:sz="12" w:space="0" w:color="5BBBB7"/>
              <w:bottom w:val="single" w:sz="12" w:space="0" w:color="5BBBB7"/>
            </w:tcBorders>
          </w:tcPr>
          <w:p w14:paraId="2BD86241" w14:textId="038E63BB" w:rsidR="00E405F9" w:rsidRPr="00E405F9" w:rsidRDefault="00BD6754" w:rsidP="00E405F9">
            <w:pPr>
              <w:pStyle w:val="Nadpis1"/>
              <w:spacing w:before="240"/>
              <w:ind w:left="0"/>
              <w:rPr>
                <w:rFonts w:ascii="Clara Sans" w:hAnsi="Clara Sans"/>
                <w:color w:val="5BBBB7"/>
              </w:rPr>
            </w:pPr>
            <w:r w:rsidRPr="00444DB1">
              <w:rPr>
                <w:rFonts w:ascii="Clara Sans" w:hAnsi="Clara Sans"/>
                <w:color w:val="5BBBB7"/>
              </w:rPr>
              <w:t>Pracovní náplň</w:t>
            </w:r>
          </w:p>
          <w:p w14:paraId="4C93AE8E" w14:textId="77777777" w:rsidR="00E405F9" w:rsidRPr="00E405F9" w:rsidRDefault="00E405F9" w:rsidP="00E405F9">
            <w:pPr>
              <w:pStyle w:val="Zkladntext"/>
              <w:spacing w:line="230" w:lineRule="auto"/>
              <w:ind w:left="425"/>
              <w:rPr>
                <w:rFonts w:ascii="Clara Sans" w:hAnsi="Clara Sans"/>
                <w:color w:val="231F20"/>
                <w:sz w:val="10"/>
                <w:szCs w:val="10"/>
              </w:rPr>
            </w:pPr>
          </w:p>
          <w:p w14:paraId="21CEC21B" w14:textId="0894B941" w:rsidR="00E405F9" w:rsidRPr="00E405F9" w:rsidRDefault="00E405F9" w:rsidP="00E405F9">
            <w:pPr>
              <w:pStyle w:val="Zkladntext"/>
              <w:numPr>
                <w:ilvl w:val="3"/>
                <w:numId w:val="2"/>
              </w:numPr>
              <w:spacing w:line="230" w:lineRule="auto"/>
              <w:ind w:left="425" w:hanging="425"/>
              <w:rPr>
                <w:rFonts w:ascii="Clara Sans" w:hAnsi="Clara Sans"/>
                <w:color w:val="231F20"/>
              </w:rPr>
            </w:pPr>
            <w:r w:rsidRPr="00E405F9">
              <w:rPr>
                <w:rFonts w:ascii="Clara Sans" w:hAnsi="Clara Sans"/>
                <w:color w:val="231F20"/>
              </w:rPr>
              <w:t xml:space="preserve">Zabezpečení běžného chodu laboratoře, administrativa spojená s provozem laboratoře; </w:t>
            </w:r>
          </w:p>
          <w:p w14:paraId="13F95370" w14:textId="506AB8B9" w:rsidR="00E405F9" w:rsidRPr="00E405F9" w:rsidRDefault="00E405F9" w:rsidP="00E405F9">
            <w:pPr>
              <w:pStyle w:val="Zkladntext"/>
              <w:numPr>
                <w:ilvl w:val="3"/>
                <w:numId w:val="2"/>
              </w:numPr>
              <w:spacing w:line="230" w:lineRule="auto"/>
              <w:ind w:left="425" w:hanging="425"/>
              <w:rPr>
                <w:rFonts w:ascii="Clara Sans" w:hAnsi="Clara Sans"/>
                <w:color w:val="231F20"/>
              </w:rPr>
            </w:pPr>
            <w:r w:rsidRPr="00E405F9">
              <w:rPr>
                <w:rFonts w:ascii="Clara Sans" w:hAnsi="Clara Sans"/>
                <w:color w:val="231F20"/>
              </w:rPr>
              <w:t xml:space="preserve">Vědecko-výzkumná činnost a řešení národních a mezinárodních vědeckých projektů v oblasti </w:t>
            </w:r>
            <w:r w:rsidR="00D558FC">
              <w:rPr>
                <w:rFonts w:ascii="Clara Sans" w:hAnsi="Clara Sans"/>
                <w:color w:val="231F20"/>
              </w:rPr>
              <w:t>molekulární, buněčné a kvantitativní genetiky</w:t>
            </w:r>
            <w:r w:rsidRPr="00E405F9">
              <w:rPr>
                <w:rFonts w:ascii="Clara Sans" w:hAnsi="Clara Sans"/>
                <w:color w:val="231F20"/>
              </w:rPr>
              <w:t xml:space="preserve"> ryb</w:t>
            </w:r>
          </w:p>
          <w:p w14:paraId="5F02AA0E" w14:textId="77777777" w:rsidR="00E405F9" w:rsidRPr="00E405F9" w:rsidRDefault="00E405F9" w:rsidP="00E405F9">
            <w:pPr>
              <w:pStyle w:val="Zkladntext"/>
              <w:numPr>
                <w:ilvl w:val="3"/>
                <w:numId w:val="2"/>
              </w:numPr>
              <w:spacing w:line="230" w:lineRule="auto"/>
              <w:ind w:left="425" w:hanging="425"/>
              <w:rPr>
                <w:rFonts w:ascii="Clara Sans" w:hAnsi="Clara Sans"/>
                <w:color w:val="231F20"/>
              </w:rPr>
            </w:pPr>
            <w:r w:rsidRPr="00E405F9">
              <w:rPr>
                <w:rFonts w:ascii="Clara Sans" w:hAnsi="Clara Sans"/>
                <w:color w:val="231F20"/>
              </w:rPr>
              <w:t>Asistence a aktivní účast při realizaci experimentů a samostatná realizace experimentů; sběr dat a jejich analýza;</w:t>
            </w:r>
          </w:p>
          <w:p w14:paraId="0442C809" w14:textId="77777777" w:rsidR="00E405F9" w:rsidRPr="00E405F9" w:rsidRDefault="00E405F9" w:rsidP="00E405F9">
            <w:pPr>
              <w:pStyle w:val="Zkladntext"/>
              <w:numPr>
                <w:ilvl w:val="3"/>
                <w:numId w:val="2"/>
              </w:numPr>
              <w:spacing w:line="230" w:lineRule="auto"/>
              <w:ind w:left="425" w:hanging="425"/>
              <w:rPr>
                <w:rFonts w:ascii="Clara Sans" w:hAnsi="Clara Sans"/>
                <w:color w:val="231F20"/>
              </w:rPr>
            </w:pPr>
            <w:r w:rsidRPr="00E405F9">
              <w:rPr>
                <w:rFonts w:ascii="Clara Sans" w:hAnsi="Clara Sans"/>
                <w:color w:val="231F20"/>
              </w:rPr>
              <w:t>Samostatné odběry vzorků ryb a jejich tkání, samostatné vyhodnocování výsledků a jejich publikování v prestižních časopisech v anglickém jazyce;</w:t>
            </w:r>
          </w:p>
          <w:p w14:paraId="1100B8CB" w14:textId="68816CA9" w:rsidR="00E405F9" w:rsidRPr="00E405F9" w:rsidRDefault="00E405F9" w:rsidP="00E405F9">
            <w:pPr>
              <w:pStyle w:val="Zkladntext"/>
              <w:numPr>
                <w:ilvl w:val="3"/>
                <w:numId w:val="2"/>
              </w:numPr>
              <w:spacing w:line="230" w:lineRule="auto"/>
              <w:ind w:left="425" w:hanging="425"/>
              <w:rPr>
                <w:rFonts w:ascii="Clara Sans" w:hAnsi="Clara Sans"/>
                <w:color w:val="231F20"/>
              </w:rPr>
            </w:pPr>
            <w:r w:rsidRPr="00E405F9">
              <w:rPr>
                <w:rFonts w:ascii="Clara Sans" w:hAnsi="Clara Sans"/>
                <w:color w:val="231F20"/>
              </w:rPr>
              <w:t xml:space="preserve">Konzultační a poradenské služby v oblasti </w:t>
            </w:r>
            <w:r w:rsidR="00D558FC">
              <w:rPr>
                <w:rFonts w:ascii="Clara Sans" w:hAnsi="Clara Sans"/>
                <w:color w:val="231F20"/>
              </w:rPr>
              <w:t>genetiky</w:t>
            </w:r>
            <w:r w:rsidR="00A747FD">
              <w:rPr>
                <w:rFonts w:ascii="Clara Sans" w:hAnsi="Clara Sans"/>
                <w:color w:val="231F20"/>
              </w:rPr>
              <w:t xml:space="preserve"> a šlechtění</w:t>
            </w:r>
            <w:r w:rsidRPr="00E405F9">
              <w:rPr>
                <w:rFonts w:ascii="Clara Sans" w:hAnsi="Clara Sans"/>
                <w:color w:val="231F20"/>
              </w:rPr>
              <w:t xml:space="preserve"> ryb;</w:t>
            </w:r>
          </w:p>
          <w:p w14:paraId="63BE0E13" w14:textId="77777777" w:rsidR="00E405F9" w:rsidRPr="00E405F9" w:rsidRDefault="00E405F9" w:rsidP="00E405F9">
            <w:pPr>
              <w:pStyle w:val="Zkladntext"/>
              <w:numPr>
                <w:ilvl w:val="3"/>
                <w:numId w:val="2"/>
              </w:numPr>
              <w:spacing w:line="230" w:lineRule="auto"/>
              <w:ind w:left="425" w:hanging="425"/>
              <w:rPr>
                <w:rFonts w:ascii="Clara Sans" w:hAnsi="Clara Sans"/>
                <w:color w:val="231F20"/>
              </w:rPr>
            </w:pPr>
            <w:r w:rsidRPr="00E405F9">
              <w:rPr>
                <w:rFonts w:ascii="Clara Sans" w:hAnsi="Clara Sans"/>
                <w:color w:val="231F20"/>
              </w:rPr>
              <w:t>Spolupráce při přípravě vědeckých a odborných konferencí či seminářů;</w:t>
            </w:r>
          </w:p>
          <w:p w14:paraId="22012AAC" w14:textId="37D23910" w:rsidR="00E405F9" w:rsidRPr="00444E54" w:rsidRDefault="00E405F9" w:rsidP="00444E54">
            <w:pPr>
              <w:pStyle w:val="Zkladntext"/>
              <w:numPr>
                <w:ilvl w:val="3"/>
                <w:numId w:val="2"/>
              </w:numPr>
              <w:spacing w:line="230" w:lineRule="auto"/>
              <w:ind w:left="425" w:hanging="425"/>
              <w:rPr>
                <w:rFonts w:ascii="Clara Sans" w:hAnsi="Clara Sans"/>
                <w:color w:val="231F20"/>
              </w:rPr>
            </w:pPr>
            <w:r w:rsidRPr="00E405F9">
              <w:rPr>
                <w:rFonts w:ascii="Clara Sans" w:hAnsi="Clara Sans"/>
                <w:color w:val="231F20"/>
              </w:rPr>
              <w:t>Odborná pomoc při pedagogických činnostech v rámci vysokoškolské výuky.</w:t>
            </w:r>
          </w:p>
          <w:p w14:paraId="655541BE" w14:textId="65E9AE32" w:rsidR="007F5113" w:rsidRPr="007F5113" w:rsidRDefault="007F5113" w:rsidP="007F5113">
            <w:pPr>
              <w:pStyle w:val="Zkladntext"/>
              <w:spacing w:line="230" w:lineRule="auto"/>
              <w:ind w:left="425"/>
              <w:rPr>
                <w:rFonts w:ascii="Clara Sans" w:hAnsi="Clara Sans"/>
                <w:color w:val="231F20"/>
                <w:sz w:val="8"/>
                <w:szCs w:val="8"/>
              </w:rPr>
            </w:pPr>
          </w:p>
        </w:tc>
      </w:tr>
      <w:tr w:rsidR="00790EE7" w14:paraId="565E2824" w14:textId="77777777" w:rsidTr="008E1933">
        <w:trPr>
          <w:trHeight w:val="567"/>
        </w:trPr>
        <w:tc>
          <w:tcPr>
            <w:tcW w:w="7513" w:type="dxa"/>
            <w:tcBorders>
              <w:top w:val="single" w:sz="12" w:space="0" w:color="5BBBB7"/>
              <w:bottom w:val="single" w:sz="12" w:space="0" w:color="5BBBB7"/>
            </w:tcBorders>
          </w:tcPr>
          <w:p w14:paraId="5B8CAEB9" w14:textId="3F17CD51" w:rsidR="00444E54" w:rsidRPr="00444E54" w:rsidRDefault="00BD6754" w:rsidP="00444E54">
            <w:pPr>
              <w:pStyle w:val="Nadpis1"/>
              <w:spacing w:before="240"/>
              <w:ind w:left="0"/>
              <w:rPr>
                <w:rFonts w:ascii="Clara Sans" w:hAnsi="Clara Sans"/>
                <w:color w:val="5BBBB7"/>
              </w:rPr>
            </w:pPr>
            <w:r w:rsidRPr="00444DB1">
              <w:rPr>
                <w:rFonts w:ascii="Clara Sans" w:hAnsi="Clara Sans"/>
                <w:color w:val="5BBBB7"/>
              </w:rPr>
              <w:t>Požadujeme</w:t>
            </w:r>
          </w:p>
          <w:p w14:paraId="75F33986" w14:textId="77777777" w:rsidR="00444E54" w:rsidRPr="00444E54" w:rsidRDefault="00444E54" w:rsidP="00444E54">
            <w:pPr>
              <w:pStyle w:val="Zkladntext"/>
              <w:spacing w:line="230" w:lineRule="auto"/>
              <w:ind w:left="425"/>
              <w:rPr>
                <w:rFonts w:ascii="Clara Sans" w:hAnsi="Clara Sans"/>
                <w:color w:val="231F20"/>
                <w:sz w:val="10"/>
                <w:szCs w:val="10"/>
              </w:rPr>
            </w:pPr>
          </w:p>
          <w:p w14:paraId="20EB327A" w14:textId="27976465" w:rsidR="00444E54" w:rsidRPr="00444E54" w:rsidRDefault="00444E54" w:rsidP="00444E54">
            <w:pPr>
              <w:pStyle w:val="Zkladntext"/>
              <w:numPr>
                <w:ilvl w:val="3"/>
                <w:numId w:val="2"/>
              </w:numPr>
              <w:spacing w:line="230" w:lineRule="auto"/>
              <w:ind w:left="425" w:hanging="425"/>
              <w:rPr>
                <w:rFonts w:ascii="Clara Sans" w:hAnsi="Clara Sans"/>
                <w:color w:val="231F20"/>
              </w:rPr>
            </w:pPr>
            <w:r w:rsidRPr="00444E54">
              <w:rPr>
                <w:rFonts w:ascii="Clara Sans" w:hAnsi="Clara Sans"/>
                <w:color w:val="231F20"/>
              </w:rPr>
              <w:t>Absolvování doktorského studijního programu (Ph.D.) v rámci rybářského, zemědělského, přírodovědeckého či veterinárního, chemického oboru;</w:t>
            </w:r>
          </w:p>
          <w:p w14:paraId="79FC420A" w14:textId="77777777" w:rsidR="00444E54" w:rsidRPr="00444E54" w:rsidRDefault="00444E54" w:rsidP="00444E54">
            <w:pPr>
              <w:pStyle w:val="Zkladntext"/>
              <w:numPr>
                <w:ilvl w:val="3"/>
                <w:numId w:val="2"/>
              </w:numPr>
              <w:spacing w:line="230" w:lineRule="auto"/>
              <w:ind w:left="425" w:hanging="425"/>
              <w:rPr>
                <w:rFonts w:ascii="Clara Sans" w:hAnsi="Clara Sans"/>
                <w:color w:val="231F20"/>
              </w:rPr>
            </w:pPr>
            <w:r w:rsidRPr="00444E54">
              <w:rPr>
                <w:rFonts w:ascii="Clara Sans" w:hAnsi="Clara Sans"/>
                <w:color w:val="231F20"/>
              </w:rPr>
              <w:t>Anglický jazyk minimálně na úrovni B2 (slovem i písmem);</w:t>
            </w:r>
          </w:p>
          <w:p w14:paraId="5D7E8406" w14:textId="6A62AB36" w:rsidR="00444E54" w:rsidRPr="00444E54" w:rsidRDefault="00444E54" w:rsidP="00444E54">
            <w:pPr>
              <w:pStyle w:val="Zkladntext"/>
              <w:numPr>
                <w:ilvl w:val="3"/>
                <w:numId w:val="2"/>
              </w:numPr>
              <w:spacing w:line="230" w:lineRule="auto"/>
              <w:ind w:left="425" w:hanging="425"/>
              <w:rPr>
                <w:rFonts w:ascii="Clara Sans" w:hAnsi="Clara Sans"/>
                <w:color w:val="231F20"/>
              </w:rPr>
            </w:pPr>
            <w:r w:rsidRPr="00444E54">
              <w:rPr>
                <w:rFonts w:ascii="Clara Sans" w:hAnsi="Clara Sans"/>
                <w:color w:val="231F20"/>
              </w:rPr>
              <w:t>Pracovní zkušenosti (min. 2 roky) v laboratoři zabývající se</w:t>
            </w:r>
            <w:r w:rsidR="00D558FC">
              <w:rPr>
                <w:rFonts w:ascii="Clara Sans" w:hAnsi="Clara Sans"/>
                <w:color w:val="231F20"/>
              </w:rPr>
              <w:t xml:space="preserve"> průtokovou a obrazovou </w:t>
            </w:r>
            <w:proofErr w:type="spellStart"/>
            <w:r w:rsidR="00D558FC">
              <w:rPr>
                <w:rFonts w:ascii="Clara Sans" w:hAnsi="Clara Sans"/>
                <w:color w:val="231F20"/>
              </w:rPr>
              <w:t>cytometrií</w:t>
            </w:r>
            <w:proofErr w:type="spellEnd"/>
            <w:r w:rsidRPr="00444E54">
              <w:rPr>
                <w:rFonts w:ascii="Clara Sans" w:hAnsi="Clara Sans"/>
                <w:color w:val="231F20"/>
              </w:rPr>
              <w:t xml:space="preserve"> ryb</w:t>
            </w:r>
            <w:r w:rsidR="00D558FC">
              <w:rPr>
                <w:rFonts w:ascii="Clara Sans" w:hAnsi="Clara Sans"/>
                <w:color w:val="231F20"/>
              </w:rPr>
              <w:t xml:space="preserve"> a indukcí polyploidie</w:t>
            </w:r>
            <w:r w:rsidR="00A747FD">
              <w:rPr>
                <w:rFonts w:ascii="Clara Sans" w:hAnsi="Clara Sans"/>
                <w:color w:val="231F20"/>
              </w:rPr>
              <w:t xml:space="preserve"> u ryb</w:t>
            </w:r>
            <w:r w:rsidRPr="00444E54">
              <w:rPr>
                <w:rFonts w:ascii="Clara Sans" w:hAnsi="Clara Sans"/>
                <w:color w:val="231F20"/>
              </w:rPr>
              <w:t>;</w:t>
            </w:r>
          </w:p>
          <w:p w14:paraId="599BC6E6" w14:textId="51482160" w:rsidR="00444E54" w:rsidRPr="00444E54" w:rsidRDefault="00444E54" w:rsidP="00444E54">
            <w:pPr>
              <w:pStyle w:val="Zkladntext"/>
              <w:numPr>
                <w:ilvl w:val="3"/>
                <w:numId w:val="2"/>
              </w:numPr>
              <w:spacing w:line="230" w:lineRule="auto"/>
              <w:ind w:left="425" w:hanging="425"/>
              <w:rPr>
                <w:rFonts w:ascii="Clara Sans" w:hAnsi="Clara Sans"/>
                <w:color w:val="231F20"/>
              </w:rPr>
            </w:pPr>
            <w:r w:rsidRPr="00444E54">
              <w:rPr>
                <w:rFonts w:ascii="Clara Sans" w:hAnsi="Clara Sans"/>
                <w:color w:val="231F20"/>
              </w:rPr>
              <w:t>Uživatelská znalost práce na PC – MS Office (Word, Excel, PowerPoint, Outlook</w:t>
            </w:r>
            <w:r w:rsidR="00D558FC">
              <w:rPr>
                <w:rFonts w:ascii="Clara Sans" w:hAnsi="Clara Sans"/>
                <w:color w:val="231F20"/>
              </w:rPr>
              <w:t>, statistický software</w:t>
            </w:r>
            <w:r w:rsidRPr="00444E54">
              <w:rPr>
                <w:rFonts w:ascii="Clara Sans" w:hAnsi="Clara Sans"/>
                <w:color w:val="231F20"/>
              </w:rPr>
              <w:t>);</w:t>
            </w:r>
          </w:p>
          <w:p w14:paraId="482A54E6" w14:textId="77777777" w:rsidR="00444E54" w:rsidRPr="00444E54" w:rsidRDefault="00444E54" w:rsidP="00444E54">
            <w:pPr>
              <w:pStyle w:val="Zkladntext"/>
              <w:numPr>
                <w:ilvl w:val="3"/>
                <w:numId w:val="2"/>
              </w:numPr>
              <w:spacing w:line="230" w:lineRule="auto"/>
              <w:ind w:left="425" w:hanging="425"/>
              <w:rPr>
                <w:rFonts w:ascii="Clara Sans" w:hAnsi="Clara Sans"/>
                <w:color w:val="231F20"/>
              </w:rPr>
            </w:pPr>
            <w:r w:rsidRPr="00444E54">
              <w:rPr>
                <w:rFonts w:ascii="Clara Sans" w:hAnsi="Clara Sans"/>
                <w:color w:val="231F20"/>
              </w:rPr>
              <w:t>Zkušenosti s prezentacemi na konferencích či seminářích;</w:t>
            </w:r>
          </w:p>
          <w:p w14:paraId="1B07D240" w14:textId="77777777" w:rsidR="00444E54" w:rsidRPr="00444E54" w:rsidRDefault="00444E54" w:rsidP="00444E54">
            <w:pPr>
              <w:pStyle w:val="Zkladntext"/>
              <w:numPr>
                <w:ilvl w:val="3"/>
                <w:numId w:val="2"/>
              </w:numPr>
              <w:spacing w:line="230" w:lineRule="auto"/>
              <w:ind w:left="425" w:hanging="425"/>
              <w:rPr>
                <w:rFonts w:ascii="Clara Sans" w:hAnsi="Clara Sans"/>
                <w:color w:val="231F20"/>
              </w:rPr>
            </w:pPr>
            <w:r w:rsidRPr="00444E54">
              <w:rPr>
                <w:rFonts w:ascii="Clara Sans" w:hAnsi="Clara Sans"/>
                <w:color w:val="231F20"/>
              </w:rPr>
              <w:t>Komunikativnost, samostatnost, systematičnost, zodpovědnost, cílevědomost, pečlivost, organizační schopnosti, ochota učit se novým věcem, schopnost práce ve stresu;</w:t>
            </w:r>
          </w:p>
          <w:p w14:paraId="0A6126CD" w14:textId="5ECEA0C7" w:rsidR="0078790A" w:rsidRPr="00444E54" w:rsidRDefault="00444E54" w:rsidP="00444E54">
            <w:pPr>
              <w:pStyle w:val="Zkladntext"/>
              <w:numPr>
                <w:ilvl w:val="3"/>
                <w:numId w:val="2"/>
              </w:numPr>
              <w:spacing w:line="230" w:lineRule="auto"/>
              <w:ind w:left="425" w:hanging="425"/>
              <w:rPr>
                <w:rFonts w:ascii="Clara Sans" w:hAnsi="Clara Sans"/>
                <w:color w:val="231F20"/>
              </w:rPr>
            </w:pPr>
            <w:r w:rsidRPr="00444E54">
              <w:rPr>
                <w:rFonts w:ascii="Clara Sans" w:hAnsi="Clara Sans"/>
                <w:color w:val="231F20"/>
              </w:rPr>
              <w:t>Dobrý zdravotní stav.</w:t>
            </w:r>
          </w:p>
          <w:p w14:paraId="47C11C0E" w14:textId="31D9ED49" w:rsidR="007F5113" w:rsidRPr="007F5113" w:rsidRDefault="007F5113" w:rsidP="007F5113">
            <w:pPr>
              <w:pStyle w:val="Zkladntext"/>
              <w:spacing w:line="230" w:lineRule="auto"/>
              <w:ind w:left="425"/>
              <w:rPr>
                <w:rFonts w:ascii="Clara Sans" w:hAnsi="Clara Sans"/>
                <w:color w:val="231F20"/>
                <w:sz w:val="8"/>
                <w:szCs w:val="8"/>
              </w:rPr>
            </w:pPr>
          </w:p>
        </w:tc>
      </w:tr>
      <w:tr w:rsidR="00790EE7" w14:paraId="3E02748A" w14:textId="77777777" w:rsidTr="008B7005">
        <w:trPr>
          <w:trHeight w:val="2130"/>
        </w:trPr>
        <w:tc>
          <w:tcPr>
            <w:tcW w:w="7513" w:type="dxa"/>
            <w:tcBorders>
              <w:top w:val="single" w:sz="12" w:space="0" w:color="5BBBB7"/>
              <w:bottom w:val="single" w:sz="12" w:space="0" w:color="5BBBB7"/>
            </w:tcBorders>
          </w:tcPr>
          <w:p w14:paraId="070CB6BB" w14:textId="0DCACBB9" w:rsidR="00444E54" w:rsidRPr="00444E54" w:rsidRDefault="00BD6754" w:rsidP="00444E54">
            <w:pPr>
              <w:pStyle w:val="Nadpis1"/>
              <w:spacing w:before="240"/>
              <w:ind w:left="0"/>
              <w:rPr>
                <w:rFonts w:ascii="Clara Sans" w:hAnsi="Clara Sans"/>
                <w:color w:val="5BBBB7"/>
              </w:rPr>
            </w:pPr>
            <w:r w:rsidRPr="00444DB1">
              <w:rPr>
                <w:rFonts w:ascii="Clara Sans" w:hAnsi="Clara Sans"/>
                <w:color w:val="5BBBB7"/>
              </w:rPr>
              <w:t>Nabízíme</w:t>
            </w:r>
          </w:p>
          <w:p w14:paraId="7C8EAC5E" w14:textId="77777777" w:rsidR="00444E54" w:rsidRPr="00444E54" w:rsidRDefault="00444E54" w:rsidP="00444E54">
            <w:pPr>
              <w:pStyle w:val="Zkladntext"/>
              <w:spacing w:line="230" w:lineRule="auto"/>
              <w:ind w:left="425"/>
              <w:rPr>
                <w:rFonts w:ascii="Clara Sans" w:hAnsi="Clara Sans"/>
                <w:color w:val="231F20"/>
                <w:sz w:val="10"/>
                <w:szCs w:val="10"/>
              </w:rPr>
            </w:pPr>
          </w:p>
          <w:p w14:paraId="127AF273" w14:textId="37F63CFE" w:rsidR="00444E54" w:rsidRPr="00444E54" w:rsidRDefault="00444E54" w:rsidP="00444E54">
            <w:pPr>
              <w:pStyle w:val="Zkladntext"/>
              <w:numPr>
                <w:ilvl w:val="3"/>
                <w:numId w:val="2"/>
              </w:numPr>
              <w:spacing w:line="230" w:lineRule="auto"/>
              <w:ind w:left="425" w:hanging="425"/>
              <w:rPr>
                <w:rFonts w:ascii="Clara Sans" w:hAnsi="Clara Sans"/>
                <w:color w:val="231F20"/>
              </w:rPr>
            </w:pPr>
            <w:r w:rsidRPr="00444E54">
              <w:rPr>
                <w:rFonts w:ascii="Clara Sans" w:hAnsi="Clara Sans"/>
                <w:color w:val="231F20"/>
              </w:rPr>
              <w:t>Zajímavou práci v příjemném prostředí mezinárodního kolektivu;</w:t>
            </w:r>
          </w:p>
          <w:p w14:paraId="11B3E984" w14:textId="77777777" w:rsidR="00444E54" w:rsidRPr="00444E54" w:rsidRDefault="00444E54" w:rsidP="00444E54">
            <w:pPr>
              <w:pStyle w:val="Zkladntext"/>
              <w:numPr>
                <w:ilvl w:val="3"/>
                <w:numId w:val="2"/>
              </w:numPr>
              <w:spacing w:line="230" w:lineRule="auto"/>
              <w:ind w:left="425" w:hanging="425"/>
              <w:rPr>
                <w:rFonts w:ascii="Clara Sans" w:hAnsi="Clara Sans"/>
                <w:color w:val="231F20"/>
              </w:rPr>
            </w:pPr>
            <w:r w:rsidRPr="00444E54">
              <w:rPr>
                <w:rFonts w:ascii="Clara Sans" w:hAnsi="Clara Sans"/>
                <w:color w:val="231F20"/>
              </w:rPr>
              <w:t>Možnost osobního i profesního rozvoje (jazykové a zaměstnanecké kurzy);</w:t>
            </w:r>
          </w:p>
          <w:p w14:paraId="41FA6506" w14:textId="681B1E82" w:rsidR="00444E54" w:rsidRPr="00444E54" w:rsidRDefault="00444E54" w:rsidP="00444E54">
            <w:pPr>
              <w:pStyle w:val="Zkladntext"/>
              <w:numPr>
                <w:ilvl w:val="3"/>
                <w:numId w:val="2"/>
              </w:numPr>
              <w:spacing w:line="230" w:lineRule="auto"/>
              <w:ind w:left="425" w:hanging="425"/>
              <w:rPr>
                <w:rFonts w:ascii="Clara Sans" w:hAnsi="Clara Sans"/>
                <w:color w:val="231F20"/>
              </w:rPr>
            </w:pPr>
            <w:r w:rsidRPr="00444E54">
              <w:rPr>
                <w:rFonts w:ascii="Clara Sans" w:hAnsi="Clara Sans"/>
                <w:color w:val="231F20"/>
              </w:rPr>
              <w:t>Další zaměstnanecké benefity (5 týdnů dovolené, stravenky, zvýhodněné mobilní volání či bankovní služby u partnerské banky, MS Office zdarma pro soukromé využití)</w:t>
            </w:r>
            <w:r>
              <w:rPr>
                <w:rFonts w:ascii="Clara Sans" w:hAnsi="Clara Sans"/>
                <w:color w:val="231F20"/>
              </w:rPr>
              <w:t>.</w:t>
            </w:r>
          </w:p>
        </w:tc>
      </w:tr>
      <w:tr w:rsidR="005B7720" w:rsidRPr="00D60E4B" w14:paraId="1810C3E9" w14:textId="77777777" w:rsidTr="008E1933">
        <w:trPr>
          <w:trHeight w:val="3388"/>
        </w:trPr>
        <w:tc>
          <w:tcPr>
            <w:tcW w:w="7513" w:type="dxa"/>
            <w:tcBorders>
              <w:top w:val="single" w:sz="12" w:space="0" w:color="5BBBB7"/>
              <w:bottom w:val="single" w:sz="12" w:space="0" w:color="5BBBB7"/>
            </w:tcBorders>
          </w:tcPr>
          <w:p w14:paraId="7F3DB868" w14:textId="77777777" w:rsidR="00375ADD" w:rsidRDefault="00375ADD" w:rsidP="008E1933">
            <w:pPr>
              <w:tabs>
                <w:tab w:val="left" w:pos="1653"/>
              </w:tabs>
              <w:rPr>
                <w:rFonts w:ascii="Clara Sans" w:hAnsi="Clara Sans"/>
                <w:color w:val="EE343E"/>
                <w:sz w:val="20"/>
              </w:rPr>
            </w:pPr>
          </w:p>
          <w:p w14:paraId="7DD86BA8" w14:textId="212519C9" w:rsidR="007D50E4" w:rsidRDefault="007D50E4" w:rsidP="008B7005">
            <w:pPr>
              <w:tabs>
                <w:tab w:val="left" w:pos="1653"/>
              </w:tabs>
              <w:rPr>
                <w:rFonts w:ascii="Clara Sans" w:hAnsi="Clara Sans"/>
                <w:color w:val="EE343E"/>
                <w:sz w:val="20"/>
              </w:rPr>
            </w:pPr>
            <w:r w:rsidRPr="00444DB1">
              <w:rPr>
                <w:rFonts w:ascii="Clara Sans" w:hAnsi="Clara Sans"/>
                <w:color w:val="5BBBB7"/>
                <w:sz w:val="20"/>
              </w:rPr>
              <w:t xml:space="preserve">Nástup: </w:t>
            </w:r>
            <w:r>
              <w:rPr>
                <w:rFonts w:ascii="Clara Sans" w:hAnsi="Clara Sans"/>
                <w:color w:val="EE343E"/>
                <w:sz w:val="20"/>
              </w:rPr>
              <w:tab/>
            </w:r>
            <w:r w:rsidR="00444E54">
              <w:rPr>
                <w:rFonts w:ascii="Clara Sans" w:hAnsi="Clara Sans"/>
                <w:sz w:val="20"/>
              </w:rPr>
              <w:t>září-říjen</w:t>
            </w:r>
            <w:r w:rsidR="0078790A">
              <w:rPr>
                <w:rFonts w:ascii="Clara Sans" w:hAnsi="Clara Sans"/>
                <w:sz w:val="20"/>
              </w:rPr>
              <w:t xml:space="preserve"> </w:t>
            </w:r>
            <w:r w:rsidR="00D60E4B" w:rsidRPr="00D60E4B">
              <w:rPr>
                <w:rFonts w:ascii="Clara Sans" w:hAnsi="Clara Sans"/>
                <w:sz w:val="20"/>
              </w:rPr>
              <w:t>202</w:t>
            </w:r>
            <w:r w:rsidR="009F37AB">
              <w:rPr>
                <w:rFonts w:ascii="Clara Sans" w:hAnsi="Clara Sans"/>
                <w:sz w:val="20"/>
              </w:rPr>
              <w:t>2</w:t>
            </w:r>
          </w:p>
          <w:p w14:paraId="72A7123A" w14:textId="0AF275A2" w:rsidR="007D50E4" w:rsidRDefault="007D50E4" w:rsidP="008E1933">
            <w:pPr>
              <w:tabs>
                <w:tab w:val="left" w:pos="1653"/>
              </w:tabs>
              <w:ind w:left="1653" w:hanging="1653"/>
              <w:rPr>
                <w:rFonts w:ascii="Clara Sans" w:hAnsi="Clara Sans"/>
                <w:sz w:val="20"/>
              </w:rPr>
            </w:pPr>
            <w:r w:rsidRPr="00444DB1">
              <w:rPr>
                <w:rFonts w:ascii="Clara Sans" w:hAnsi="Clara Sans"/>
                <w:color w:val="5BBBB7"/>
                <w:sz w:val="20"/>
              </w:rPr>
              <w:t xml:space="preserve">Pracovní úvazek: </w:t>
            </w:r>
            <w:r>
              <w:rPr>
                <w:rFonts w:ascii="Clara Sans" w:hAnsi="Clara Sans"/>
                <w:color w:val="EE343E"/>
                <w:sz w:val="20"/>
              </w:rPr>
              <w:tab/>
            </w:r>
            <w:r w:rsidR="00D60E4B">
              <w:rPr>
                <w:rFonts w:ascii="Clara Sans" w:hAnsi="Clara Sans"/>
                <w:sz w:val="20"/>
              </w:rPr>
              <w:t>1,0</w:t>
            </w:r>
          </w:p>
          <w:p w14:paraId="12977BA1" w14:textId="4B0EDA91" w:rsidR="0078790A" w:rsidRDefault="0078790A" w:rsidP="0078790A">
            <w:pPr>
              <w:tabs>
                <w:tab w:val="left" w:pos="1653"/>
              </w:tabs>
              <w:ind w:left="1653" w:hanging="1653"/>
              <w:rPr>
                <w:rFonts w:ascii="Clara Sans" w:hAnsi="Clara Sans"/>
                <w:sz w:val="20"/>
              </w:rPr>
            </w:pPr>
            <w:r>
              <w:rPr>
                <w:rFonts w:ascii="Clara Sans" w:hAnsi="Clara Sans"/>
                <w:color w:val="5BBBB7"/>
                <w:sz w:val="20"/>
              </w:rPr>
              <w:t>P</w:t>
            </w:r>
            <w:r w:rsidRPr="0078790A">
              <w:rPr>
                <w:rFonts w:ascii="Clara Sans" w:hAnsi="Clara Sans"/>
                <w:color w:val="5BBBB7"/>
                <w:sz w:val="20"/>
              </w:rPr>
              <w:t xml:space="preserve">racovní </w:t>
            </w:r>
            <w:proofErr w:type="gramStart"/>
            <w:r w:rsidRPr="0078790A">
              <w:rPr>
                <w:rFonts w:ascii="Clara Sans" w:hAnsi="Clara Sans"/>
                <w:color w:val="5BBBB7"/>
                <w:sz w:val="20"/>
              </w:rPr>
              <w:t>poměr:</w:t>
            </w:r>
            <w:r>
              <w:rPr>
                <w:rFonts w:ascii="Clara Sans" w:hAnsi="Clara Sans"/>
                <w:color w:val="5BBBB7"/>
                <w:sz w:val="20"/>
              </w:rPr>
              <w:t xml:space="preserve">   </w:t>
            </w:r>
            <w:proofErr w:type="gramEnd"/>
            <w:r>
              <w:rPr>
                <w:rFonts w:ascii="Calibri" w:hAnsi="Calibri"/>
                <w:color w:val="000000"/>
              </w:rPr>
              <w:t xml:space="preserve">smlouva na dobu určitou </w:t>
            </w:r>
            <w:r w:rsidR="00F54DCE">
              <w:rPr>
                <w:rFonts w:ascii="Calibri" w:hAnsi="Calibri"/>
                <w:color w:val="000000"/>
              </w:rPr>
              <w:t>na 1 rok</w:t>
            </w:r>
          </w:p>
          <w:p w14:paraId="0E732133" w14:textId="7C42AFE9" w:rsidR="00D60E4B" w:rsidRPr="007D50E4" w:rsidRDefault="00D60E4B" w:rsidP="008E1933">
            <w:pPr>
              <w:tabs>
                <w:tab w:val="left" w:pos="1653"/>
              </w:tabs>
              <w:ind w:left="1653" w:hanging="1653"/>
              <w:rPr>
                <w:rFonts w:ascii="Clara Sans" w:hAnsi="Clara Sans"/>
                <w:color w:val="EE343E"/>
                <w:sz w:val="20"/>
              </w:rPr>
            </w:pPr>
            <w:proofErr w:type="gramStart"/>
            <w:r>
              <w:rPr>
                <w:rFonts w:ascii="Clara Sans" w:hAnsi="Clara Sans"/>
                <w:color w:val="5BBBB7"/>
                <w:sz w:val="20"/>
              </w:rPr>
              <w:t>Mzda:</w:t>
            </w:r>
            <w:r>
              <w:rPr>
                <w:rFonts w:ascii="Clara Sans" w:hAnsi="Clara Sans"/>
                <w:color w:val="EE343E"/>
                <w:sz w:val="20"/>
              </w:rPr>
              <w:t xml:space="preserve">   </w:t>
            </w:r>
            <w:proofErr w:type="gramEnd"/>
            <w:r>
              <w:rPr>
                <w:rFonts w:ascii="Clara Sans" w:hAnsi="Clara Sans"/>
                <w:color w:val="EE343E"/>
                <w:sz w:val="20"/>
              </w:rPr>
              <w:t xml:space="preserve">                 </w:t>
            </w:r>
            <w:r w:rsidR="00444E54">
              <w:rPr>
                <w:rFonts w:ascii="Clara Sans" w:hAnsi="Clara Sans"/>
                <w:sz w:val="20"/>
              </w:rPr>
              <w:t>3</w:t>
            </w:r>
            <w:r w:rsidR="009F37AB">
              <w:rPr>
                <w:rFonts w:ascii="Clara Sans" w:hAnsi="Clara Sans"/>
                <w:sz w:val="20"/>
              </w:rPr>
              <w:t xml:space="preserve">3 </w:t>
            </w:r>
            <w:r w:rsidR="00444E54">
              <w:rPr>
                <w:rFonts w:ascii="Clara Sans" w:hAnsi="Clara Sans"/>
                <w:sz w:val="20"/>
              </w:rPr>
              <w:t>000</w:t>
            </w:r>
            <w:r w:rsidRPr="00D60E4B">
              <w:rPr>
                <w:rFonts w:ascii="Clara Sans" w:hAnsi="Clara Sans"/>
                <w:sz w:val="20"/>
              </w:rPr>
              <w:t xml:space="preserve"> Kč měsíčně (dle Mzdového předpisu JU)</w:t>
            </w:r>
          </w:p>
          <w:p w14:paraId="53B271AF" w14:textId="6E6851EA" w:rsidR="0078790A" w:rsidRDefault="00D60E4B" w:rsidP="008E1933">
            <w:pPr>
              <w:rPr>
                <w:rFonts w:ascii="Calibri" w:hAnsi="Calibri"/>
                <w:color w:val="000000"/>
              </w:rPr>
            </w:pPr>
            <w:r>
              <w:rPr>
                <w:rFonts w:ascii="Clara Sans" w:hAnsi="Clara Sans"/>
                <w:color w:val="5BBBB7"/>
                <w:sz w:val="20"/>
              </w:rPr>
              <w:t xml:space="preserve">Místo </w:t>
            </w:r>
            <w:proofErr w:type="gramStart"/>
            <w:r>
              <w:rPr>
                <w:rFonts w:ascii="Clara Sans" w:hAnsi="Clara Sans"/>
                <w:color w:val="5BBBB7"/>
                <w:sz w:val="20"/>
              </w:rPr>
              <w:t xml:space="preserve">výkonu:   </w:t>
            </w:r>
            <w:proofErr w:type="gramEnd"/>
            <w:r>
              <w:rPr>
                <w:rFonts w:ascii="Clara Sans" w:hAnsi="Clara Sans"/>
                <w:color w:val="5BBBB7"/>
                <w:sz w:val="20"/>
              </w:rPr>
              <w:t xml:space="preserve">   </w:t>
            </w:r>
            <w:r w:rsidR="0078790A">
              <w:rPr>
                <w:rFonts w:ascii="Clara Sans" w:hAnsi="Clara Sans"/>
                <w:color w:val="5BBBB7"/>
                <w:sz w:val="20"/>
              </w:rPr>
              <w:t xml:space="preserve"> </w:t>
            </w:r>
            <w:r w:rsidR="006C2BAC" w:rsidRPr="00FF07B3">
              <w:rPr>
                <w:rFonts w:ascii="Clara Sans" w:hAnsi="Clara Sans"/>
                <w:sz w:val="20"/>
              </w:rPr>
              <w:t xml:space="preserve"> Jihočeská univerzita v Českých Budějovicích, Fakulta rybářství a</w:t>
            </w:r>
            <w:r w:rsidR="006C2BAC">
              <w:rPr>
                <w:rFonts w:ascii="Clara Sans" w:hAnsi="Clara Sans"/>
                <w:sz w:val="20"/>
              </w:rPr>
              <w:t> </w:t>
            </w:r>
            <w:r w:rsidR="006C2BAC" w:rsidRPr="00FF07B3">
              <w:rPr>
                <w:rFonts w:ascii="Clara Sans" w:hAnsi="Clara Sans"/>
                <w:sz w:val="20"/>
              </w:rPr>
              <w:t xml:space="preserve">ochrany vod, </w:t>
            </w:r>
            <w:r w:rsidR="00CF1540">
              <w:rPr>
                <w:rFonts w:ascii="Clara Sans" w:hAnsi="Clara Sans"/>
                <w:sz w:val="20"/>
              </w:rPr>
              <w:t xml:space="preserve"> </w:t>
            </w:r>
            <w:r w:rsidR="00CF1540">
              <w:rPr>
                <w:rFonts w:ascii="Clara Sans" w:hAnsi="Clara Sans"/>
                <w:sz w:val="20"/>
              </w:rPr>
              <w:t>Výzkumný ústav rybářský a hydrobiologický</w:t>
            </w:r>
            <w:r w:rsidR="006C2BAC" w:rsidRPr="00FF07B3">
              <w:rPr>
                <w:rFonts w:ascii="Clara Sans" w:hAnsi="Clara Sans"/>
                <w:sz w:val="20"/>
              </w:rPr>
              <w:t xml:space="preserve">, </w:t>
            </w:r>
            <w:r w:rsidR="006C2BAC">
              <w:rPr>
                <w:rFonts w:ascii="Clara Sans" w:hAnsi="Clara Sans"/>
                <w:sz w:val="20"/>
              </w:rPr>
              <w:t xml:space="preserve">Laboratoř </w:t>
            </w:r>
            <w:r w:rsidR="00CF1540">
              <w:rPr>
                <w:rFonts w:ascii="Clara Sans" w:hAnsi="Clara Sans"/>
                <w:sz w:val="20"/>
              </w:rPr>
              <w:t>molekulární, buněčné a kvantitativní genetiky</w:t>
            </w:r>
            <w:r w:rsidR="006C2BAC">
              <w:rPr>
                <w:rFonts w:ascii="Clara Sans" w:hAnsi="Clara Sans"/>
                <w:sz w:val="20"/>
              </w:rPr>
              <w:t xml:space="preserve">, </w:t>
            </w:r>
            <w:r w:rsidR="00CF1540">
              <w:rPr>
                <w:rFonts w:ascii="Clara Sans" w:hAnsi="Clara Sans"/>
                <w:sz w:val="20"/>
              </w:rPr>
              <w:t xml:space="preserve">Zátiší 725/II, Vodňany </w:t>
            </w:r>
            <w:r w:rsidR="006C2BAC">
              <w:rPr>
                <w:rFonts w:ascii="Calibri" w:hAnsi="Calibri"/>
                <w:color w:val="000000"/>
              </w:rPr>
              <w:t xml:space="preserve">  </w:t>
            </w:r>
          </w:p>
          <w:p w14:paraId="069B4293" w14:textId="77777777" w:rsidR="006C2BAC" w:rsidRDefault="006C2BAC" w:rsidP="008E1933">
            <w:pPr>
              <w:rPr>
                <w:rFonts w:ascii="Clara Sans" w:hAnsi="Clara Sans"/>
                <w:color w:val="231F20"/>
                <w:w w:val="105"/>
                <w:sz w:val="20"/>
              </w:rPr>
            </w:pPr>
          </w:p>
          <w:p w14:paraId="39F77772" w14:textId="71CC2303" w:rsidR="00D60E4B" w:rsidRDefault="00D60E4B" w:rsidP="008E1933">
            <w:pPr>
              <w:jc w:val="both"/>
              <w:rPr>
                <w:rFonts w:ascii="Clara Sans" w:hAnsi="Clara Sans"/>
                <w:color w:val="231F20"/>
                <w:w w:val="105"/>
                <w:sz w:val="20"/>
              </w:rPr>
            </w:pPr>
            <w:r w:rsidRPr="00D60E4B">
              <w:rPr>
                <w:rFonts w:ascii="Clara Sans" w:hAnsi="Clara Sans"/>
                <w:color w:val="231F20"/>
                <w:w w:val="105"/>
                <w:sz w:val="20"/>
              </w:rPr>
              <w:t>Strukturovaný životopis</w:t>
            </w:r>
            <w:r w:rsidR="006C2BAC">
              <w:rPr>
                <w:rFonts w:ascii="Clara Sans" w:hAnsi="Clara Sans"/>
                <w:color w:val="231F20"/>
                <w:w w:val="105"/>
                <w:sz w:val="20"/>
              </w:rPr>
              <w:t xml:space="preserve"> včetně publikačního seznamu</w:t>
            </w:r>
            <w:r w:rsidRPr="00D60E4B">
              <w:rPr>
                <w:rFonts w:ascii="Clara Sans" w:hAnsi="Clara Sans"/>
                <w:color w:val="231F20"/>
                <w:w w:val="105"/>
                <w:sz w:val="20"/>
              </w:rPr>
              <w:t>, motivační dopis</w:t>
            </w:r>
            <w:r w:rsidR="006C2BAC">
              <w:rPr>
                <w:rFonts w:ascii="Clara Sans" w:hAnsi="Clara Sans"/>
                <w:color w:val="231F20"/>
                <w:w w:val="105"/>
                <w:sz w:val="20"/>
              </w:rPr>
              <w:t xml:space="preserve">, </w:t>
            </w:r>
            <w:r w:rsidRPr="00D60E4B">
              <w:rPr>
                <w:rFonts w:ascii="Clara Sans" w:hAnsi="Clara Sans"/>
                <w:color w:val="231F20"/>
                <w:w w:val="105"/>
                <w:sz w:val="20"/>
              </w:rPr>
              <w:t xml:space="preserve">kopii dokladu o nejvyšším </w:t>
            </w:r>
            <w:r>
              <w:rPr>
                <w:rFonts w:ascii="Clara Sans" w:hAnsi="Clara Sans"/>
                <w:color w:val="231F20"/>
                <w:w w:val="105"/>
                <w:sz w:val="20"/>
              </w:rPr>
              <w:t xml:space="preserve">dosaženém </w:t>
            </w:r>
            <w:r w:rsidRPr="00D60E4B">
              <w:rPr>
                <w:rFonts w:ascii="Clara Sans" w:hAnsi="Clara Sans"/>
                <w:color w:val="231F20"/>
                <w:w w:val="105"/>
                <w:sz w:val="20"/>
              </w:rPr>
              <w:t>vzdělání</w:t>
            </w:r>
            <w:r w:rsidR="006C2BAC">
              <w:rPr>
                <w:rFonts w:ascii="Clara Sans" w:hAnsi="Clara Sans"/>
                <w:color w:val="231F20"/>
                <w:w w:val="105"/>
                <w:sz w:val="20"/>
              </w:rPr>
              <w:t xml:space="preserve"> </w:t>
            </w:r>
            <w:r w:rsidR="006C2BAC" w:rsidRPr="006C2BAC">
              <w:rPr>
                <w:rFonts w:ascii="Clara Sans" w:hAnsi="Clara Sans"/>
                <w:color w:val="231F20"/>
                <w:w w:val="105"/>
                <w:sz w:val="20"/>
              </w:rPr>
              <w:t>a stručný obsah disertační práce (v PowerPointu)</w:t>
            </w:r>
            <w:r w:rsidRPr="00D60E4B">
              <w:rPr>
                <w:rFonts w:ascii="Clara Sans" w:hAnsi="Clara Sans"/>
                <w:color w:val="231F20"/>
                <w:w w:val="105"/>
                <w:sz w:val="20"/>
              </w:rPr>
              <w:t xml:space="preserve"> zasílejte Ing.</w:t>
            </w:r>
            <w:r>
              <w:rPr>
                <w:rFonts w:ascii="Clara Sans" w:hAnsi="Clara Sans"/>
                <w:color w:val="231F20"/>
                <w:w w:val="105"/>
                <w:sz w:val="20"/>
              </w:rPr>
              <w:t xml:space="preserve"> </w:t>
            </w:r>
            <w:r w:rsidRPr="00D60E4B">
              <w:rPr>
                <w:rFonts w:ascii="Clara Sans" w:hAnsi="Clara Sans"/>
                <w:color w:val="231F20"/>
                <w:w w:val="105"/>
                <w:sz w:val="20"/>
              </w:rPr>
              <w:t>Mirce Průšové na e-mail</w:t>
            </w:r>
            <w:r>
              <w:rPr>
                <w:rFonts w:ascii="Clara Sans" w:hAnsi="Clara Sans"/>
                <w:color w:val="231F20"/>
                <w:w w:val="105"/>
                <w:sz w:val="20"/>
              </w:rPr>
              <w:t>:</w:t>
            </w:r>
            <w:r w:rsidRPr="00D60E4B">
              <w:rPr>
                <w:rFonts w:ascii="Clara Sans" w:hAnsi="Clara Sans"/>
                <w:color w:val="231F20"/>
                <w:w w:val="105"/>
                <w:sz w:val="20"/>
              </w:rPr>
              <w:t xml:space="preserve"> </w:t>
            </w:r>
            <w:hyperlink r:id="rId8" w:history="1">
              <w:r w:rsidRPr="00D60E4B">
                <w:rPr>
                  <w:rFonts w:ascii="Clara Sans" w:hAnsi="Clara Sans"/>
                  <w:b/>
                  <w:bCs/>
                  <w:color w:val="231F20"/>
                  <w:w w:val="105"/>
                  <w:sz w:val="20"/>
                </w:rPr>
                <w:t>mprusova@frov.jcu.cz</w:t>
              </w:r>
            </w:hyperlink>
            <w:r w:rsidRPr="00D60E4B">
              <w:rPr>
                <w:rFonts w:ascii="Clara Sans" w:hAnsi="Clara Sans"/>
                <w:color w:val="231F20"/>
                <w:w w:val="105"/>
                <w:sz w:val="20"/>
              </w:rPr>
              <w:t xml:space="preserve"> nebo na adresu Fakulta rybářství a ochrany vod, děkanát FROV JU, Zátiší</w:t>
            </w:r>
            <w:r w:rsidR="006C2BAC">
              <w:rPr>
                <w:rFonts w:ascii="Clara Sans" w:hAnsi="Clara Sans"/>
                <w:color w:val="231F20"/>
                <w:w w:val="105"/>
                <w:sz w:val="20"/>
              </w:rPr>
              <w:t> </w:t>
            </w:r>
            <w:r w:rsidRPr="00D60E4B">
              <w:rPr>
                <w:rFonts w:ascii="Clara Sans" w:hAnsi="Clara Sans"/>
                <w:color w:val="231F20"/>
                <w:w w:val="105"/>
                <w:sz w:val="20"/>
              </w:rPr>
              <w:t xml:space="preserve">728/II, 389 25 Vodňany, nejpozději do </w:t>
            </w:r>
            <w:r w:rsidR="0078790A" w:rsidRPr="0078790A">
              <w:rPr>
                <w:rFonts w:ascii="Clara Sans" w:hAnsi="Clara Sans"/>
                <w:b/>
                <w:bCs/>
                <w:color w:val="5BBBB7"/>
                <w:sz w:val="20"/>
              </w:rPr>
              <w:t>2</w:t>
            </w:r>
            <w:r w:rsidR="006C2BAC">
              <w:rPr>
                <w:rFonts w:ascii="Clara Sans" w:hAnsi="Clara Sans"/>
                <w:b/>
                <w:bCs/>
                <w:color w:val="5BBBB7"/>
                <w:sz w:val="20"/>
              </w:rPr>
              <w:t>3</w:t>
            </w:r>
            <w:r w:rsidRPr="00D60E4B">
              <w:rPr>
                <w:rFonts w:ascii="Clara Sans" w:hAnsi="Clara Sans"/>
                <w:b/>
                <w:bCs/>
                <w:color w:val="5BBBB7"/>
                <w:sz w:val="20"/>
              </w:rPr>
              <w:t xml:space="preserve">. </w:t>
            </w:r>
            <w:r w:rsidR="006C2BAC">
              <w:rPr>
                <w:rFonts w:ascii="Clara Sans" w:hAnsi="Clara Sans"/>
                <w:b/>
                <w:bCs/>
                <w:color w:val="5BBBB7"/>
                <w:sz w:val="20"/>
              </w:rPr>
              <w:t>8</w:t>
            </w:r>
            <w:r w:rsidRPr="00D60E4B">
              <w:rPr>
                <w:rFonts w:ascii="Clara Sans" w:hAnsi="Clara Sans"/>
                <w:b/>
                <w:bCs/>
                <w:color w:val="5BBBB7"/>
                <w:sz w:val="20"/>
              </w:rPr>
              <w:t>. 202</w:t>
            </w:r>
            <w:r w:rsidR="009F37AB">
              <w:rPr>
                <w:rFonts w:ascii="Clara Sans" w:hAnsi="Clara Sans"/>
                <w:b/>
                <w:bCs/>
                <w:color w:val="5BBBB7"/>
                <w:sz w:val="20"/>
              </w:rPr>
              <w:t>2</w:t>
            </w:r>
          </w:p>
          <w:p w14:paraId="65AE2874" w14:textId="77777777" w:rsidR="00D60E4B" w:rsidRPr="00D60E4B" w:rsidRDefault="00D60E4B" w:rsidP="008E1933">
            <w:pPr>
              <w:rPr>
                <w:rFonts w:ascii="Clara Sans" w:hAnsi="Clara Sans"/>
                <w:color w:val="231F20"/>
                <w:w w:val="105"/>
                <w:sz w:val="20"/>
              </w:rPr>
            </w:pPr>
          </w:p>
          <w:p w14:paraId="74025200" w14:textId="495567B9" w:rsidR="007D50E4" w:rsidRPr="007F5113" w:rsidRDefault="00D60E4B" w:rsidP="007F5113">
            <w:pPr>
              <w:rPr>
                <w:rFonts w:ascii="Calibri" w:hAnsi="Calibri"/>
                <w:b/>
                <w:szCs w:val="20"/>
              </w:rPr>
            </w:pPr>
            <w:r w:rsidRPr="00D60E4B">
              <w:rPr>
                <w:rFonts w:ascii="Clara Sans" w:hAnsi="Clara Sans"/>
                <w:color w:val="231F20"/>
                <w:w w:val="105"/>
                <w:sz w:val="20"/>
              </w:rPr>
              <w:t>Více informací na</w:t>
            </w:r>
            <w:r>
              <w:rPr>
                <w:rFonts w:ascii="Clara Sans" w:hAnsi="Clara Sans"/>
                <w:color w:val="231F20"/>
                <w:w w:val="105"/>
                <w:sz w:val="20"/>
              </w:rPr>
              <w:t>:</w:t>
            </w:r>
            <w:r w:rsidRPr="00D60E4B">
              <w:rPr>
                <w:rFonts w:ascii="Clara Sans" w:hAnsi="Clara Sans"/>
                <w:color w:val="231F20"/>
                <w:w w:val="105"/>
                <w:sz w:val="20"/>
              </w:rPr>
              <w:t xml:space="preserve"> </w:t>
            </w:r>
            <w:r w:rsidRPr="00D60E4B">
              <w:rPr>
                <w:rFonts w:ascii="Clara Sans" w:hAnsi="Clara Sans"/>
                <w:b/>
                <w:bCs/>
                <w:color w:val="231F20"/>
                <w:w w:val="105"/>
                <w:sz w:val="20"/>
              </w:rPr>
              <w:t>http://www.frov.jcu.cz/cs/home-button/uredni-deska/volna-pracovni-mista</w:t>
            </w:r>
          </w:p>
        </w:tc>
      </w:tr>
      <w:tr w:rsidR="00D60E4B" w14:paraId="51FFD4C2" w14:textId="77777777" w:rsidTr="008E1933">
        <w:trPr>
          <w:trHeight w:val="567"/>
        </w:trPr>
        <w:tc>
          <w:tcPr>
            <w:tcW w:w="7513" w:type="dxa"/>
            <w:tcBorders>
              <w:top w:val="single" w:sz="12" w:space="0" w:color="5BBBB7"/>
            </w:tcBorders>
          </w:tcPr>
          <w:p w14:paraId="56388980" w14:textId="77777777" w:rsidR="00D60E4B" w:rsidRDefault="008E1933" w:rsidP="008E1933">
            <w:pPr>
              <w:tabs>
                <w:tab w:val="left" w:pos="960"/>
              </w:tabs>
              <w:rPr>
                <w:rFonts w:ascii="Clara Sans" w:hAnsi="Clara Sans"/>
                <w:color w:val="EE343E"/>
                <w:sz w:val="20"/>
              </w:rPr>
            </w:pPr>
            <w:r>
              <w:rPr>
                <w:rFonts w:ascii="Clara Sans" w:hAnsi="Clara Sans"/>
                <w:color w:val="EE343E"/>
                <w:sz w:val="20"/>
              </w:rPr>
              <w:tab/>
            </w:r>
          </w:p>
        </w:tc>
      </w:tr>
    </w:tbl>
    <w:p w14:paraId="5E91E779" w14:textId="77777777" w:rsidR="00735B1C" w:rsidRDefault="00735B1C">
      <w:pPr>
        <w:rPr>
          <w:sz w:val="19"/>
        </w:rPr>
        <w:sectPr w:rsidR="00735B1C" w:rsidSect="0078790A">
          <w:headerReference w:type="default" r:id="rId9"/>
          <w:type w:val="continuous"/>
          <w:pgSz w:w="12250" w:h="17180"/>
          <w:pgMar w:top="1478" w:right="860" w:bottom="28" w:left="1720" w:header="708" w:footer="1623" w:gutter="0"/>
          <w:cols w:space="708"/>
        </w:sectPr>
      </w:pPr>
    </w:p>
    <w:p w14:paraId="1E69F45C" w14:textId="77777777" w:rsidR="002F3051" w:rsidRDefault="002F3051" w:rsidP="00C000F1">
      <w:pPr>
        <w:spacing w:before="7" w:line="247" w:lineRule="auto"/>
        <w:ind w:right="324"/>
        <w:rPr>
          <w:rFonts w:ascii="Clara Sans" w:hAnsi="Clara Sans"/>
          <w:sz w:val="20"/>
        </w:rPr>
      </w:pPr>
    </w:p>
    <w:sectPr w:rsidR="002F3051" w:rsidSect="008E1933">
      <w:type w:val="continuous"/>
      <w:pgSz w:w="12250" w:h="17180"/>
      <w:pgMar w:top="1620" w:right="860" w:bottom="1560" w:left="1720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7C61DFF" w14:textId="77777777" w:rsidR="009A7B76" w:rsidRDefault="009A7B76" w:rsidP="00DA6AF3">
      <w:r>
        <w:separator/>
      </w:r>
    </w:p>
  </w:endnote>
  <w:endnote w:type="continuationSeparator" w:id="0">
    <w:p w14:paraId="52972844" w14:textId="77777777" w:rsidR="009A7B76" w:rsidRDefault="009A7B76" w:rsidP="00DA6AF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lara Sans">
    <w:panose1 w:val="02000503000000020004"/>
    <w:charset w:val="EE"/>
    <w:family w:val="auto"/>
    <w:pitch w:val="variable"/>
    <w:sig w:usb0="A000002F" w:usb1="1000207A" w:usb2="00000000" w:usb3="00000000" w:csb0="00000193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C3BC2A1" w14:textId="77777777" w:rsidR="009A7B76" w:rsidRDefault="009A7B76" w:rsidP="00DA6AF3">
      <w:r>
        <w:separator/>
      </w:r>
    </w:p>
  </w:footnote>
  <w:footnote w:type="continuationSeparator" w:id="0">
    <w:p w14:paraId="1B9B8E42" w14:textId="77777777" w:rsidR="009A7B76" w:rsidRDefault="009A7B76" w:rsidP="00DA6AF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12EBBE" w14:textId="77777777" w:rsidR="00444DB1" w:rsidRDefault="009A7B76" w:rsidP="00C000F1">
    <w:pPr>
      <w:pStyle w:val="Zhlav"/>
      <w:ind w:left="2268"/>
    </w:pPr>
    <w:r>
      <w:rPr>
        <w:noProof/>
      </w:rPr>
      <w:pict w14:anchorId="55EF02C7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2054" type="#_x0000_t75" style="position:absolute;left:0;text-align:left;margin-left:-84.05pt;margin-top:-15.45pt;width:148.65pt;height:105.15pt;z-index:251674624;mso-position-horizontal-relative:text;mso-position-vertical-relative:text">
          <v:imagedata r:id="rId1" o:title="649816743216853-01"/>
        </v:shape>
      </w:pict>
    </w:r>
    <w:r w:rsidR="00444DB1">
      <w:rPr>
        <w:noProof/>
        <w:lang w:eastAsia="cs-CZ"/>
      </w:rPr>
      <mc:AlternateContent>
        <mc:Choice Requires="wpg">
          <w:drawing>
            <wp:anchor distT="0" distB="0" distL="114300" distR="114300" simplePos="0" relativeHeight="251664384" behindDoc="1" locked="0" layoutInCell="1" allowOverlap="1" wp14:anchorId="590A8848" wp14:editId="041B070E">
              <wp:simplePos x="0" y="0"/>
              <wp:positionH relativeFrom="page">
                <wp:posOffset>-1755</wp:posOffset>
              </wp:positionH>
              <wp:positionV relativeFrom="page">
                <wp:posOffset>-4037</wp:posOffset>
              </wp:positionV>
              <wp:extent cx="7771765" cy="10904855"/>
              <wp:effectExtent l="0" t="0" r="19685" b="10795"/>
              <wp:wrapNone/>
              <wp:docPr id="102" name="Skupina 10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7771765" cy="10904855"/>
                        <a:chOff x="170" y="168"/>
                        <a:chExt cx="11906" cy="16838"/>
                      </a:xfrm>
                    </wpg:grpSpPr>
                    <wps:wsp>
                      <wps:cNvPr id="105" name="Rectangle 70"/>
                      <wps:cNvSpPr>
                        <a:spLocks noChangeArrowheads="1"/>
                      </wps:cNvSpPr>
                      <wps:spPr bwMode="auto">
                        <a:xfrm>
                          <a:off x="170" y="168"/>
                          <a:ext cx="3119" cy="16838"/>
                        </a:xfrm>
                        <a:prstGeom prst="rect">
                          <a:avLst/>
                        </a:prstGeom>
                        <a:solidFill>
                          <a:srgbClr val="5BBBB7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25" name="Rectangle 90"/>
                      <wps:cNvSpPr>
                        <a:spLocks noChangeArrowheads="1"/>
                      </wps:cNvSpPr>
                      <wps:spPr bwMode="auto">
                        <a:xfrm>
                          <a:off x="174" y="173"/>
                          <a:ext cx="11897" cy="16829"/>
                        </a:xfrm>
                        <a:prstGeom prst="rect">
                          <a:avLst/>
                        </a:prstGeom>
                        <a:noFill/>
                        <a:ln w="2705">
                          <a:solidFill>
                            <a:srgbClr val="939598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26" name="Rectangle 91"/>
                      <wps:cNvSpPr>
                        <a:spLocks noChangeArrowheads="1"/>
                      </wps:cNvSpPr>
                      <wps:spPr bwMode="auto">
                        <a:xfrm>
                          <a:off x="170" y="168"/>
                          <a:ext cx="11906" cy="16838"/>
                        </a:xfrm>
                        <a:prstGeom prst="rect">
                          <a:avLst/>
                        </a:prstGeom>
                        <a:noFill/>
                        <a:ln w="3175">
                          <a:solidFill>
                            <a:srgbClr val="231F2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130" name="Picture 95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9742" y="16626"/>
                          <a:ext cx="163" cy="128"/>
                        </a:xfrm>
                        <a:prstGeom prst="rect">
                          <a:avLst/>
                        </a:prstGeom>
                        <a:noFill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pic:spPr>
                    </pic:pic>
                    <wps:wsp>
                      <wps:cNvPr id="131" name="AutoShape 96"/>
                      <wps:cNvSpPr>
                        <a:spLocks/>
                      </wps:cNvSpPr>
                      <wps:spPr bwMode="auto">
                        <a:xfrm>
                          <a:off x="9966" y="16625"/>
                          <a:ext cx="1080" cy="131"/>
                        </a:xfrm>
                        <a:custGeom>
                          <a:avLst/>
                          <a:gdLst>
                            <a:gd name="T0" fmla="+- 0 10031 9967"/>
                            <a:gd name="T1" fmla="*/ T0 w 1080"/>
                            <a:gd name="T2" fmla="+- 0 16754 16625"/>
                            <a:gd name="T3" fmla="*/ 16754 h 131"/>
                            <a:gd name="T4" fmla="+- 0 10031 9967"/>
                            <a:gd name="T5" fmla="*/ T4 w 1080"/>
                            <a:gd name="T6" fmla="+- 0 16694 16625"/>
                            <a:gd name="T7" fmla="*/ 16694 h 131"/>
                            <a:gd name="T8" fmla="+- 0 10031 9967"/>
                            <a:gd name="T9" fmla="*/ T8 w 1080"/>
                            <a:gd name="T10" fmla="+- 0 16634 16625"/>
                            <a:gd name="T11" fmla="*/ 16634 h 131"/>
                            <a:gd name="T12" fmla="+- 0 10125 9967"/>
                            <a:gd name="T13" fmla="*/ T12 w 1080"/>
                            <a:gd name="T14" fmla="+- 0 16627 16625"/>
                            <a:gd name="T15" fmla="*/ 16627 h 131"/>
                            <a:gd name="T16" fmla="+- 0 10050 9967"/>
                            <a:gd name="T17" fmla="*/ T16 w 1080"/>
                            <a:gd name="T18" fmla="+- 0 16627 16625"/>
                            <a:gd name="T19" fmla="*/ 16627 h 131"/>
                            <a:gd name="T20" fmla="+- 0 10088 9967"/>
                            <a:gd name="T21" fmla="*/ T20 w 1080"/>
                            <a:gd name="T22" fmla="+- 0 16691 16625"/>
                            <a:gd name="T23" fmla="*/ 16691 h 131"/>
                            <a:gd name="T24" fmla="+- 0 10230 9967"/>
                            <a:gd name="T25" fmla="*/ T24 w 1080"/>
                            <a:gd name="T26" fmla="+- 0 16635 16625"/>
                            <a:gd name="T27" fmla="*/ 16635 h 131"/>
                            <a:gd name="T28" fmla="+- 0 10182 9967"/>
                            <a:gd name="T29" fmla="*/ T28 w 1080"/>
                            <a:gd name="T30" fmla="+- 0 16626 16625"/>
                            <a:gd name="T31" fmla="*/ 16626 h 131"/>
                            <a:gd name="T32" fmla="+- 0 10141 9967"/>
                            <a:gd name="T33" fmla="*/ T32 w 1080"/>
                            <a:gd name="T34" fmla="+- 0 16654 16625"/>
                            <a:gd name="T35" fmla="*/ 16654 h 131"/>
                            <a:gd name="T36" fmla="+- 0 10131 9967"/>
                            <a:gd name="T37" fmla="*/ T36 w 1080"/>
                            <a:gd name="T38" fmla="+- 0 16704 16625"/>
                            <a:gd name="T39" fmla="*/ 16704 h 131"/>
                            <a:gd name="T40" fmla="+- 0 10159 9967"/>
                            <a:gd name="T41" fmla="*/ T40 w 1080"/>
                            <a:gd name="T42" fmla="+- 0 16745 16625"/>
                            <a:gd name="T43" fmla="*/ 16745 h 131"/>
                            <a:gd name="T44" fmla="+- 0 10208 9967"/>
                            <a:gd name="T45" fmla="*/ T44 w 1080"/>
                            <a:gd name="T46" fmla="+- 0 16755 16625"/>
                            <a:gd name="T47" fmla="*/ 16755 h 131"/>
                            <a:gd name="T48" fmla="+- 0 10234 9967"/>
                            <a:gd name="T49" fmla="*/ T48 w 1080"/>
                            <a:gd name="T50" fmla="+- 0 16734 16625"/>
                            <a:gd name="T51" fmla="*/ 16734 h 131"/>
                            <a:gd name="T52" fmla="+- 0 10195 9967"/>
                            <a:gd name="T53" fmla="*/ T52 w 1080"/>
                            <a:gd name="T54" fmla="+- 0 16749 16625"/>
                            <a:gd name="T55" fmla="*/ 16749 h 131"/>
                            <a:gd name="T56" fmla="+- 0 10154 9967"/>
                            <a:gd name="T57" fmla="*/ T56 w 1080"/>
                            <a:gd name="T58" fmla="+- 0 16732 16625"/>
                            <a:gd name="T59" fmla="*/ 16732 h 131"/>
                            <a:gd name="T60" fmla="+- 0 10137 9967"/>
                            <a:gd name="T61" fmla="*/ T60 w 1080"/>
                            <a:gd name="T62" fmla="+- 0 16691 16625"/>
                            <a:gd name="T63" fmla="*/ 16691 h 131"/>
                            <a:gd name="T64" fmla="+- 0 10154 9967"/>
                            <a:gd name="T65" fmla="*/ T64 w 1080"/>
                            <a:gd name="T66" fmla="+- 0 16649 16625"/>
                            <a:gd name="T67" fmla="*/ 16649 h 131"/>
                            <a:gd name="T68" fmla="+- 0 10195 9967"/>
                            <a:gd name="T69" fmla="*/ T68 w 1080"/>
                            <a:gd name="T70" fmla="+- 0 16632 16625"/>
                            <a:gd name="T71" fmla="*/ 16632 h 131"/>
                            <a:gd name="T72" fmla="+- 0 10234 9967"/>
                            <a:gd name="T73" fmla="*/ T72 w 1080"/>
                            <a:gd name="T74" fmla="+- 0 16647 16625"/>
                            <a:gd name="T75" fmla="*/ 16647 h 131"/>
                            <a:gd name="T76" fmla="+- 0 10256 9967"/>
                            <a:gd name="T77" fmla="*/ T76 w 1080"/>
                            <a:gd name="T78" fmla="+- 0 16754 16625"/>
                            <a:gd name="T79" fmla="*/ 16754 h 131"/>
                            <a:gd name="T80" fmla="+- 0 10263 9967"/>
                            <a:gd name="T81" fmla="*/ T80 w 1080"/>
                            <a:gd name="T82" fmla="+- 0 16694 16625"/>
                            <a:gd name="T83" fmla="*/ 16694 h 131"/>
                            <a:gd name="T84" fmla="+- 0 10263 9967"/>
                            <a:gd name="T85" fmla="*/ T84 w 1080"/>
                            <a:gd name="T86" fmla="+- 0 16634 16625"/>
                            <a:gd name="T87" fmla="*/ 16634 h 131"/>
                            <a:gd name="T88" fmla="+- 0 10352 9967"/>
                            <a:gd name="T89" fmla="*/ T88 w 1080"/>
                            <a:gd name="T90" fmla="+- 0 16747 16625"/>
                            <a:gd name="T91" fmla="*/ 16747 h 131"/>
                            <a:gd name="T92" fmla="+- 0 10402 9967"/>
                            <a:gd name="T93" fmla="*/ T92 w 1080"/>
                            <a:gd name="T94" fmla="+- 0 16754 16625"/>
                            <a:gd name="T95" fmla="*/ 16754 h 131"/>
                            <a:gd name="T96" fmla="+- 0 10425 9967"/>
                            <a:gd name="T97" fmla="*/ T96 w 1080"/>
                            <a:gd name="T98" fmla="+- 0 16627 16625"/>
                            <a:gd name="T99" fmla="*/ 16627 h 131"/>
                            <a:gd name="T100" fmla="+- 0 10475 9967"/>
                            <a:gd name="T101" fmla="*/ T100 w 1080"/>
                            <a:gd name="T102" fmla="+- 0 16747 16625"/>
                            <a:gd name="T103" fmla="*/ 16747 h 131"/>
                            <a:gd name="T104" fmla="+- 0 10553 9967"/>
                            <a:gd name="T105" fmla="*/ T104 w 1080"/>
                            <a:gd name="T106" fmla="+- 0 16754 16625"/>
                            <a:gd name="T107" fmla="*/ 16754 h 131"/>
                            <a:gd name="T108" fmla="+- 0 10553 9967"/>
                            <a:gd name="T109" fmla="*/ T108 w 1080"/>
                            <a:gd name="T110" fmla="+- 0 16694 16625"/>
                            <a:gd name="T111" fmla="*/ 16694 h 131"/>
                            <a:gd name="T112" fmla="+- 0 10553 9967"/>
                            <a:gd name="T113" fmla="*/ T112 w 1080"/>
                            <a:gd name="T114" fmla="+- 0 16634 16625"/>
                            <a:gd name="T115" fmla="*/ 16634 h 131"/>
                            <a:gd name="T116" fmla="+- 0 10648 9967"/>
                            <a:gd name="T117" fmla="*/ T116 w 1080"/>
                            <a:gd name="T118" fmla="+- 0 16740 16625"/>
                            <a:gd name="T119" fmla="*/ 16740 h 131"/>
                            <a:gd name="T120" fmla="+- 0 10582 9967"/>
                            <a:gd name="T121" fmla="*/ T120 w 1080"/>
                            <a:gd name="T122" fmla="+- 0 16754 16625"/>
                            <a:gd name="T123" fmla="*/ 16754 h 131"/>
                            <a:gd name="T124" fmla="+- 0 10656 9967"/>
                            <a:gd name="T125" fmla="*/ T124 w 1080"/>
                            <a:gd name="T126" fmla="+- 0 16627 16625"/>
                            <a:gd name="T127" fmla="*/ 16627 h 131"/>
                            <a:gd name="T128" fmla="+- 0 10752 9967"/>
                            <a:gd name="T129" fmla="*/ T128 w 1080"/>
                            <a:gd name="T130" fmla="+- 0 16626 16625"/>
                            <a:gd name="T131" fmla="*/ 16626 h 131"/>
                            <a:gd name="T132" fmla="+- 0 10703 9967"/>
                            <a:gd name="T133" fmla="*/ T132 w 1080"/>
                            <a:gd name="T134" fmla="+- 0 16636 16625"/>
                            <a:gd name="T135" fmla="*/ 16636 h 131"/>
                            <a:gd name="T136" fmla="+- 0 10675 9967"/>
                            <a:gd name="T137" fmla="*/ T136 w 1080"/>
                            <a:gd name="T138" fmla="+- 0 16677 16625"/>
                            <a:gd name="T139" fmla="*/ 16677 h 131"/>
                            <a:gd name="T140" fmla="+- 0 10685 9967"/>
                            <a:gd name="T141" fmla="*/ T140 w 1080"/>
                            <a:gd name="T142" fmla="+- 0 16727 16625"/>
                            <a:gd name="T143" fmla="*/ 16727 h 131"/>
                            <a:gd name="T144" fmla="+- 0 10727 9967"/>
                            <a:gd name="T145" fmla="*/ T144 w 1080"/>
                            <a:gd name="T146" fmla="+- 0 16755 16625"/>
                            <a:gd name="T147" fmla="*/ 16755 h 131"/>
                            <a:gd name="T148" fmla="+- 0 10774 9967"/>
                            <a:gd name="T149" fmla="*/ T148 w 1080"/>
                            <a:gd name="T150" fmla="+- 0 16746 16625"/>
                            <a:gd name="T151" fmla="*/ 16746 h 131"/>
                            <a:gd name="T152" fmla="+- 0 10760 9967"/>
                            <a:gd name="T153" fmla="*/ T152 w 1080"/>
                            <a:gd name="T154" fmla="+- 0 16745 16625"/>
                            <a:gd name="T155" fmla="*/ 16745 h 131"/>
                            <a:gd name="T156" fmla="+- 0 10717 9967"/>
                            <a:gd name="T157" fmla="*/ T156 w 1080"/>
                            <a:gd name="T158" fmla="+- 0 16744 16625"/>
                            <a:gd name="T159" fmla="*/ 16744 h 131"/>
                            <a:gd name="T160" fmla="+- 0 10686 9967"/>
                            <a:gd name="T161" fmla="*/ T160 w 1080"/>
                            <a:gd name="T162" fmla="+- 0 16713 16625"/>
                            <a:gd name="T163" fmla="*/ 16713 h 131"/>
                            <a:gd name="T164" fmla="+- 0 10686 9967"/>
                            <a:gd name="T165" fmla="*/ T164 w 1080"/>
                            <a:gd name="T166" fmla="+- 0 16668 16625"/>
                            <a:gd name="T167" fmla="*/ 16668 h 131"/>
                            <a:gd name="T168" fmla="+- 0 10717 9967"/>
                            <a:gd name="T169" fmla="*/ T168 w 1080"/>
                            <a:gd name="T170" fmla="+- 0 16637 16625"/>
                            <a:gd name="T171" fmla="*/ 16637 h 131"/>
                            <a:gd name="T172" fmla="+- 0 10760 9967"/>
                            <a:gd name="T173" fmla="*/ T172 w 1080"/>
                            <a:gd name="T174" fmla="+- 0 16636 16625"/>
                            <a:gd name="T175" fmla="*/ 16636 h 131"/>
                            <a:gd name="T176" fmla="+- 0 10861 9967"/>
                            <a:gd name="T177" fmla="*/ T176 w 1080"/>
                            <a:gd name="T178" fmla="+- 0 16627 16625"/>
                            <a:gd name="T179" fmla="*/ 16627 h 131"/>
                            <a:gd name="T180" fmla="+- 0 10861 9967"/>
                            <a:gd name="T181" fmla="*/ T180 w 1080"/>
                            <a:gd name="T182" fmla="+- 0 16747 16625"/>
                            <a:gd name="T183" fmla="*/ 16747 h 131"/>
                            <a:gd name="T184" fmla="+- 0 10861 9967"/>
                            <a:gd name="T185" fmla="*/ T184 w 1080"/>
                            <a:gd name="T186" fmla="+- 0 16687 16625"/>
                            <a:gd name="T187" fmla="*/ 16687 h 131"/>
                            <a:gd name="T188" fmla="+- 0 10861 9967"/>
                            <a:gd name="T189" fmla="*/ T188 w 1080"/>
                            <a:gd name="T190" fmla="+- 0 16627 16625"/>
                            <a:gd name="T191" fmla="*/ 16627 h 131"/>
                            <a:gd name="T192" fmla="+- 0 10930 9967"/>
                            <a:gd name="T193" fmla="*/ T192 w 1080"/>
                            <a:gd name="T194" fmla="+- 0 16754 16625"/>
                            <a:gd name="T195" fmla="*/ 16754 h 131"/>
                            <a:gd name="T196" fmla="+- 0 11039 9967"/>
                            <a:gd name="T197" fmla="*/ T196 w 1080"/>
                            <a:gd name="T198" fmla="+- 0 16740 16625"/>
                            <a:gd name="T199" fmla="*/ 16740 h 131"/>
                            <a:gd name="T200" fmla="+- 0 10973 9967"/>
                            <a:gd name="T201" fmla="*/ T200 w 1080"/>
                            <a:gd name="T202" fmla="+- 0 16754 16625"/>
                            <a:gd name="T203" fmla="*/ 16754 h 131"/>
                            <a:gd name="T204" fmla="+- 0 11046 9967"/>
                            <a:gd name="T205" fmla="*/ T204 w 1080"/>
                            <a:gd name="T206" fmla="+- 0 16627 16625"/>
                            <a:gd name="T207" fmla="*/ 16627 h 131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  <a:cxn ang="0">
                              <a:pos x="T69" y="T71"/>
                            </a:cxn>
                            <a:cxn ang="0">
                              <a:pos x="T73" y="T75"/>
                            </a:cxn>
                            <a:cxn ang="0">
                              <a:pos x="T77" y="T79"/>
                            </a:cxn>
                            <a:cxn ang="0">
                              <a:pos x="T81" y="T83"/>
                            </a:cxn>
                            <a:cxn ang="0">
                              <a:pos x="T85" y="T87"/>
                            </a:cxn>
                            <a:cxn ang="0">
                              <a:pos x="T89" y="T91"/>
                            </a:cxn>
                            <a:cxn ang="0">
                              <a:pos x="T93" y="T95"/>
                            </a:cxn>
                            <a:cxn ang="0">
                              <a:pos x="T97" y="T99"/>
                            </a:cxn>
                            <a:cxn ang="0">
                              <a:pos x="T101" y="T103"/>
                            </a:cxn>
                            <a:cxn ang="0">
                              <a:pos x="T105" y="T107"/>
                            </a:cxn>
                            <a:cxn ang="0">
                              <a:pos x="T109" y="T111"/>
                            </a:cxn>
                            <a:cxn ang="0">
                              <a:pos x="T113" y="T115"/>
                            </a:cxn>
                            <a:cxn ang="0">
                              <a:pos x="T117" y="T119"/>
                            </a:cxn>
                            <a:cxn ang="0">
                              <a:pos x="T121" y="T123"/>
                            </a:cxn>
                            <a:cxn ang="0">
                              <a:pos x="T125" y="T127"/>
                            </a:cxn>
                            <a:cxn ang="0">
                              <a:pos x="T129" y="T131"/>
                            </a:cxn>
                            <a:cxn ang="0">
                              <a:pos x="T133" y="T135"/>
                            </a:cxn>
                            <a:cxn ang="0">
                              <a:pos x="T137" y="T139"/>
                            </a:cxn>
                            <a:cxn ang="0">
                              <a:pos x="T141" y="T143"/>
                            </a:cxn>
                            <a:cxn ang="0">
                              <a:pos x="T145" y="T147"/>
                            </a:cxn>
                            <a:cxn ang="0">
                              <a:pos x="T149" y="T151"/>
                            </a:cxn>
                            <a:cxn ang="0">
                              <a:pos x="T153" y="T155"/>
                            </a:cxn>
                            <a:cxn ang="0">
                              <a:pos x="T157" y="T159"/>
                            </a:cxn>
                            <a:cxn ang="0">
                              <a:pos x="T161" y="T163"/>
                            </a:cxn>
                            <a:cxn ang="0">
                              <a:pos x="T165" y="T167"/>
                            </a:cxn>
                            <a:cxn ang="0">
                              <a:pos x="T169" y="T171"/>
                            </a:cxn>
                            <a:cxn ang="0">
                              <a:pos x="T173" y="T175"/>
                            </a:cxn>
                            <a:cxn ang="0">
                              <a:pos x="T177" y="T179"/>
                            </a:cxn>
                            <a:cxn ang="0">
                              <a:pos x="T181" y="T183"/>
                            </a:cxn>
                            <a:cxn ang="0">
                              <a:pos x="T185" y="T187"/>
                            </a:cxn>
                            <a:cxn ang="0">
                              <a:pos x="T189" y="T191"/>
                            </a:cxn>
                            <a:cxn ang="0">
                              <a:pos x="T193" y="T195"/>
                            </a:cxn>
                            <a:cxn ang="0">
                              <a:pos x="T197" y="T199"/>
                            </a:cxn>
                            <a:cxn ang="0">
                              <a:pos x="T201" y="T203"/>
                            </a:cxn>
                            <a:cxn ang="0">
                              <a:pos x="T205" y="T207"/>
                            </a:cxn>
                          </a:cxnLst>
                          <a:rect l="0" t="0" r="r" b="b"/>
                          <a:pathLst>
                            <a:path w="1080" h="131">
                              <a:moveTo>
                                <a:pt x="64" y="2"/>
                              </a:moveTo>
                              <a:lnTo>
                                <a:pt x="0" y="2"/>
                              </a:lnTo>
                              <a:lnTo>
                                <a:pt x="0" y="129"/>
                              </a:lnTo>
                              <a:lnTo>
                                <a:pt x="64" y="129"/>
                              </a:lnTo>
                              <a:lnTo>
                                <a:pt x="64" y="122"/>
                              </a:lnTo>
                              <a:lnTo>
                                <a:pt x="7" y="122"/>
                              </a:lnTo>
                              <a:lnTo>
                                <a:pt x="7" y="69"/>
                              </a:lnTo>
                              <a:lnTo>
                                <a:pt x="64" y="69"/>
                              </a:lnTo>
                              <a:lnTo>
                                <a:pt x="64" y="62"/>
                              </a:lnTo>
                              <a:lnTo>
                                <a:pt x="7" y="62"/>
                              </a:lnTo>
                              <a:lnTo>
                                <a:pt x="7" y="9"/>
                              </a:lnTo>
                              <a:lnTo>
                                <a:pt x="64" y="9"/>
                              </a:lnTo>
                              <a:lnTo>
                                <a:pt x="64" y="2"/>
                              </a:lnTo>
                              <a:close/>
                              <a:moveTo>
                                <a:pt x="165" y="129"/>
                              </a:moveTo>
                              <a:lnTo>
                                <a:pt x="125" y="59"/>
                              </a:lnTo>
                              <a:lnTo>
                                <a:pt x="158" y="2"/>
                              </a:lnTo>
                              <a:lnTo>
                                <a:pt x="150" y="2"/>
                              </a:lnTo>
                              <a:lnTo>
                                <a:pt x="121" y="52"/>
                              </a:lnTo>
                              <a:lnTo>
                                <a:pt x="92" y="2"/>
                              </a:lnTo>
                              <a:lnTo>
                                <a:pt x="83" y="2"/>
                              </a:lnTo>
                              <a:lnTo>
                                <a:pt x="117" y="59"/>
                              </a:lnTo>
                              <a:lnTo>
                                <a:pt x="76" y="129"/>
                              </a:lnTo>
                              <a:lnTo>
                                <a:pt x="84" y="129"/>
                              </a:lnTo>
                              <a:lnTo>
                                <a:pt x="121" y="66"/>
                              </a:lnTo>
                              <a:lnTo>
                                <a:pt x="157" y="129"/>
                              </a:lnTo>
                              <a:lnTo>
                                <a:pt x="165" y="129"/>
                              </a:lnTo>
                              <a:close/>
                              <a:moveTo>
                                <a:pt x="272" y="17"/>
                              </a:moveTo>
                              <a:lnTo>
                                <a:pt x="263" y="10"/>
                              </a:lnTo>
                              <a:lnTo>
                                <a:pt x="252" y="4"/>
                              </a:lnTo>
                              <a:lnTo>
                                <a:pt x="241" y="1"/>
                              </a:lnTo>
                              <a:lnTo>
                                <a:pt x="228" y="0"/>
                              </a:lnTo>
                              <a:lnTo>
                                <a:pt x="215" y="1"/>
                              </a:lnTo>
                              <a:lnTo>
                                <a:pt x="203" y="5"/>
                              </a:lnTo>
                              <a:lnTo>
                                <a:pt x="192" y="11"/>
                              </a:lnTo>
                              <a:lnTo>
                                <a:pt x="182" y="19"/>
                              </a:lnTo>
                              <a:lnTo>
                                <a:pt x="174" y="29"/>
                              </a:lnTo>
                              <a:lnTo>
                                <a:pt x="168" y="40"/>
                              </a:lnTo>
                              <a:lnTo>
                                <a:pt x="164" y="52"/>
                              </a:lnTo>
                              <a:lnTo>
                                <a:pt x="163" y="66"/>
                              </a:lnTo>
                              <a:lnTo>
                                <a:pt x="164" y="79"/>
                              </a:lnTo>
                              <a:lnTo>
                                <a:pt x="168" y="91"/>
                              </a:lnTo>
                              <a:lnTo>
                                <a:pt x="174" y="102"/>
                              </a:lnTo>
                              <a:lnTo>
                                <a:pt x="182" y="112"/>
                              </a:lnTo>
                              <a:lnTo>
                                <a:pt x="192" y="120"/>
                              </a:lnTo>
                              <a:lnTo>
                                <a:pt x="203" y="126"/>
                              </a:lnTo>
                              <a:lnTo>
                                <a:pt x="215" y="130"/>
                              </a:lnTo>
                              <a:lnTo>
                                <a:pt x="228" y="131"/>
                              </a:lnTo>
                              <a:lnTo>
                                <a:pt x="241" y="130"/>
                              </a:lnTo>
                              <a:lnTo>
                                <a:pt x="252" y="127"/>
                              </a:lnTo>
                              <a:lnTo>
                                <a:pt x="263" y="121"/>
                              </a:lnTo>
                              <a:lnTo>
                                <a:pt x="272" y="114"/>
                              </a:lnTo>
                              <a:lnTo>
                                <a:pt x="267" y="109"/>
                              </a:lnTo>
                              <a:lnTo>
                                <a:pt x="258" y="115"/>
                              </a:lnTo>
                              <a:lnTo>
                                <a:pt x="249" y="120"/>
                              </a:lnTo>
                              <a:lnTo>
                                <a:pt x="239" y="123"/>
                              </a:lnTo>
                              <a:lnTo>
                                <a:pt x="228" y="124"/>
                              </a:lnTo>
                              <a:lnTo>
                                <a:pt x="217" y="123"/>
                              </a:lnTo>
                              <a:lnTo>
                                <a:pt x="206" y="119"/>
                              </a:lnTo>
                              <a:lnTo>
                                <a:pt x="196" y="114"/>
                              </a:lnTo>
                              <a:lnTo>
                                <a:pt x="187" y="107"/>
                              </a:lnTo>
                              <a:lnTo>
                                <a:pt x="180" y="98"/>
                              </a:lnTo>
                              <a:lnTo>
                                <a:pt x="175" y="88"/>
                              </a:lnTo>
                              <a:lnTo>
                                <a:pt x="171" y="77"/>
                              </a:lnTo>
                              <a:lnTo>
                                <a:pt x="170" y="66"/>
                              </a:lnTo>
                              <a:lnTo>
                                <a:pt x="171" y="54"/>
                              </a:lnTo>
                              <a:lnTo>
                                <a:pt x="175" y="43"/>
                              </a:lnTo>
                              <a:lnTo>
                                <a:pt x="180" y="33"/>
                              </a:lnTo>
                              <a:lnTo>
                                <a:pt x="187" y="24"/>
                              </a:lnTo>
                              <a:lnTo>
                                <a:pt x="196" y="17"/>
                              </a:lnTo>
                              <a:lnTo>
                                <a:pt x="206" y="12"/>
                              </a:lnTo>
                              <a:lnTo>
                                <a:pt x="217" y="9"/>
                              </a:lnTo>
                              <a:lnTo>
                                <a:pt x="228" y="7"/>
                              </a:lnTo>
                              <a:lnTo>
                                <a:pt x="239" y="8"/>
                              </a:lnTo>
                              <a:lnTo>
                                <a:pt x="249" y="11"/>
                              </a:lnTo>
                              <a:lnTo>
                                <a:pt x="258" y="16"/>
                              </a:lnTo>
                              <a:lnTo>
                                <a:pt x="267" y="22"/>
                              </a:lnTo>
                              <a:lnTo>
                                <a:pt x="272" y="17"/>
                              </a:lnTo>
                              <a:close/>
                              <a:moveTo>
                                <a:pt x="353" y="2"/>
                              </a:moveTo>
                              <a:lnTo>
                                <a:pt x="289" y="2"/>
                              </a:lnTo>
                              <a:lnTo>
                                <a:pt x="289" y="129"/>
                              </a:lnTo>
                              <a:lnTo>
                                <a:pt x="353" y="129"/>
                              </a:lnTo>
                              <a:lnTo>
                                <a:pt x="353" y="122"/>
                              </a:lnTo>
                              <a:lnTo>
                                <a:pt x="296" y="122"/>
                              </a:lnTo>
                              <a:lnTo>
                                <a:pt x="296" y="69"/>
                              </a:lnTo>
                              <a:lnTo>
                                <a:pt x="353" y="69"/>
                              </a:lnTo>
                              <a:lnTo>
                                <a:pt x="353" y="62"/>
                              </a:lnTo>
                              <a:lnTo>
                                <a:pt x="296" y="62"/>
                              </a:lnTo>
                              <a:lnTo>
                                <a:pt x="296" y="9"/>
                              </a:lnTo>
                              <a:lnTo>
                                <a:pt x="353" y="9"/>
                              </a:lnTo>
                              <a:lnTo>
                                <a:pt x="353" y="2"/>
                              </a:lnTo>
                              <a:close/>
                              <a:moveTo>
                                <a:pt x="435" y="122"/>
                              </a:moveTo>
                              <a:lnTo>
                                <a:pt x="385" y="122"/>
                              </a:lnTo>
                              <a:lnTo>
                                <a:pt x="385" y="2"/>
                              </a:lnTo>
                              <a:lnTo>
                                <a:pt x="378" y="2"/>
                              </a:lnTo>
                              <a:lnTo>
                                <a:pt x="378" y="129"/>
                              </a:lnTo>
                              <a:lnTo>
                                <a:pt x="435" y="129"/>
                              </a:lnTo>
                              <a:lnTo>
                                <a:pt x="435" y="122"/>
                              </a:lnTo>
                              <a:close/>
                              <a:moveTo>
                                <a:pt x="508" y="122"/>
                              </a:moveTo>
                              <a:lnTo>
                                <a:pt x="458" y="122"/>
                              </a:lnTo>
                              <a:lnTo>
                                <a:pt x="458" y="2"/>
                              </a:lnTo>
                              <a:lnTo>
                                <a:pt x="451" y="2"/>
                              </a:lnTo>
                              <a:lnTo>
                                <a:pt x="451" y="129"/>
                              </a:lnTo>
                              <a:lnTo>
                                <a:pt x="508" y="129"/>
                              </a:lnTo>
                              <a:lnTo>
                                <a:pt x="508" y="122"/>
                              </a:lnTo>
                              <a:close/>
                              <a:moveTo>
                                <a:pt x="586" y="2"/>
                              </a:moveTo>
                              <a:lnTo>
                                <a:pt x="522" y="2"/>
                              </a:lnTo>
                              <a:lnTo>
                                <a:pt x="522" y="129"/>
                              </a:lnTo>
                              <a:lnTo>
                                <a:pt x="586" y="129"/>
                              </a:lnTo>
                              <a:lnTo>
                                <a:pt x="586" y="122"/>
                              </a:lnTo>
                              <a:lnTo>
                                <a:pt x="529" y="122"/>
                              </a:lnTo>
                              <a:lnTo>
                                <a:pt x="529" y="69"/>
                              </a:lnTo>
                              <a:lnTo>
                                <a:pt x="586" y="69"/>
                              </a:lnTo>
                              <a:lnTo>
                                <a:pt x="586" y="62"/>
                              </a:lnTo>
                              <a:lnTo>
                                <a:pt x="529" y="62"/>
                              </a:lnTo>
                              <a:lnTo>
                                <a:pt x="529" y="9"/>
                              </a:lnTo>
                              <a:lnTo>
                                <a:pt x="586" y="9"/>
                              </a:lnTo>
                              <a:lnTo>
                                <a:pt x="586" y="2"/>
                              </a:lnTo>
                              <a:close/>
                              <a:moveTo>
                                <a:pt x="689" y="2"/>
                              </a:moveTo>
                              <a:lnTo>
                                <a:pt x="681" y="2"/>
                              </a:lnTo>
                              <a:lnTo>
                                <a:pt x="681" y="115"/>
                              </a:lnTo>
                              <a:lnTo>
                                <a:pt x="616" y="2"/>
                              </a:lnTo>
                              <a:lnTo>
                                <a:pt x="608" y="2"/>
                              </a:lnTo>
                              <a:lnTo>
                                <a:pt x="608" y="129"/>
                              </a:lnTo>
                              <a:lnTo>
                                <a:pt x="615" y="129"/>
                              </a:lnTo>
                              <a:lnTo>
                                <a:pt x="615" y="15"/>
                              </a:lnTo>
                              <a:lnTo>
                                <a:pt x="681" y="129"/>
                              </a:lnTo>
                              <a:lnTo>
                                <a:pt x="689" y="129"/>
                              </a:lnTo>
                              <a:lnTo>
                                <a:pt x="689" y="2"/>
                              </a:lnTo>
                              <a:close/>
                              <a:moveTo>
                                <a:pt x="817" y="17"/>
                              </a:moveTo>
                              <a:lnTo>
                                <a:pt x="807" y="10"/>
                              </a:lnTo>
                              <a:lnTo>
                                <a:pt x="796" y="4"/>
                              </a:lnTo>
                              <a:lnTo>
                                <a:pt x="785" y="1"/>
                              </a:lnTo>
                              <a:lnTo>
                                <a:pt x="773" y="0"/>
                              </a:lnTo>
                              <a:lnTo>
                                <a:pt x="760" y="1"/>
                              </a:lnTo>
                              <a:lnTo>
                                <a:pt x="747" y="5"/>
                              </a:lnTo>
                              <a:lnTo>
                                <a:pt x="736" y="11"/>
                              </a:lnTo>
                              <a:lnTo>
                                <a:pt x="726" y="19"/>
                              </a:lnTo>
                              <a:lnTo>
                                <a:pt x="718" y="29"/>
                              </a:lnTo>
                              <a:lnTo>
                                <a:pt x="712" y="40"/>
                              </a:lnTo>
                              <a:lnTo>
                                <a:pt x="708" y="52"/>
                              </a:lnTo>
                              <a:lnTo>
                                <a:pt x="707" y="66"/>
                              </a:lnTo>
                              <a:lnTo>
                                <a:pt x="708" y="79"/>
                              </a:lnTo>
                              <a:lnTo>
                                <a:pt x="712" y="91"/>
                              </a:lnTo>
                              <a:lnTo>
                                <a:pt x="718" y="102"/>
                              </a:lnTo>
                              <a:lnTo>
                                <a:pt x="726" y="112"/>
                              </a:lnTo>
                              <a:lnTo>
                                <a:pt x="736" y="120"/>
                              </a:lnTo>
                              <a:lnTo>
                                <a:pt x="747" y="126"/>
                              </a:lnTo>
                              <a:lnTo>
                                <a:pt x="760" y="130"/>
                              </a:lnTo>
                              <a:lnTo>
                                <a:pt x="773" y="131"/>
                              </a:lnTo>
                              <a:lnTo>
                                <a:pt x="785" y="130"/>
                              </a:lnTo>
                              <a:lnTo>
                                <a:pt x="796" y="127"/>
                              </a:lnTo>
                              <a:lnTo>
                                <a:pt x="807" y="121"/>
                              </a:lnTo>
                              <a:lnTo>
                                <a:pt x="817" y="114"/>
                              </a:lnTo>
                              <a:lnTo>
                                <a:pt x="811" y="109"/>
                              </a:lnTo>
                              <a:lnTo>
                                <a:pt x="803" y="115"/>
                              </a:lnTo>
                              <a:lnTo>
                                <a:pt x="793" y="120"/>
                              </a:lnTo>
                              <a:lnTo>
                                <a:pt x="783" y="123"/>
                              </a:lnTo>
                              <a:lnTo>
                                <a:pt x="773" y="124"/>
                              </a:lnTo>
                              <a:lnTo>
                                <a:pt x="761" y="123"/>
                              </a:lnTo>
                              <a:lnTo>
                                <a:pt x="750" y="119"/>
                              </a:lnTo>
                              <a:lnTo>
                                <a:pt x="741" y="114"/>
                              </a:lnTo>
                              <a:lnTo>
                                <a:pt x="732" y="107"/>
                              </a:lnTo>
                              <a:lnTo>
                                <a:pt x="724" y="98"/>
                              </a:lnTo>
                              <a:lnTo>
                                <a:pt x="719" y="88"/>
                              </a:lnTo>
                              <a:lnTo>
                                <a:pt x="716" y="77"/>
                              </a:lnTo>
                              <a:lnTo>
                                <a:pt x="715" y="66"/>
                              </a:lnTo>
                              <a:lnTo>
                                <a:pt x="716" y="54"/>
                              </a:lnTo>
                              <a:lnTo>
                                <a:pt x="719" y="43"/>
                              </a:lnTo>
                              <a:lnTo>
                                <a:pt x="724" y="33"/>
                              </a:lnTo>
                              <a:lnTo>
                                <a:pt x="732" y="24"/>
                              </a:lnTo>
                              <a:lnTo>
                                <a:pt x="741" y="17"/>
                              </a:lnTo>
                              <a:lnTo>
                                <a:pt x="750" y="12"/>
                              </a:lnTo>
                              <a:lnTo>
                                <a:pt x="761" y="9"/>
                              </a:lnTo>
                              <a:lnTo>
                                <a:pt x="773" y="7"/>
                              </a:lnTo>
                              <a:lnTo>
                                <a:pt x="783" y="8"/>
                              </a:lnTo>
                              <a:lnTo>
                                <a:pt x="793" y="11"/>
                              </a:lnTo>
                              <a:lnTo>
                                <a:pt x="803" y="16"/>
                              </a:lnTo>
                              <a:lnTo>
                                <a:pt x="811" y="22"/>
                              </a:lnTo>
                              <a:lnTo>
                                <a:pt x="817" y="17"/>
                              </a:lnTo>
                              <a:close/>
                              <a:moveTo>
                                <a:pt x="894" y="2"/>
                              </a:moveTo>
                              <a:lnTo>
                                <a:pt x="830" y="2"/>
                              </a:lnTo>
                              <a:lnTo>
                                <a:pt x="830" y="129"/>
                              </a:lnTo>
                              <a:lnTo>
                                <a:pt x="894" y="129"/>
                              </a:lnTo>
                              <a:lnTo>
                                <a:pt x="894" y="122"/>
                              </a:lnTo>
                              <a:lnTo>
                                <a:pt x="837" y="122"/>
                              </a:lnTo>
                              <a:lnTo>
                                <a:pt x="837" y="69"/>
                              </a:lnTo>
                              <a:lnTo>
                                <a:pt x="894" y="69"/>
                              </a:lnTo>
                              <a:lnTo>
                                <a:pt x="894" y="62"/>
                              </a:lnTo>
                              <a:lnTo>
                                <a:pt x="837" y="62"/>
                              </a:lnTo>
                              <a:lnTo>
                                <a:pt x="837" y="9"/>
                              </a:lnTo>
                              <a:lnTo>
                                <a:pt x="894" y="9"/>
                              </a:lnTo>
                              <a:lnTo>
                                <a:pt x="894" y="2"/>
                              </a:lnTo>
                              <a:close/>
                              <a:moveTo>
                                <a:pt x="963" y="2"/>
                              </a:moveTo>
                              <a:lnTo>
                                <a:pt x="956" y="2"/>
                              </a:lnTo>
                              <a:lnTo>
                                <a:pt x="956" y="129"/>
                              </a:lnTo>
                              <a:lnTo>
                                <a:pt x="963" y="129"/>
                              </a:lnTo>
                              <a:lnTo>
                                <a:pt x="963" y="2"/>
                              </a:lnTo>
                              <a:close/>
                              <a:moveTo>
                                <a:pt x="1079" y="2"/>
                              </a:moveTo>
                              <a:lnTo>
                                <a:pt x="1072" y="2"/>
                              </a:lnTo>
                              <a:lnTo>
                                <a:pt x="1072" y="115"/>
                              </a:lnTo>
                              <a:lnTo>
                                <a:pt x="1007" y="2"/>
                              </a:lnTo>
                              <a:lnTo>
                                <a:pt x="999" y="2"/>
                              </a:lnTo>
                              <a:lnTo>
                                <a:pt x="999" y="129"/>
                              </a:lnTo>
                              <a:lnTo>
                                <a:pt x="1006" y="129"/>
                              </a:lnTo>
                              <a:lnTo>
                                <a:pt x="1006" y="15"/>
                              </a:lnTo>
                              <a:lnTo>
                                <a:pt x="1072" y="129"/>
                              </a:lnTo>
                              <a:lnTo>
                                <a:pt x="1079" y="129"/>
                              </a:lnTo>
                              <a:lnTo>
                                <a:pt x="1079" y="2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53D9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132" name="Picture 97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11115" y="16623"/>
                          <a:ext cx="713" cy="133"/>
                        </a:xfrm>
                        <a:prstGeom prst="rect">
                          <a:avLst/>
                        </a:prstGeom>
                        <a:noFill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pic:spPr>
                    </pic:pic>
                    <pic:pic xmlns:pic="http://schemas.openxmlformats.org/drawingml/2006/picture">
                      <pic:nvPicPr>
                        <pic:cNvPr id="133" name="Picture 98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4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10813" y="15559"/>
                          <a:ext cx="248" cy="248"/>
                        </a:xfrm>
                        <a:prstGeom prst="rect">
                          <a:avLst/>
                        </a:prstGeom>
                        <a:noFill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pic:spPr>
                    </pic:pic>
                    <wps:wsp>
                      <wps:cNvPr id="134" name="AutoShape 99"/>
                      <wps:cNvSpPr>
                        <a:spLocks/>
                      </wps:cNvSpPr>
                      <wps:spPr bwMode="auto">
                        <a:xfrm>
                          <a:off x="10436" y="15343"/>
                          <a:ext cx="827" cy="988"/>
                        </a:xfrm>
                        <a:custGeom>
                          <a:avLst/>
                          <a:gdLst>
                            <a:gd name="T0" fmla="+- 0 10572 10437"/>
                            <a:gd name="T1" fmla="*/ T0 w 827"/>
                            <a:gd name="T2" fmla="+- 0 15447 15344"/>
                            <a:gd name="T3" fmla="*/ 15447 h 988"/>
                            <a:gd name="T4" fmla="+- 0 10554 10437"/>
                            <a:gd name="T5" fmla="*/ T4 w 827"/>
                            <a:gd name="T6" fmla="+- 0 15396 15344"/>
                            <a:gd name="T7" fmla="*/ 15396 h 988"/>
                            <a:gd name="T8" fmla="+- 0 10520 10437"/>
                            <a:gd name="T9" fmla="*/ T8 w 827"/>
                            <a:gd name="T10" fmla="+- 0 15364 15344"/>
                            <a:gd name="T11" fmla="*/ 15364 h 988"/>
                            <a:gd name="T12" fmla="+- 0 10468 10437"/>
                            <a:gd name="T13" fmla="*/ T12 w 827"/>
                            <a:gd name="T14" fmla="+- 0 15346 15344"/>
                            <a:gd name="T15" fmla="*/ 15346 h 988"/>
                            <a:gd name="T16" fmla="+- 0 10437 10437"/>
                            <a:gd name="T17" fmla="*/ T16 w 827"/>
                            <a:gd name="T18" fmla="+- 0 16331 15344"/>
                            <a:gd name="T19" fmla="*/ 16331 h 988"/>
                            <a:gd name="T20" fmla="+- 0 10496 10437"/>
                            <a:gd name="T21" fmla="*/ T20 w 827"/>
                            <a:gd name="T22" fmla="+- 0 16322 15344"/>
                            <a:gd name="T23" fmla="*/ 16322 h 988"/>
                            <a:gd name="T24" fmla="+- 0 10540 10437"/>
                            <a:gd name="T25" fmla="*/ T24 w 827"/>
                            <a:gd name="T26" fmla="+- 0 16295 15344"/>
                            <a:gd name="T27" fmla="*/ 16295 h 988"/>
                            <a:gd name="T28" fmla="+- 0 10565 10437"/>
                            <a:gd name="T29" fmla="*/ T28 w 827"/>
                            <a:gd name="T30" fmla="+- 0 16254 15344"/>
                            <a:gd name="T31" fmla="*/ 16254 h 988"/>
                            <a:gd name="T32" fmla="+- 0 10575 10437"/>
                            <a:gd name="T33" fmla="*/ T32 w 827"/>
                            <a:gd name="T34" fmla="+- 0 16149 15344"/>
                            <a:gd name="T35" fmla="*/ 16149 h 988"/>
                            <a:gd name="T36" fmla="+- 0 10910 10437"/>
                            <a:gd name="T37" fmla="*/ T36 w 827"/>
                            <a:gd name="T38" fmla="+- 0 16001 15344"/>
                            <a:gd name="T39" fmla="*/ 16001 h 988"/>
                            <a:gd name="T40" fmla="+- 0 10890 10437"/>
                            <a:gd name="T41" fmla="*/ T40 w 827"/>
                            <a:gd name="T42" fmla="+- 0 15897 15344"/>
                            <a:gd name="T43" fmla="*/ 15897 h 988"/>
                            <a:gd name="T44" fmla="+- 0 10829 10437"/>
                            <a:gd name="T45" fmla="*/ T44 w 827"/>
                            <a:gd name="T46" fmla="+- 0 15809 15344"/>
                            <a:gd name="T47" fmla="*/ 15809 h 988"/>
                            <a:gd name="T48" fmla="+- 0 10740 10437"/>
                            <a:gd name="T49" fmla="*/ T48 w 827"/>
                            <a:gd name="T50" fmla="+- 0 15749 15344"/>
                            <a:gd name="T51" fmla="*/ 15749 h 988"/>
                            <a:gd name="T52" fmla="+- 0 10635 10437"/>
                            <a:gd name="T53" fmla="*/ T52 w 827"/>
                            <a:gd name="T54" fmla="+- 0 15730 15344"/>
                            <a:gd name="T55" fmla="*/ 15730 h 988"/>
                            <a:gd name="T56" fmla="+- 0 10618 10437"/>
                            <a:gd name="T57" fmla="*/ T56 w 827"/>
                            <a:gd name="T58" fmla="+- 0 15863 15344"/>
                            <a:gd name="T59" fmla="*/ 15863 h 988"/>
                            <a:gd name="T60" fmla="+- 0 10662 10437"/>
                            <a:gd name="T61" fmla="*/ T60 w 827"/>
                            <a:gd name="T62" fmla="+- 0 15866 15344"/>
                            <a:gd name="T63" fmla="*/ 15866 h 988"/>
                            <a:gd name="T64" fmla="+- 0 10710 10437"/>
                            <a:gd name="T65" fmla="*/ T64 w 827"/>
                            <a:gd name="T66" fmla="+- 0 15886 15344"/>
                            <a:gd name="T67" fmla="*/ 15886 h 988"/>
                            <a:gd name="T68" fmla="+- 0 10748 10437"/>
                            <a:gd name="T69" fmla="*/ T68 w 827"/>
                            <a:gd name="T70" fmla="+- 0 15925 15344"/>
                            <a:gd name="T71" fmla="*/ 15925 h 988"/>
                            <a:gd name="T72" fmla="+- 0 10768 10437"/>
                            <a:gd name="T73" fmla="*/ T72 w 827"/>
                            <a:gd name="T74" fmla="+- 0 15974 15344"/>
                            <a:gd name="T75" fmla="*/ 15974 h 988"/>
                            <a:gd name="T76" fmla="+- 0 10770 10437"/>
                            <a:gd name="T77" fmla="*/ T76 w 827"/>
                            <a:gd name="T78" fmla="+- 0 16208 15344"/>
                            <a:gd name="T79" fmla="*/ 16208 h 988"/>
                            <a:gd name="T80" fmla="+- 0 10780 10437"/>
                            <a:gd name="T81" fmla="*/ T80 w 827"/>
                            <a:gd name="T82" fmla="+- 0 16255 15344"/>
                            <a:gd name="T83" fmla="*/ 16255 h 988"/>
                            <a:gd name="T84" fmla="+- 0 10807 10437"/>
                            <a:gd name="T85" fmla="*/ T84 w 827"/>
                            <a:gd name="T86" fmla="+- 0 16295 15344"/>
                            <a:gd name="T87" fmla="*/ 16295 h 988"/>
                            <a:gd name="T88" fmla="+- 0 10851 10437"/>
                            <a:gd name="T89" fmla="*/ T88 w 827"/>
                            <a:gd name="T90" fmla="+- 0 16322 15344"/>
                            <a:gd name="T91" fmla="*/ 16322 h 988"/>
                            <a:gd name="T92" fmla="+- 0 10910 10437"/>
                            <a:gd name="T93" fmla="*/ T92 w 827"/>
                            <a:gd name="T94" fmla="+- 0 16331 15344"/>
                            <a:gd name="T95" fmla="*/ 16331 h 988"/>
                            <a:gd name="T96" fmla="+- 0 11264 10437"/>
                            <a:gd name="T97" fmla="*/ T96 w 827"/>
                            <a:gd name="T98" fmla="+- 0 15730 15344"/>
                            <a:gd name="T99" fmla="*/ 15730 h 988"/>
                            <a:gd name="T100" fmla="+- 0 11193 10437"/>
                            <a:gd name="T101" fmla="*/ T100 w 827"/>
                            <a:gd name="T102" fmla="+- 0 15734 15344"/>
                            <a:gd name="T103" fmla="*/ 15734 h 988"/>
                            <a:gd name="T104" fmla="+- 0 11095 10437"/>
                            <a:gd name="T105" fmla="*/ T104 w 827"/>
                            <a:gd name="T106" fmla="+- 0 15774 15344"/>
                            <a:gd name="T107" fmla="*/ 15774 h 988"/>
                            <a:gd name="T108" fmla="+- 0 11018 10437"/>
                            <a:gd name="T109" fmla="*/ T108 w 827"/>
                            <a:gd name="T110" fmla="+- 0 15851 15344"/>
                            <a:gd name="T111" fmla="*/ 15851 h 988"/>
                            <a:gd name="T112" fmla="+- 0 10977 10437"/>
                            <a:gd name="T113" fmla="*/ T112 w 827"/>
                            <a:gd name="T114" fmla="+- 0 15947 15344"/>
                            <a:gd name="T115" fmla="*/ 15947 h 988"/>
                            <a:gd name="T116" fmla="+- 0 10972 10437"/>
                            <a:gd name="T117" fmla="*/ T116 w 827"/>
                            <a:gd name="T118" fmla="+- 0 16331 15344"/>
                            <a:gd name="T119" fmla="*/ 16331 h 988"/>
                            <a:gd name="T120" fmla="+- 0 11031 10437"/>
                            <a:gd name="T121" fmla="*/ T120 w 827"/>
                            <a:gd name="T122" fmla="+- 0 16322 15344"/>
                            <a:gd name="T123" fmla="*/ 16322 h 988"/>
                            <a:gd name="T124" fmla="+- 0 11075 10437"/>
                            <a:gd name="T125" fmla="*/ T124 w 827"/>
                            <a:gd name="T126" fmla="+- 0 16295 15344"/>
                            <a:gd name="T127" fmla="*/ 16295 h 988"/>
                            <a:gd name="T128" fmla="+- 0 11102 10437"/>
                            <a:gd name="T129" fmla="*/ T128 w 827"/>
                            <a:gd name="T130" fmla="+- 0 16255 15344"/>
                            <a:gd name="T131" fmla="*/ 16255 h 988"/>
                            <a:gd name="T132" fmla="+- 0 11112 10437"/>
                            <a:gd name="T133" fmla="*/ T132 w 827"/>
                            <a:gd name="T134" fmla="+- 0 16208 15344"/>
                            <a:gd name="T135" fmla="*/ 16208 h 988"/>
                            <a:gd name="T136" fmla="+- 0 11114 10437"/>
                            <a:gd name="T137" fmla="*/ T136 w 827"/>
                            <a:gd name="T138" fmla="+- 0 15974 15344"/>
                            <a:gd name="T139" fmla="*/ 15974 h 988"/>
                            <a:gd name="T140" fmla="+- 0 11134 10437"/>
                            <a:gd name="T141" fmla="*/ T140 w 827"/>
                            <a:gd name="T142" fmla="+- 0 15925 15344"/>
                            <a:gd name="T143" fmla="*/ 15925 h 988"/>
                            <a:gd name="T144" fmla="+- 0 11172 10437"/>
                            <a:gd name="T145" fmla="*/ T144 w 827"/>
                            <a:gd name="T146" fmla="+- 0 15886 15344"/>
                            <a:gd name="T147" fmla="*/ 15886 h 988"/>
                            <a:gd name="T148" fmla="+- 0 11220 10437"/>
                            <a:gd name="T149" fmla="*/ T148 w 827"/>
                            <a:gd name="T150" fmla="+- 0 15866 15344"/>
                            <a:gd name="T151" fmla="*/ 15866 h 988"/>
                            <a:gd name="T152" fmla="+- 0 11264 10437"/>
                            <a:gd name="T153" fmla="*/ T152 w 827"/>
                            <a:gd name="T154" fmla="+- 0 15863 15344"/>
                            <a:gd name="T155" fmla="*/ 15863 h 988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  <a:cxn ang="0">
                              <a:pos x="T69" y="T71"/>
                            </a:cxn>
                            <a:cxn ang="0">
                              <a:pos x="T73" y="T75"/>
                            </a:cxn>
                            <a:cxn ang="0">
                              <a:pos x="T77" y="T79"/>
                            </a:cxn>
                            <a:cxn ang="0">
                              <a:pos x="T81" y="T83"/>
                            </a:cxn>
                            <a:cxn ang="0">
                              <a:pos x="T85" y="T87"/>
                            </a:cxn>
                            <a:cxn ang="0">
                              <a:pos x="T89" y="T91"/>
                            </a:cxn>
                            <a:cxn ang="0">
                              <a:pos x="T93" y="T95"/>
                            </a:cxn>
                            <a:cxn ang="0">
                              <a:pos x="T97" y="T99"/>
                            </a:cxn>
                            <a:cxn ang="0">
                              <a:pos x="T101" y="T103"/>
                            </a:cxn>
                            <a:cxn ang="0">
                              <a:pos x="T105" y="T107"/>
                            </a:cxn>
                            <a:cxn ang="0">
                              <a:pos x="T109" y="T111"/>
                            </a:cxn>
                            <a:cxn ang="0">
                              <a:pos x="T113" y="T115"/>
                            </a:cxn>
                            <a:cxn ang="0">
                              <a:pos x="T117" y="T119"/>
                            </a:cxn>
                            <a:cxn ang="0">
                              <a:pos x="T121" y="T123"/>
                            </a:cxn>
                            <a:cxn ang="0">
                              <a:pos x="T125" y="T127"/>
                            </a:cxn>
                            <a:cxn ang="0">
                              <a:pos x="T129" y="T131"/>
                            </a:cxn>
                            <a:cxn ang="0">
                              <a:pos x="T133" y="T135"/>
                            </a:cxn>
                            <a:cxn ang="0">
                              <a:pos x="T137" y="T139"/>
                            </a:cxn>
                            <a:cxn ang="0">
                              <a:pos x="T141" y="T143"/>
                            </a:cxn>
                            <a:cxn ang="0">
                              <a:pos x="T145" y="T147"/>
                            </a:cxn>
                            <a:cxn ang="0">
                              <a:pos x="T149" y="T151"/>
                            </a:cxn>
                            <a:cxn ang="0">
                              <a:pos x="T153" y="T155"/>
                            </a:cxn>
                          </a:cxnLst>
                          <a:rect l="0" t="0" r="r" b="b"/>
                          <a:pathLst>
                            <a:path w="827" h="988">
                              <a:moveTo>
                                <a:pt x="138" y="150"/>
                              </a:moveTo>
                              <a:lnTo>
                                <a:pt x="135" y="103"/>
                              </a:lnTo>
                              <a:lnTo>
                                <a:pt x="128" y="72"/>
                              </a:lnTo>
                              <a:lnTo>
                                <a:pt x="117" y="52"/>
                              </a:lnTo>
                              <a:lnTo>
                                <a:pt x="103" y="36"/>
                              </a:lnTo>
                              <a:lnTo>
                                <a:pt x="83" y="20"/>
                              </a:lnTo>
                              <a:lnTo>
                                <a:pt x="59" y="9"/>
                              </a:lnTo>
                              <a:lnTo>
                                <a:pt x="31" y="2"/>
                              </a:lnTo>
                              <a:lnTo>
                                <a:pt x="0" y="0"/>
                              </a:lnTo>
                              <a:lnTo>
                                <a:pt x="0" y="987"/>
                              </a:lnTo>
                              <a:lnTo>
                                <a:pt x="31" y="985"/>
                              </a:lnTo>
                              <a:lnTo>
                                <a:pt x="59" y="978"/>
                              </a:lnTo>
                              <a:lnTo>
                                <a:pt x="83" y="967"/>
                              </a:lnTo>
                              <a:lnTo>
                                <a:pt x="103" y="951"/>
                              </a:lnTo>
                              <a:lnTo>
                                <a:pt x="117" y="934"/>
                              </a:lnTo>
                              <a:lnTo>
                                <a:pt x="128" y="910"/>
                              </a:lnTo>
                              <a:lnTo>
                                <a:pt x="135" y="869"/>
                              </a:lnTo>
                              <a:lnTo>
                                <a:pt x="138" y="805"/>
                              </a:lnTo>
                              <a:lnTo>
                                <a:pt x="138" y="150"/>
                              </a:lnTo>
                              <a:close/>
                              <a:moveTo>
                                <a:pt x="473" y="657"/>
                              </a:moveTo>
                              <a:lnTo>
                                <a:pt x="468" y="603"/>
                              </a:lnTo>
                              <a:lnTo>
                                <a:pt x="453" y="553"/>
                              </a:lnTo>
                              <a:lnTo>
                                <a:pt x="428" y="507"/>
                              </a:lnTo>
                              <a:lnTo>
                                <a:pt x="392" y="465"/>
                              </a:lnTo>
                              <a:lnTo>
                                <a:pt x="350" y="430"/>
                              </a:lnTo>
                              <a:lnTo>
                                <a:pt x="303" y="405"/>
                              </a:lnTo>
                              <a:lnTo>
                                <a:pt x="252" y="390"/>
                              </a:lnTo>
                              <a:lnTo>
                                <a:pt x="198" y="386"/>
                              </a:lnTo>
                              <a:lnTo>
                                <a:pt x="181" y="386"/>
                              </a:lnTo>
                              <a:lnTo>
                                <a:pt x="181" y="519"/>
                              </a:lnTo>
                              <a:lnTo>
                                <a:pt x="198" y="519"/>
                              </a:lnTo>
                              <a:lnTo>
                                <a:pt x="225" y="522"/>
                              </a:lnTo>
                              <a:lnTo>
                                <a:pt x="250" y="529"/>
                              </a:lnTo>
                              <a:lnTo>
                                <a:pt x="273" y="542"/>
                              </a:lnTo>
                              <a:lnTo>
                                <a:pt x="294" y="560"/>
                              </a:lnTo>
                              <a:lnTo>
                                <a:pt x="311" y="581"/>
                              </a:lnTo>
                              <a:lnTo>
                                <a:pt x="324" y="604"/>
                              </a:lnTo>
                              <a:lnTo>
                                <a:pt x="331" y="630"/>
                              </a:lnTo>
                              <a:lnTo>
                                <a:pt x="333" y="657"/>
                              </a:lnTo>
                              <a:lnTo>
                                <a:pt x="333" y="864"/>
                              </a:lnTo>
                              <a:lnTo>
                                <a:pt x="336" y="888"/>
                              </a:lnTo>
                              <a:lnTo>
                                <a:pt x="343" y="911"/>
                              </a:lnTo>
                              <a:lnTo>
                                <a:pt x="354" y="931"/>
                              </a:lnTo>
                              <a:lnTo>
                                <a:pt x="370" y="951"/>
                              </a:lnTo>
                              <a:lnTo>
                                <a:pt x="390" y="967"/>
                              </a:lnTo>
                              <a:lnTo>
                                <a:pt x="414" y="978"/>
                              </a:lnTo>
                              <a:lnTo>
                                <a:pt x="442" y="985"/>
                              </a:lnTo>
                              <a:lnTo>
                                <a:pt x="473" y="987"/>
                              </a:lnTo>
                              <a:lnTo>
                                <a:pt x="473" y="657"/>
                              </a:lnTo>
                              <a:close/>
                              <a:moveTo>
                                <a:pt x="827" y="386"/>
                              </a:moveTo>
                              <a:lnTo>
                                <a:pt x="810" y="386"/>
                              </a:lnTo>
                              <a:lnTo>
                                <a:pt x="756" y="390"/>
                              </a:lnTo>
                              <a:lnTo>
                                <a:pt x="705" y="405"/>
                              </a:lnTo>
                              <a:lnTo>
                                <a:pt x="658" y="430"/>
                              </a:lnTo>
                              <a:lnTo>
                                <a:pt x="616" y="465"/>
                              </a:lnTo>
                              <a:lnTo>
                                <a:pt x="581" y="507"/>
                              </a:lnTo>
                              <a:lnTo>
                                <a:pt x="555" y="553"/>
                              </a:lnTo>
                              <a:lnTo>
                                <a:pt x="540" y="603"/>
                              </a:lnTo>
                              <a:lnTo>
                                <a:pt x="535" y="657"/>
                              </a:lnTo>
                              <a:lnTo>
                                <a:pt x="535" y="987"/>
                              </a:lnTo>
                              <a:lnTo>
                                <a:pt x="566" y="985"/>
                              </a:lnTo>
                              <a:lnTo>
                                <a:pt x="594" y="978"/>
                              </a:lnTo>
                              <a:lnTo>
                                <a:pt x="618" y="967"/>
                              </a:lnTo>
                              <a:lnTo>
                                <a:pt x="638" y="951"/>
                              </a:lnTo>
                              <a:lnTo>
                                <a:pt x="654" y="931"/>
                              </a:lnTo>
                              <a:lnTo>
                                <a:pt x="665" y="911"/>
                              </a:lnTo>
                              <a:lnTo>
                                <a:pt x="672" y="888"/>
                              </a:lnTo>
                              <a:lnTo>
                                <a:pt x="675" y="864"/>
                              </a:lnTo>
                              <a:lnTo>
                                <a:pt x="675" y="657"/>
                              </a:lnTo>
                              <a:lnTo>
                                <a:pt x="677" y="630"/>
                              </a:lnTo>
                              <a:lnTo>
                                <a:pt x="684" y="604"/>
                              </a:lnTo>
                              <a:lnTo>
                                <a:pt x="697" y="581"/>
                              </a:lnTo>
                              <a:lnTo>
                                <a:pt x="714" y="560"/>
                              </a:lnTo>
                              <a:lnTo>
                                <a:pt x="735" y="542"/>
                              </a:lnTo>
                              <a:lnTo>
                                <a:pt x="758" y="529"/>
                              </a:lnTo>
                              <a:lnTo>
                                <a:pt x="783" y="522"/>
                              </a:lnTo>
                              <a:lnTo>
                                <a:pt x="810" y="519"/>
                              </a:lnTo>
                              <a:lnTo>
                                <a:pt x="827" y="519"/>
                              </a:lnTo>
                              <a:lnTo>
                                <a:pt x="827" y="386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53D9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215B989A" id="Skupina 102" o:spid="_x0000_s1026" style="position:absolute;margin-left:-.15pt;margin-top:-.3pt;width:611.95pt;height:858.65pt;z-index:-251652096;mso-position-horizontal-relative:page;mso-position-vertical-relative:page" coordorigin="170,168" coordsize="11906,1683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">
              <v:rect id="Rectangle 70" o:spid="_x0000_s1027" style="position:absolute;left:170;top:168;width:3119;height:1683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" fillcolor="#5bbbb7" stroked="f"/>
              <v:rect id="Rectangle 90" o:spid="_x0000_s1028" style="position:absolute;left:174;top:173;width:11897;height:1682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" filled="f" strokecolor="#939598" strokeweight=".07514mm"/>
              <v:rect id="Rectangle 91" o:spid="_x0000_s1029" style="position:absolute;left:170;top:168;width:11906;height:1683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" filled="f" strokecolor="#231f20" strokeweight=".25pt"/>
              <v:shape id="Picture 95" o:spid="_x0000_s1030" type="#_x0000_t75" style="position:absolute;left:9742;top:16626;width:163;height:12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">
                <v:imagedata r:id="rId5" o:title=""/>
              </v:shape>
              <v:shape id="AutoShape 96" o:spid="_x0000_s1031" style="position:absolute;left:9966;top:16625;width:1080;height:131;visibility:visible;mso-wrap-style:square;v-text-anchor:top" coordsize="1080,13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" path="m64,2l,2,,129r64,l64,122r-57,l7,69r57,l64,62,7,62,7,9r57,l64,2xm165,129l125,59,158,2r-8,l121,52,92,2r-9,l117,59,76,129r8,l121,66r36,63l165,129xm272,17r-9,-7l252,4,241,1,228,,215,1,203,5r-11,6l182,19r-8,10l168,40r-4,12l163,66r1,13l168,91r6,11l182,112r10,8l203,126r12,4l228,131r13,-1l252,127r11,-6l272,114r-5,-5l258,115r-9,5l239,123r-11,1l217,123r-11,-4l196,114r-9,-7l180,98,175,88,171,77,170,66r1,-12l175,43r5,-10l187,24r9,-7l206,12,217,9,228,7r11,1l249,11r9,5l267,22r5,-5xm353,2r-64,l289,129r64,l353,122r-57,l296,69r57,l353,62r-57,l296,9r57,l353,2xm435,122r-50,l385,2r-7,l378,129r57,l435,122xm508,122r-50,l458,2r-7,l451,129r57,l508,122xm586,2r-64,l522,129r64,l586,122r-57,l529,69r57,l586,62r-57,l529,9r57,l586,2xm689,2r-8,l681,115,616,2r-8,l608,129r7,l615,15r66,114l689,129,689,2xm817,17l807,10,796,4,785,1,773,,760,1,747,5r-11,6l726,19r-8,10l712,40r-4,12l707,66r1,13l712,91r6,11l726,112r10,8l747,126r13,4l773,131r12,-1l796,127r11,-6l817,114r-6,-5l803,115r-10,5l783,123r-10,1l761,123r-11,-4l741,114r-9,-7l724,98,719,88,716,77,715,66r1,-12l719,43r5,-10l732,24r9,-7l750,12,761,9,773,7r10,1l793,11r10,5l811,22r6,-5xm894,2r-64,l830,129r64,l894,122r-57,l837,69r57,l894,62r-57,l837,9r57,l894,2xm963,2r-7,l956,129r7,l963,2xm1079,2r-7,l1072,115,1007,2r-8,l999,129r7,l1006,15r66,114l1079,129r,-127xe" fillcolor="#253d90" stroked="f">
                <v:path arrowok="t" o:connecttype="custom" o:connectlocs="64,16754;64,16694;64,16634;158,16627;83,16627;121,16691;263,16635;215,16626;174,16654;164,16704;192,16745;241,16755;267,16734;228,16749;187,16732;170,16691;187,16649;228,16632;267,16647;289,16754;296,16694;296,16634;385,16747;435,16754;458,16627;508,16747;586,16754;586,16694;586,16634;681,16740;615,16754;689,16627;785,16626;736,16636;708,16677;718,16727;760,16755;807,16746;793,16745;750,16744;719,16713;719,16668;750,16637;793,16636;894,16627;894,16747;894,16687;894,16627;963,16754;1072,16740;1006,16754;1079,16627" o:connectangles="0,0,0,0,0,0,0,0,0,0,0,0,0,0,0,0,0,0,0,0,0,0,0,0,0,0,0,0,0,0,0,0,0,0,0,0,0,0,0,0,0,0,0,0,0,0,0,0,0,0,0,0"/>
              </v:shape>
              <v:shape id="Picture 97" o:spid="_x0000_s1032" type="#_x0000_t75" style="position:absolute;left:11115;top:16623;width:713;height:13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">
                <v:imagedata r:id="rId6" o:title=""/>
              </v:shape>
              <v:shape id="Picture 98" o:spid="_x0000_s1033" type="#_x0000_t75" style="position:absolute;left:10813;top:15559;width:248;height:24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">
                <v:imagedata r:id="rId7" o:title=""/>
              </v:shape>
              <v:shape id="AutoShape 99" o:spid="_x0000_s1034" style="position:absolute;left:10436;top:15343;width:827;height:988;visibility:visible;mso-wrap-style:square;v-text-anchor:top" coordsize="827,98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" path="m138,150r-3,-47l128,72,117,52,103,36,83,20,59,9,31,2,,,,987r31,-2l59,978,83,967r20,-16l117,934r11,-24l135,869r3,-64l138,150xm473,657r-5,-54l453,553,428,507,392,465,350,430,303,405,252,390r-54,-4l181,386r,133l198,519r27,3l250,529r23,13l294,560r17,21l324,604r7,26l333,657r,207l336,888r7,23l354,931r16,20l390,967r24,11l442,985r31,2l473,657xm827,386r-17,l756,390r-51,15l658,430r-42,35l581,507r-26,46l540,603r-5,54l535,987r31,-2l594,978r24,-11l638,951r16,-20l665,911r7,-23l675,864r,-207l677,630r7,-26l697,581r17,-21l735,542r23,-13l783,522r27,-3l827,519r,-133xe" fillcolor="#253d90" stroked="f">
                <v:path arrowok="t" o:connecttype="custom" o:connectlocs="135,15447;117,15396;83,15364;31,15346;0,16331;59,16322;103,16295;128,16254;138,16149;473,16001;453,15897;392,15809;303,15749;198,15730;181,15863;225,15866;273,15886;311,15925;331,15974;333,16208;343,16255;370,16295;414,16322;473,16331;827,15730;756,15734;658,15774;581,15851;540,15947;535,16331;594,16322;638,16295;665,16255;675,16208;677,15974;697,15925;735,15886;783,15866;827,15863" o:connectangles="0,0,0,0,0,0,0,0,0,0,0,0,0,0,0,0,0,0,0,0,0,0,0,0,0,0,0,0,0,0,0,0,0,0,0,0,0,0,0"/>
              </v:shape>
              <w10:wrap anchorx="page" anchory="page"/>
            </v:group>
          </w:pict>
        </mc:Fallback>
      </mc:AlternateContent>
    </w:r>
    <w:r w:rsidR="00444DB1">
      <w:rPr>
        <w:noProof/>
        <w:lang w:eastAsia="cs-CZ"/>
      </w:rPr>
      <mc:AlternateContent>
        <mc:Choice Requires="wpg">
          <w:drawing>
            <wp:anchor distT="0" distB="0" distL="114300" distR="114300" simplePos="0" relativeHeight="251663360" behindDoc="1" locked="0" layoutInCell="1" allowOverlap="1" wp14:anchorId="1BEA4FD9" wp14:editId="0705EE4F">
              <wp:simplePos x="0" y="0"/>
              <wp:positionH relativeFrom="page">
                <wp:posOffset>0</wp:posOffset>
              </wp:positionH>
              <wp:positionV relativeFrom="page">
                <wp:posOffset>-7620</wp:posOffset>
              </wp:positionV>
              <wp:extent cx="7771765" cy="10904855"/>
              <wp:effectExtent l="0" t="0" r="19685" b="10795"/>
              <wp:wrapNone/>
              <wp:docPr id="69" name="Skupina 6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7771765" cy="10904855"/>
                        <a:chOff x="170" y="168"/>
                        <a:chExt cx="11906" cy="16838"/>
                      </a:xfrm>
                    </wpg:grpSpPr>
                    <wps:wsp>
                      <wps:cNvPr id="92" name="Rectangle 57"/>
                      <wps:cNvSpPr>
                        <a:spLocks noChangeArrowheads="1"/>
                      </wps:cNvSpPr>
                      <wps:spPr bwMode="auto">
                        <a:xfrm>
                          <a:off x="174" y="173"/>
                          <a:ext cx="11897" cy="16829"/>
                        </a:xfrm>
                        <a:prstGeom prst="rect">
                          <a:avLst/>
                        </a:prstGeom>
                        <a:noFill/>
                        <a:ln w="2705">
                          <a:solidFill>
                            <a:srgbClr val="939598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93" name="Rectangle 58"/>
                      <wps:cNvSpPr>
                        <a:spLocks noChangeArrowheads="1"/>
                      </wps:cNvSpPr>
                      <wps:spPr bwMode="auto">
                        <a:xfrm>
                          <a:off x="170" y="168"/>
                          <a:ext cx="11906" cy="16838"/>
                        </a:xfrm>
                        <a:prstGeom prst="rect">
                          <a:avLst/>
                        </a:prstGeom>
                        <a:noFill/>
                        <a:ln w="3175">
                          <a:solidFill>
                            <a:srgbClr val="231F2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97" name="Picture 6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9742" y="16626"/>
                          <a:ext cx="163" cy="128"/>
                        </a:xfrm>
                        <a:prstGeom prst="rect">
                          <a:avLst/>
                        </a:prstGeom>
                        <a:noFill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pic:spPr>
                    </pic:pic>
                    <wps:wsp>
                      <wps:cNvPr id="98" name="AutoShape 63"/>
                      <wps:cNvSpPr>
                        <a:spLocks/>
                      </wps:cNvSpPr>
                      <wps:spPr bwMode="auto">
                        <a:xfrm>
                          <a:off x="9966" y="16625"/>
                          <a:ext cx="1080" cy="131"/>
                        </a:xfrm>
                        <a:custGeom>
                          <a:avLst/>
                          <a:gdLst>
                            <a:gd name="T0" fmla="+- 0 10031 9967"/>
                            <a:gd name="T1" fmla="*/ T0 w 1080"/>
                            <a:gd name="T2" fmla="+- 0 16754 16625"/>
                            <a:gd name="T3" fmla="*/ 16754 h 131"/>
                            <a:gd name="T4" fmla="+- 0 10031 9967"/>
                            <a:gd name="T5" fmla="*/ T4 w 1080"/>
                            <a:gd name="T6" fmla="+- 0 16694 16625"/>
                            <a:gd name="T7" fmla="*/ 16694 h 131"/>
                            <a:gd name="T8" fmla="+- 0 10031 9967"/>
                            <a:gd name="T9" fmla="*/ T8 w 1080"/>
                            <a:gd name="T10" fmla="+- 0 16634 16625"/>
                            <a:gd name="T11" fmla="*/ 16634 h 131"/>
                            <a:gd name="T12" fmla="+- 0 10125 9967"/>
                            <a:gd name="T13" fmla="*/ T12 w 1080"/>
                            <a:gd name="T14" fmla="+- 0 16627 16625"/>
                            <a:gd name="T15" fmla="*/ 16627 h 131"/>
                            <a:gd name="T16" fmla="+- 0 10050 9967"/>
                            <a:gd name="T17" fmla="*/ T16 w 1080"/>
                            <a:gd name="T18" fmla="+- 0 16627 16625"/>
                            <a:gd name="T19" fmla="*/ 16627 h 131"/>
                            <a:gd name="T20" fmla="+- 0 10088 9967"/>
                            <a:gd name="T21" fmla="*/ T20 w 1080"/>
                            <a:gd name="T22" fmla="+- 0 16691 16625"/>
                            <a:gd name="T23" fmla="*/ 16691 h 131"/>
                            <a:gd name="T24" fmla="+- 0 10230 9967"/>
                            <a:gd name="T25" fmla="*/ T24 w 1080"/>
                            <a:gd name="T26" fmla="+- 0 16635 16625"/>
                            <a:gd name="T27" fmla="*/ 16635 h 131"/>
                            <a:gd name="T28" fmla="+- 0 10182 9967"/>
                            <a:gd name="T29" fmla="*/ T28 w 1080"/>
                            <a:gd name="T30" fmla="+- 0 16626 16625"/>
                            <a:gd name="T31" fmla="*/ 16626 h 131"/>
                            <a:gd name="T32" fmla="+- 0 10141 9967"/>
                            <a:gd name="T33" fmla="*/ T32 w 1080"/>
                            <a:gd name="T34" fmla="+- 0 16654 16625"/>
                            <a:gd name="T35" fmla="*/ 16654 h 131"/>
                            <a:gd name="T36" fmla="+- 0 10131 9967"/>
                            <a:gd name="T37" fmla="*/ T36 w 1080"/>
                            <a:gd name="T38" fmla="+- 0 16704 16625"/>
                            <a:gd name="T39" fmla="*/ 16704 h 131"/>
                            <a:gd name="T40" fmla="+- 0 10159 9967"/>
                            <a:gd name="T41" fmla="*/ T40 w 1080"/>
                            <a:gd name="T42" fmla="+- 0 16745 16625"/>
                            <a:gd name="T43" fmla="*/ 16745 h 131"/>
                            <a:gd name="T44" fmla="+- 0 10208 9967"/>
                            <a:gd name="T45" fmla="*/ T44 w 1080"/>
                            <a:gd name="T46" fmla="+- 0 16755 16625"/>
                            <a:gd name="T47" fmla="*/ 16755 h 131"/>
                            <a:gd name="T48" fmla="+- 0 10234 9967"/>
                            <a:gd name="T49" fmla="*/ T48 w 1080"/>
                            <a:gd name="T50" fmla="+- 0 16734 16625"/>
                            <a:gd name="T51" fmla="*/ 16734 h 131"/>
                            <a:gd name="T52" fmla="+- 0 10195 9967"/>
                            <a:gd name="T53" fmla="*/ T52 w 1080"/>
                            <a:gd name="T54" fmla="+- 0 16749 16625"/>
                            <a:gd name="T55" fmla="*/ 16749 h 131"/>
                            <a:gd name="T56" fmla="+- 0 10154 9967"/>
                            <a:gd name="T57" fmla="*/ T56 w 1080"/>
                            <a:gd name="T58" fmla="+- 0 16732 16625"/>
                            <a:gd name="T59" fmla="*/ 16732 h 131"/>
                            <a:gd name="T60" fmla="+- 0 10137 9967"/>
                            <a:gd name="T61" fmla="*/ T60 w 1080"/>
                            <a:gd name="T62" fmla="+- 0 16691 16625"/>
                            <a:gd name="T63" fmla="*/ 16691 h 131"/>
                            <a:gd name="T64" fmla="+- 0 10154 9967"/>
                            <a:gd name="T65" fmla="*/ T64 w 1080"/>
                            <a:gd name="T66" fmla="+- 0 16649 16625"/>
                            <a:gd name="T67" fmla="*/ 16649 h 131"/>
                            <a:gd name="T68" fmla="+- 0 10195 9967"/>
                            <a:gd name="T69" fmla="*/ T68 w 1080"/>
                            <a:gd name="T70" fmla="+- 0 16632 16625"/>
                            <a:gd name="T71" fmla="*/ 16632 h 131"/>
                            <a:gd name="T72" fmla="+- 0 10234 9967"/>
                            <a:gd name="T73" fmla="*/ T72 w 1080"/>
                            <a:gd name="T74" fmla="+- 0 16647 16625"/>
                            <a:gd name="T75" fmla="*/ 16647 h 131"/>
                            <a:gd name="T76" fmla="+- 0 10256 9967"/>
                            <a:gd name="T77" fmla="*/ T76 w 1080"/>
                            <a:gd name="T78" fmla="+- 0 16754 16625"/>
                            <a:gd name="T79" fmla="*/ 16754 h 131"/>
                            <a:gd name="T80" fmla="+- 0 10263 9967"/>
                            <a:gd name="T81" fmla="*/ T80 w 1080"/>
                            <a:gd name="T82" fmla="+- 0 16694 16625"/>
                            <a:gd name="T83" fmla="*/ 16694 h 131"/>
                            <a:gd name="T84" fmla="+- 0 10263 9967"/>
                            <a:gd name="T85" fmla="*/ T84 w 1080"/>
                            <a:gd name="T86" fmla="+- 0 16634 16625"/>
                            <a:gd name="T87" fmla="*/ 16634 h 131"/>
                            <a:gd name="T88" fmla="+- 0 10352 9967"/>
                            <a:gd name="T89" fmla="*/ T88 w 1080"/>
                            <a:gd name="T90" fmla="+- 0 16747 16625"/>
                            <a:gd name="T91" fmla="*/ 16747 h 131"/>
                            <a:gd name="T92" fmla="+- 0 10402 9967"/>
                            <a:gd name="T93" fmla="*/ T92 w 1080"/>
                            <a:gd name="T94" fmla="+- 0 16754 16625"/>
                            <a:gd name="T95" fmla="*/ 16754 h 131"/>
                            <a:gd name="T96" fmla="+- 0 10425 9967"/>
                            <a:gd name="T97" fmla="*/ T96 w 1080"/>
                            <a:gd name="T98" fmla="+- 0 16627 16625"/>
                            <a:gd name="T99" fmla="*/ 16627 h 131"/>
                            <a:gd name="T100" fmla="+- 0 10475 9967"/>
                            <a:gd name="T101" fmla="*/ T100 w 1080"/>
                            <a:gd name="T102" fmla="+- 0 16747 16625"/>
                            <a:gd name="T103" fmla="*/ 16747 h 131"/>
                            <a:gd name="T104" fmla="+- 0 10553 9967"/>
                            <a:gd name="T105" fmla="*/ T104 w 1080"/>
                            <a:gd name="T106" fmla="+- 0 16754 16625"/>
                            <a:gd name="T107" fmla="*/ 16754 h 131"/>
                            <a:gd name="T108" fmla="+- 0 10553 9967"/>
                            <a:gd name="T109" fmla="*/ T108 w 1080"/>
                            <a:gd name="T110" fmla="+- 0 16694 16625"/>
                            <a:gd name="T111" fmla="*/ 16694 h 131"/>
                            <a:gd name="T112" fmla="+- 0 10553 9967"/>
                            <a:gd name="T113" fmla="*/ T112 w 1080"/>
                            <a:gd name="T114" fmla="+- 0 16634 16625"/>
                            <a:gd name="T115" fmla="*/ 16634 h 131"/>
                            <a:gd name="T116" fmla="+- 0 10648 9967"/>
                            <a:gd name="T117" fmla="*/ T116 w 1080"/>
                            <a:gd name="T118" fmla="+- 0 16740 16625"/>
                            <a:gd name="T119" fmla="*/ 16740 h 131"/>
                            <a:gd name="T120" fmla="+- 0 10582 9967"/>
                            <a:gd name="T121" fmla="*/ T120 w 1080"/>
                            <a:gd name="T122" fmla="+- 0 16754 16625"/>
                            <a:gd name="T123" fmla="*/ 16754 h 131"/>
                            <a:gd name="T124" fmla="+- 0 10656 9967"/>
                            <a:gd name="T125" fmla="*/ T124 w 1080"/>
                            <a:gd name="T126" fmla="+- 0 16627 16625"/>
                            <a:gd name="T127" fmla="*/ 16627 h 131"/>
                            <a:gd name="T128" fmla="+- 0 10752 9967"/>
                            <a:gd name="T129" fmla="*/ T128 w 1080"/>
                            <a:gd name="T130" fmla="+- 0 16626 16625"/>
                            <a:gd name="T131" fmla="*/ 16626 h 131"/>
                            <a:gd name="T132" fmla="+- 0 10703 9967"/>
                            <a:gd name="T133" fmla="*/ T132 w 1080"/>
                            <a:gd name="T134" fmla="+- 0 16636 16625"/>
                            <a:gd name="T135" fmla="*/ 16636 h 131"/>
                            <a:gd name="T136" fmla="+- 0 10675 9967"/>
                            <a:gd name="T137" fmla="*/ T136 w 1080"/>
                            <a:gd name="T138" fmla="+- 0 16677 16625"/>
                            <a:gd name="T139" fmla="*/ 16677 h 131"/>
                            <a:gd name="T140" fmla="+- 0 10685 9967"/>
                            <a:gd name="T141" fmla="*/ T140 w 1080"/>
                            <a:gd name="T142" fmla="+- 0 16727 16625"/>
                            <a:gd name="T143" fmla="*/ 16727 h 131"/>
                            <a:gd name="T144" fmla="+- 0 10727 9967"/>
                            <a:gd name="T145" fmla="*/ T144 w 1080"/>
                            <a:gd name="T146" fmla="+- 0 16755 16625"/>
                            <a:gd name="T147" fmla="*/ 16755 h 131"/>
                            <a:gd name="T148" fmla="+- 0 10774 9967"/>
                            <a:gd name="T149" fmla="*/ T148 w 1080"/>
                            <a:gd name="T150" fmla="+- 0 16746 16625"/>
                            <a:gd name="T151" fmla="*/ 16746 h 131"/>
                            <a:gd name="T152" fmla="+- 0 10760 9967"/>
                            <a:gd name="T153" fmla="*/ T152 w 1080"/>
                            <a:gd name="T154" fmla="+- 0 16745 16625"/>
                            <a:gd name="T155" fmla="*/ 16745 h 131"/>
                            <a:gd name="T156" fmla="+- 0 10717 9967"/>
                            <a:gd name="T157" fmla="*/ T156 w 1080"/>
                            <a:gd name="T158" fmla="+- 0 16744 16625"/>
                            <a:gd name="T159" fmla="*/ 16744 h 131"/>
                            <a:gd name="T160" fmla="+- 0 10686 9967"/>
                            <a:gd name="T161" fmla="*/ T160 w 1080"/>
                            <a:gd name="T162" fmla="+- 0 16713 16625"/>
                            <a:gd name="T163" fmla="*/ 16713 h 131"/>
                            <a:gd name="T164" fmla="+- 0 10686 9967"/>
                            <a:gd name="T165" fmla="*/ T164 w 1080"/>
                            <a:gd name="T166" fmla="+- 0 16668 16625"/>
                            <a:gd name="T167" fmla="*/ 16668 h 131"/>
                            <a:gd name="T168" fmla="+- 0 10717 9967"/>
                            <a:gd name="T169" fmla="*/ T168 w 1080"/>
                            <a:gd name="T170" fmla="+- 0 16637 16625"/>
                            <a:gd name="T171" fmla="*/ 16637 h 131"/>
                            <a:gd name="T172" fmla="+- 0 10760 9967"/>
                            <a:gd name="T173" fmla="*/ T172 w 1080"/>
                            <a:gd name="T174" fmla="+- 0 16636 16625"/>
                            <a:gd name="T175" fmla="*/ 16636 h 131"/>
                            <a:gd name="T176" fmla="+- 0 10861 9967"/>
                            <a:gd name="T177" fmla="*/ T176 w 1080"/>
                            <a:gd name="T178" fmla="+- 0 16627 16625"/>
                            <a:gd name="T179" fmla="*/ 16627 h 131"/>
                            <a:gd name="T180" fmla="+- 0 10861 9967"/>
                            <a:gd name="T181" fmla="*/ T180 w 1080"/>
                            <a:gd name="T182" fmla="+- 0 16747 16625"/>
                            <a:gd name="T183" fmla="*/ 16747 h 131"/>
                            <a:gd name="T184" fmla="+- 0 10861 9967"/>
                            <a:gd name="T185" fmla="*/ T184 w 1080"/>
                            <a:gd name="T186" fmla="+- 0 16687 16625"/>
                            <a:gd name="T187" fmla="*/ 16687 h 131"/>
                            <a:gd name="T188" fmla="+- 0 10861 9967"/>
                            <a:gd name="T189" fmla="*/ T188 w 1080"/>
                            <a:gd name="T190" fmla="+- 0 16627 16625"/>
                            <a:gd name="T191" fmla="*/ 16627 h 131"/>
                            <a:gd name="T192" fmla="+- 0 10930 9967"/>
                            <a:gd name="T193" fmla="*/ T192 w 1080"/>
                            <a:gd name="T194" fmla="+- 0 16754 16625"/>
                            <a:gd name="T195" fmla="*/ 16754 h 131"/>
                            <a:gd name="T196" fmla="+- 0 11039 9967"/>
                            <a:gd name="T197" fmla="*/ T196 w 1080"/>
                            <a:gd name="T198" fmla="+- 0 16740 16625"/>
                            <a:gd name="T199" fmla="*/ 16740 h 131"/>
                            <a:gd name="T200" fmla="+- 0 10973 9967"/>
                            <a:gd name="T201" fmla="*/ T200 w 1080"/>
                            <a:gd name="T202" fmla="+- 0 16754 16625"/>
                            <a:gd name="T203" fmla="*/ 16754 h 131"/>
                            <a:gd name="T204" fmla="+- 0 11046 9967"/>
                            <a:gd name="T205" fmla="*/ T204 w 1080"/>
                            <a:gd name="T206" fmla="+- 0 16627 16625"/>
                            <a:gd name="T207" fmla="*/ 16627 h 131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  <a:cxn ang="0">
                              <a:pos x="T69" y="T71"/>
                            </a:cxn>
                            <a:cxn ang="0">
                              <a:pos x="T73" y="T75"/>
                            </a:cxn>
                            <a:cxn ang="0">
                              <a:pos x="T77" y="T79"/>
                            </a:cxn>
                            <a:cxn ang="0">
                              <a:pos x="T81" y="T83"/>
                            </a:cxn>
                            <a:cxn ang="0">
                              <a:pos x="T85" y="T87"/>
                            </a:cxn>
                            <a:cxn ang="0">
                              <a:pos x="T89" y="T91"/>
                            </a:cxn>
                            <a:cxn ang="0">
                              <a:pos x="T93" y="T95"/>
                            </a:cxn>
                            <a:cxn ang="0">
                              <a:pos x="T97" y="T99"/>
                            </a:cxn>
                            <a:cxn ang="0">
                              <a:pos x="T101" y="T103"/>
                            </a:cxn>
                            <a:cxn ang="0">
                              <a:pos x="T105" y="T107"/>
                            </a:cxn>
                            <a:cxn ang="0">
                              <a:pos x="T109" y="T111"/>
                            </a:cxn>
                            <a:cxn ang="0">
                              <a:pos x="T113" y="T115"/>
                            </a:cxn>
                            <a:cxn ang="0">
                              <a:pos x="T117" y="T119"/>
                            </a:cxn>
                            <a:cxn ang="0">
                              <a:pos x="T121" y="T123"/>
                            </a:cxn>
                            <a:cxn ang="0">
                              <a:pos x="T125" y="T127"/>
                            </a:cxn>
                            <a:cxn ang="0">
                              <a:pos x="T129" y="T131"/>
                            </a:cxn>
                            <a:cxn ang="0">
                              <a:pos x="T133" y="T135"/>
                            </a:cxn>
                            <a:cxn ang="0">
                              <a:pos x="T137" y="T139"/>
                            </a:cxn>
                            <a:cxn ang="0">
                              <a:pos x="T141" y="T143"/>
                            </a:cxn>
                            <a:cxn ang="0">
                              <a:pos x="T145" y="T147"/>
                            </a:cxn>
                            <a:cxn ang="0">
                              <a:pos x="T149" y="T151"/>
                            </a:cxn>
                            <a:cxn ang="0">
                              <a:pos x="T153" y="T155"/>
                            </a:cxn>
                            <a:cxn ang="0">
                              <a:pos x="T157" y="T159"/>
                            </a:cxn>
                            <a:cxn ang="0">
                              <a:pos x="T161" y="T163"/>
                            </a:cxn>
                            <a:cxn ang="0">
                              <a:pos x="T165" y="T167"/>
                            </a:cxn>
                            <a:cxn ang="0">
                              <a:pos x="T169" y="T171"/>
                            </a:cxn>
                            <a:cxn ang="0">
                              <a:pos x="T173" y="T175"/>
                            </a:cxn>
                            <a:cxn ang="0">
                              <a:pos x="T177" y="T179"/>
                            </a:cxn>
                            <a:cxn ang="0">
                              <a:pos x="T181" y="T183"/>
                            </a:cxn>
                            <a:cxn ang="0">
                              <a:pos x="T185" y="T187"/>
                            </a:cxn>
                            <a:cxn ang="0">
                              <a:pos x="T189" y="T191"/>
                            </a:cxn>
                            <a:cxn ang="0">
                              <a:pos x="T193" y="T195"/>
                            </a:cxn>
                            <a:cxn ang="0">
                              <a:pos x="T197" y="T199"/>
                            </a:cxn>
                            <a:cxn ang="0">
                              <a:pos x="T201" y="T203"/>
                            </a:cxn>
                            <a:cxn ang="0">
                              <a:pos x="T205" y="T207"/>
                            </a:cxn>
                          </a:cxnLst>
                          <a:rect l="0" t="0" r="r" b="b"/>
                          <a:pathLst>
                            <a:path w="1080" h="131">
                              <a:moveTo>
                                <a:pt x="64" y="2"/>
                              </a:moveTo>
                              <a:lnTo>
                                <a:pt x="0" y="2"/>
                              </a:lnTo>
                              <a:lnTo>
                                <a:pt x="0" y="129"/>
                              </a:lnTo>
                              <a:lnTo>
                                <a:pt x="64" y="129"/>
                              </a:lnTo>
                              <a:lnTo>
                                <a:pt x="64" y="122"/>
                              </a:lnTo>
                              <a:lnTo>
                                <a:pt x="7" y="122"/>
                              </a:lnTo>
                              <a:lnTo>
                                <a:pt x="7" y="69"/>
                              </a:lnTo>
                              <a:lnTo>
                                <a:pt x="64" y="69"/>
                              </a:lnTo>
                              <a:lnTo>
                                <a:pt x="64" y="62"/>
                              </a:lnTo>
                              <a:lnTo>
                                <a:pt x="7" y="62"/>
                              </a:lnTo>
                              <a:lnTo>
                                <a:pt x="7" y="9"/>
                              </a:lnTo>
                              <a:lnTo>
                                <a:pt x="64" y="9"/>
                              </a:lnTo>
                              <a:lnTo>
                                <a:pt x="64" y="2"/>
                              </a:lnTo>
                              <a:close/>
                              <a:moveTo>
                                <a:pt x="165" y="129"/>
                              </a:moveTo>
                              <a:lnTo>
                                <a:pt x="125" y="59"/>
                              </a:lnTo>
                              <a:lnTo>
                                <a:pt x="158" y="2"/>
                              </a:lnTo>
                              <a:lnTo>
                                <a:pt x="150" y="2"/>
                              </a:lnTo>
                              <a:lnTo>
                                <a:pt x="121" y="52"/>
                              </a:lnTo>
                              <a:lnTo>
                                <a:pt x="92" y="2"/>
                              </a:lnTo>
                              <a:lnTo>
                                <a:pt x="83" y="2"/>
                              </a:lnTo>
                              <a:lnTo>
                                <a:pt x="117" y="59"/>
                              </a:lnTo>
                              <a:lnTo>
                                <a:pt x="76" y="129"/>
                              </a:lnTo>
                              <a:lnTo>
                                <a:pt x="84" y="129"/>
                              </a:lnTo>
                              <a:lnTo>
                                <a:pt x="121" y="66"/>
                              </a:lnTo>
                              <a:lnTo>
                                <a:pt x="157" y="129"/>
                              </a:lnTo>
                              <a:lnTo>
                                <a:pt x="165" y="129"/>
                              </a:lnTo>
                              <a:close/>
                              <a:moveTo>
                                <a:pt x="272" y="17"/>
                              </a:moveTo>
                              <a:lnTo>
                                <a:pt x="263" y="10"/>
                              </a:lnTo>
                              <a:lnTo>
                                <a:pt x="252" y="4"/>
                              </a:lnTo>
                              <a:lnTo>
                                <a:pt x="241" y="1"/>
                              </a:lnTo>
                              <a:lnTo>
                                <a:pt x="228" y="0"/>
                              </a:lnTo>
                              <a:lnTo>
                                <a:pt x="215" y="1"/>
                              </a:lnTo>
                              <a:lnTo>
                                <a:pt x="203" y="5"/>
                              </a:lnTo>
                              <a:lnTo>
                                <a:pt x="192" y="11"/>
                              </a:lnTo>
                              <a:lnTo>
                                <a:pt x="182" y="19"/>
                              </a:lnTo>
                              <a:lnTo>
                                <a:pt x="174" y="29"/>
                              </a:lnTo>
                              <a:lnTo>
                                <a:pt x="168" y="40"/>
                              </a:lnTo>
                              <a:lnTo>
                                <a:pt x="164" y="52"/>
                              </a:lnTo>
                              <a:lnTo>
                                <a:pt x="163" y="66"/>
                              </a:lnTo>
                              <a:lnTo>
                                <a:pt x="164" y="79"/>
                              </a:lnTo>
                              <a:lnTo>
                                <a:pt x="168" y="91"/>
                              </a:lnTo>
                              <a:lnTo>
                                <a:pt x="174" y="102"/>
                              </a:lnTo>
                              <a:lnTo>
                                <a:pt x="182" y="112"/>
                              </a:lnTo>
                              <a:lnTo>
                                <a:pt x="192" y="120"/>
                              </a:lnTo>
                              <a:lnTo>
                                <a:pt x="203" y="126"/>
                              </a:lnTo>
                              <a:lnTo>
                                <a:pt x="215" y="130"/>
                              </a:lnTo>
                              <a:lnTo>
                                <a:pt x="228" y="131"/>
                              </a:lnTo>
                              <a:lnTo>
                                <a:pt x="241" y="130"/>
                              </a:lnTo>
                              <a:lnTo>
                                <a:pt x="252" y="127"/>
                              </a:lnTo>
                              <a:lnTo>
                                <a:pt x="263" y="121"/>
                              </a:lnTo>
                              <a:lnTo>
                                <a:pt x="272" y="114"/>
                              </a:lnTo>
                              <a:lnTo>
                                <a:pt x="267" y="109"/>
                              </a:lnTo>
                              <a:lnTo>
                                <a:pt x="258" y="115"/>
                              </a:lnTo>
                              <a:lnTo>
                                <a:pt x="249" y="120"/>
                              </a:lnTo>
                              <a:lnTo>
                                <a:pt x="239" y="123"/>
                              </a:lnTo>
                              <a:lnTo>
                                <a:pt x="228" y="124"/>
                              </a:lnTo>
                              <a:lnTo>
                                <a:pt x="217" y="123"/>
                              </a:lnTo>
                              <a:lnTo>
                                <a:pt x="206" y="119"/>
                              </a:lnTo>
                              <a:lnTo>
                                <a:pt x="196" y="114"/>
                              </a:lnTo>
                              <a:lnTo>
                                <a:pt x="187" y="107"/>
                              </a:lnTo>
                              <a:lnTo>
                                <a:pt x="180" y="98"/>
                              </a:lnTo>
                              <a:lnTo>
                                <a:pt x="175" y="88"/>
                              </a:lnTo>
                              <a:lnTo>
                                <a:pt x="171" y="77"/>
                              </a:lnTo>
                              <a:lnTo>
                                <a:pt x="170" y="66"/>
                              </a:lnTo>
                              <a:lnTo>
                                <a:pt x="171" y="54"/>
                              </a:lnTo>
                              <a:lnTo>
                                <a:pt x="175" y="43"/>
                              </a:lnTo>
                              <a:lnTo>
                                <a:pt x="180" y="33"/>
                              </a:lnTo>
                              <a:lnTo>
                                <a:pt x="187" y="24"/>
                              </a:lnTo>
                              <a:lnTo>
                                <a:pt x="196" y="17"/>
                              </a:lnTo>
                              <a:lnTo>
                                <a:pt x="206" y="12"/>
                              </a:lnTo>
                              <a:lnTo>
                                <a:pt x="217" y="9"/>
                              </a:lnTo>
                              <a:lnTo>
                                <a:pt x="228" y="7"/>
                              </a:lnTo>
                              <a:lnTo>
                                <a:pt x="239" y="8"/>
                              </a:lnTo>
                              <a:lnTo>
                                <a:pt x="249" y="11"/>
                              </a:lnTo>
                              <a:lnTo>
                                <a:pt x="258" y="16"/>
                              </a:lnTo>
                              <a:lnTo>
                                <a:pt x="267" y="22"/>
                              </a:lnTo>
                              <a:lnTo>
                                <a:pt x="272" y="17"/>
                              </a:lnTo>
                              <a:close/>
                              <a:moveTo>
                                <a:pt x="353" y="2"/>
                              </a:moveTo>
                              <a:lnTo>
                                <a:pt x="289" y="2"/>
                              </a:lnTo>
                              <a:lnTo>
                                <a:pt x="289" y="129"/>
                              </a:lnTo>
                              <a:lnTo>
                                <a:pt x="353" y="129"/>
                              </a:lnTo>
                              <a:lnTo>
                                <a:pt x="353" y="122"/>
                              </a:lnTo>
                              <a:lnTo>
                                <a:pt x="296" y="122"/>
                              </a:lnTo>
                              <a:lnTo>
                                <a:pt x="296" y="69"/>
                              </a:lnTo>
                              <a:lnTo>
                                <a:pt x="353" y="69"/>
                              </a:lnTo>
                              <a:lnTo>
                                <a:pt x="353" y="62"/>
                              </a:lnTo>
                              <a:lnTo>
                                <a:pt x="296" y="62"/>
                              </a:lnTo>
                              <a:lnTo>
                                <a:pt x="296" y="9"/>
                              </a:lnTo>
                              <a:lnTo>
                                <a:pt x="353" y="9"/>
                              </a:lnTo>
                              <a:lnTo>
                                <a:pt x="353" y="2"/>
                              </a:lnTo>
                              <a:close/>
                              <a:moveTo>
                                <a:pt x="435" y="122"/>
                              </a:moveTo>
                              <a:lnTo>
                                <a:pt x="385" y="122"/>
                              </a:lnTo>
                              <a:lnTo>
                                <a:pt x="385" y="2"/>
                              </a:lnTo>
                              <a:lnTo>
                                <a:pt x="378" y="2"/>
                              </a:lnTo>
                              <a:lnTo>
                                <a:pt x="378" y="129"/>
                              </a:lnTo>
                              <a:lnTo>
                                <a:pt x="435" y="129"/>
                              </a:lnTo>
                              <a:lnTo>
                                <a:pt x="435" y="122"/>
                              </a:lnTo>
                              <a:close/>
                              <a:moveTo>
                                <a:pt x="508" y="122"/>
                              </a:moveTo>
                              <a:lnTo>
                                <a:pt x="458" y="122"/>
                              </a:lnTo>
                              <a:lnTo>
                                <a:pt x="458" y="2"/>
                              </a:lnTo>
                              <a:lnTo>
                                <a:pt x="451" y="2"/>
                              </a:lnTo>
                              <a:lnTo>
                                <a:pt x="451" y="129"/>
                              </a:lnTo>
                              <a:lnTo>
                                <a:pt x="508" y="129"/>
                              </a:lnTo>
                              <a:lnTo>
                                <a:pt x="508" y="122"/>
                              </a:lnTo>
                              <a:close/>
                              <a:moveTo>
                                <a:pt x="586" y="2"/>
                              </a:moveTo>
                              <a:lnTo>
                                <a:pt x="522" y="2"/>
                              </a:lnTo>
                              <a:lnTo>
                                <a:pt x="522" y="129"/>
                              </a:lnTo>
                              <a:lnTo>
                                <a:pt x="586" y="129"/>
                              </a:lnTo>
                              <a:lnTo>
                                <a:pt x="586" y="122"/>
                              </a:lnTo>
                              <a:lnTo>
                                <a:pt x="529" y="122"/>
                              </a:lnTo>
                              <a:lnTo>
                                <a:pt x="529" y="69"/>
                              </a:lnTo>
                              <a:lnTo>
                                <a:pt x="586" y="69"/>
                              </a:lnTo>
                              <a:lnTo>
                                <a:pt x="586" y="62"/>
                              </a:lnTo>
                              <a:lnTo>
                                <a:pt x="529" y="62"/>
                              </a:lnTo>
                              <a:lnTo>
                                <a:pt x="529" y="9"/>
                              </a:lnTo>
                              <a:lnTo>
                                <a:pt x="586" y="9"/>
                              </a:lnTo>
                              <a:lnTo>
                                <a:pt x="586" y="2"/>
                              </a:lnTo>
                              <a:close/>
                              <a:moveTo>
                                <a:pt x="689" y="2"/>
                              </a:moveTo>
                              <a:lnTo>
                                <a:pt x="681" y="2"/>
                              </a:lnTo>
                              <a:lnTo>
                                <a:pt x="681" y="115"/>
                              </a:lnTo>
                              <a:lnTo>
                                <a:pt x="616" y="2"/>
                              </a:lnTo>
                              <a:lnTo>
                                <a:pt x="608" y="2"/>
                              </a:lnTo>
                              <a:lnTo>
                                <a:pt x="608" y="129"/>
                              </a:lnTo>
                              <a:lnTo>
                                <a:pt x="615" y="129"/>
                              </a:lnTo>
                              <a:lnTo>
                                <a:pt x="615" y="15"/>
                              </a:lnTo>
                              <a:lnTo>
                                <a:pt x="681" y="129"/>
                              </a:lnTo>
                              <a:lnTo>
                                <a:pt x="689" y="129"/>
                              </a:lnTo>
                              <a:lnTo>
                                <a:pt x="689" y="2"/>
                              </a:lnTo>
                              <a:close/>
                              <a:moveTo>
                                <a:pt x="817" y="17"/>
                              </a:moveTo>
                              <a:lnTo>
                                <a:pt x="807" y="10"/>
                              </a:lnTo>
                              <a:lnTo>
                                <a:pt x="796" y="4"/>
                              </a:lnTo>
                              <a:lnTo>
                                <a:pt x="785" y="1"/>
                              </a:lnTo>
                              <a:lnTo>
                                <a:pt x="773" y="0"/>
                              </a:lnTo>
                              <a:lnTo>
                                <a:pt x="760" y="1"/>
                              </a:lnTo>
                              <a:lnTo>
                                <a:pt x="747" y="5"/>
                              </a:lnTo>
                              <a:lnTo>
                                <a:pt x="736" y="11"/>
                              </a:lnTo>
                              <a:lnTo>
                                <a:pt x="726" y="19"/>
                              </a:lnTo>
                              <a:lnTo>
                                <a:pt x="718" y="29"/>
                              </a:lnTo>
                              <a:lnTo>
                                <a:pt x="712" y="40"/>
                              </a:lnTo>
                              <a:lnTo>
                                <a:pt x="708" y="52"/>
                              </a:lnTo>
                              <a:lnTo>
                                <a:pt x="707" y="66"/>
                              </a:lnTo>
                              <a:lnTo>
                                <a:pt x="708" y="79"/>
                              </a:lnTo>
                              <a:lnTo>
                                <a:pt x="712" y="91"/>
                              </a:lnTo>
                              <a:lnTo>
                                <a:pt x="718" y="102"/>
                              </a:lnTo>
                              <a:lnTo>
                                <a:pt x="726" y="112"/>
                              </a:lnTo>
                              <a:lnTo>
                                <a:pt x="736" y="120"/>
                              </a:lnTo>
                              <a:lnTo>
                                <a:pt x="747" y="126"/>
                              </a:lnTo>
                              <a:lnTo>
                                <a:pt x="760" y="130"/>
                              </a:lnTo>
                              <a:lnTo>
                                <a:pt x="773" y="131"/>
                              </a:lnTo>
                              <a:lnTo>
                                <a:pt x="785" y="130"/>
                              </a:lnTo>
                              <a:lnTo>
                                <a:pt x="796" y="127"/>
                              </a:lnTo>
                              <a:lnTo>
                                <a:pt x="807" y="121"/>
                              </a:lnTo>
                              <a:lnTo>
                                <a:pt x="817" y="114"/>
                              </a:lnTo>
                              <a:lnTo>
                                <a:pt x="811" y="109"/>
                              </a:lnTo>
                              <a:lnTo>
                                <a:pt x="803" y="115"/>
                              </a:lnTo>
                              <a:lnTo>
                                <a:pt x="793" y="120"/>
                              </a:lnTo>
                              <a:lnTo>
                                <a:pt x="783" y="123"/>
                              </a:lnTo>
                              <a:lnTo>
                                <a:pt x="773" y="124"/>
                              </a:lnTo>
                              <a:lnTo>
                                <a:pt x="761" y="123"/>
                              </a:lnTo>
                              <a:lnTo>
                                <a:pt x="750" y="119"/>
                              </a:lnTo>
                              <a:lnTo>
                                <a:pt x="741" y="114"/>
                              </a:lnTo>
                              <a:lnTo>
                                <a:pt x="732" y="107"/>
                              </a:lnTo>
                              <a:lnTo>
                                <a:pt x="724" y="98"/>
                              </a:lnTo>
                              <a:lnTo>
                                <a:pt x="719" y="88"/>
                              </a:lnTo>
                              <a:lnTo>
                                <a:pt x="716" y="77"/>
                              </a:lnTo>
                              <a:lnTo>
                                <a:pt x="715" y="66"/>
                              </a:lnTo>
                              <a:lnTo>
                                <a:pt x="716" y="54"/>
                              </a:lnTo>
                              <a:lnTo>
                                <a:pt x="719" y="43"/>
                              </a:lnTo>
                              <a:lnTo>
                                <a:pt x="724" y="33"/>
                              </a:lnTo>
                              <a:lnTo>
                                <a:pt x="732" y="24"/>
                              </a:lnTo>
                              <a:lnTo>
                                <a:pt x="741" y="17"/>
                              </a:lnTo>
                              <a:lnTo>
                                <a:pt x="750" y="12"/>
                              </a:lnTo>
                              <a:lnTo>
                                <a:pt x="761" y="9"/>
                              </a:lnTo>
                              <a:lnTo>
                                <a:pt x="773" y="7"/>
                              </a:lnTo>
                              <a:lnTo>
                                <a:pt x="783" y="8"/>
                              </a:lnTo>
                              <a:lnTo>
                                <a:pt x="793" y="11"/>
                              </a:lnTo>
                              <a:lnTo>
                                <a:pt x="803" y="16"/>
                              </a:lnTo>
                              <a:lnTo>
                                <a:pt x="811" y="22"/>
                              </a:lnTo>
                              <a:lnTo>
                                <a:pt x="817" y="17"/>
                              </a:lnTo>
                              <a:close/>
                              <a:moveTo>
                                <a:pt x="894" y="2"/>
                              </a:moveTo>
                              <a:lnTo>
                                <a:pt x="830" y="2"/>
                              </a:lnTo>
                              <a:lnTo>
                                <a:pt x="830" y="129"/>
                              </a:lnTo>
                              <a:lnTo>
                                <a:pt x="894" y="129"/>
                              </a:lnTo>
                              <a:lnTo>
                                <a:pt x="894" y="122"/>
                              </a:lnTo>
                              <a:lnTo>
                                <a:pt x="837" y="122"/>
                              </a:lnTo>
                              <a:lnTo>
                                <a:pt x="837" y="69"/>
                              </a:lnTo>
                              <a:lnTo>
                                <a:pt x="894" y="69"/>
                              </a:lnTo>
                              <a:lnTo>
                                <a:pt x="894" y="62"/>
                              </a:lnTo>
                              <a:lnTo>
                                <a:pt x="837" y="62"/>
                              </a:lnTo>
                              <a:lnTo>
                                <a:pt x="837" y="9"/>
                              </a:lnTo>
                              <a:lnTo>
                                <a:pt x="894" y="9"/>
                              </a:lnTo>
                              <a:lnTo>
                                <a:pt x="894" y="2"/>
                              </a:lnTo>
                              <a:close/>
                              <a:moveTo>
                                <a:pt x="963" y="2"/>
                              </a:moveTo>
                              <a:lnTo>
                                <a:pt x="956" y="2"/>
                              </a:lnTo>
                              <a:lnTo>
                                <a:pt x="956" y="129"/>
                              </a:lnTo>
                              <a:lnTo>
                                <a:pt x="963" y="129"/>
                              </a:lnTo>
                              <a:lnTo>
                                <a:pt x="963" y="2"/>
                              </a:lnTo>
                              <a:close/>
                              <a:moveTo>
                                <a:pt x="1079" y="2"/>
                              </a:moveTo>
                              <a:lnTo>
                                <a:pt x="1072" y="2"/>
                              </a:lnTo>
                              <a:lnTo>
                                <a:pt x="1072" y="115"/>
                              </a:lnTo>
                              <a:lnTo>
                                <a:pt x="1007" y="2"/>
                              </a:lnTo>
                              <a:lnTo>
                                <a:pt x="999" y="2"/>
                              </a:lnTo>
                              <a:lnTo>
                                <a:pt x="999" y="129"/>
                              </a:lnTo>
                              <a:lnTo>
                                <a:pt x="1006" y="129"/>
                              </a:lnTo>
                              <a:lnTo>
                                <a:pt x="1006" y="15"/>
                              </a:lnTo>
                              <a:lnTo>
                                <a:pt x="1072" y="129"/>
                              </a:lnTo>
                              <a:lnTo>
                                <a:pt x="1079" y="129"/>
                              </a:lnTo>
                              <a:lnTo>
                                <a:pt x="1079" y="2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53D9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99" name="Picture 64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11115" y="16623"/>
                          <a:ext cx="713" cy="133"/>
                        </a:xfrm>
                        <a:prstGeom prst="rect">
                          <a:avLst/>
                        </a:prstGeom>
                        <a:noFill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pic:spPr>
                    </pic:pic>
                    <pic:pic xmlns:pic="http://schemas.openxmlformats.org/drawingml/2006/picture">
                      <pic:nvPicPr>
                        <pic:cNvPr id="100" name="Picture 65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4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10813" y="15559"/>
                          <a:ext cx="248" cy="248"/>
                        </a:xfrm>
                        <a:prstGeom prst="rect">
                          <a:avLst/>
                        </a:prstGeom>
                        <a:noFill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pic:spPr>
                    </pic:pic>
                    <wps:wsp>
                      <wps:cNvPr id="101" name="AutoShape 66"/>
                      <wps:cNvSpPr>
                        <a:spLocks/>
                      </wps:cNvSpPr>
                      <wps:spPr bwMode="auto">
                        <a:xfrm>
                          <a:off x="10436" y="15343"/>
                          <a:ext cx="827" cy="988"/>
                        </a:xfrm>
                        <a:custGeom>
                          <a:avLst/>
                          <a:gdLst>
                            <a:gd name="T0" fmla="+- 0 10572 10437"/>
                            <a:gd name="T1" fmla="*/ T0 w 827"/>
                            <a:gd name="T2" fmla="+- 0 15447 15344"/>
                            <a:gd name="T3" fmla="*/ 15447 h 988"/>
                            <a:gd name="T4" fmla="+- 0 10554 10437"/>
                            <a:gd name="T5" fmla="*/ T4 w 827"/>
                            <a:gd name="T6" fmla="+- 0 15396 15344"/>
                            <a:gd name="T7" fmla="*/ 15396 h 988"/>
                            <a:gd name="T8" fmla="+- 0 10520 10437"/>
                            <a:gd name="T9" fmla="*/ T8 w 827"/>
                            <a:gd name="T10" fmla="+- 0 15364 15344"/>
                            <a:gd name="T11" fmla="*/ 15364 h 988"/>
                            <a:gd name="T12" fmla="+- 0 10468 10437"/>
                            <a:gd name="T13" fmla="*/ T12 w 827"/>
                            <a:gd name="T14" fmla="+- 0 15346 15344"/>
                            <a:gd name="T15" fmla="*/ 15346 h 988"/>
                            <a:gd name="T16" fmla="+- 0 10437 10437"/>
                            <a:gd name="T17" fmla="*/ T16 w 827"/>
                            <a:gd name="T18" fmla="+- 0 16331 15344"/>
                            <a:gd name="T19" fmla="*/ 16331 h 988"/>
                            <a:gd name="T20" fmla="+- 0 10496 10437"/>
                            <a:gd name="T21" fmla="*/ T20 w 827"/>
                            <a:gd name="T22" fmla="+- 0 16322 15344"/>
                            <a:gd name="T23" fmla="*/ 16322 h 988"/>
                            <a:gd name="T24" fmla="+- 0 10540 10437"/>
                            <a:gd name="T25" fmla="*/ T24 w 827"/>
                            <a:gd name="T26" fmla="+- 0 16295 15344"/>
                            <a:gd name="T27" fmla="*/ 16295 h 988"/>
                            <a:gd name="T28" fmla="+- 0 10565 10437"/>
                            <a:gd name="T29" fmla="*/ T28 w 827"/>
                            <a:gd name="T30" fmla="+- 0 16254 15344"/>
                            <a:gd name="T31" fmla="*/ 16254 h 988"/>
                            <a:gd name="T32" fmla="+- 0 10575 10437"/>
                            <a:gd name="T33" fmla="*/ T32 w 827"/>
                            <a:gd name="T34" fmla="+- 0 16149 15344"/>
                            <a:gd name="T35" fmla="*/ 16149 h 988"/>
                            <a:gd name="T36" fmla="+- 0 10910 10437"/>
                            <a:gd name="T37" fmla="*/ T36 w 827"/>
                            <a:gd name="T38" fmla="+- 0 16001 15344"/>
                            <a:gd name="T39" fmla="*/ 16001 h 988"/>
                            <a:gd name="T40" fmla="+- 0 10890 10437"/>
                            <a:gd name="T41" fmla="*/ T40 w 827"/>
                            <a:gd name="T42" fmla="+- 0 15897 15344"/>
                            <a:gd name="T43" fmla="*/ 15897 h 988"/>
                            <a:gd name="T44" fmla="+- 0 10829 10437"/>
                            <a:gd name="T45" fmla="*/ T44 w 827"/>
                            <a:gd name="T46" fmla="+- 0 15809 15344"/>
                            <a:gd name="T47" fmla="*/ 15809 h 988"/>
                            <a:gd name="T48" fmla="+- 0 10740 10437"/>
                            <a:gd name="T49" fmla="*/ T48 w 827"/>
                            <a:gd name="T50" fmla="+- 0 15749 15344"/>
                            <a:gd name="T51" fmla="*/ 15749 h 988"/>
                            <a:gd name="T52" fmla="+- 0 10635 10437"/>
                            <a:gd name="T53" fmla="*/ T52 w 827"/>
                            <a:gd name="T54" fmla="+- 0 15730 15344"/>
                            <a:gd name="T55" fmla="*/ 15730 h 988"/>
                            <a:gd name="T56" fmla="+- 0 10618 10437"/>
                            <a:gd name="T57" fmla="*/ T56 w 827"/>
                            <a:gd name="T58" fmla="+- 0 15863 15344"/>
                            <a:gd name="T59" fmla="*/ 15863 h 988"/>
                            <a:gd name="T60" fmla="+- 0 10662 10437"/>
                            <a:gd name="T61" fmla="*/ T60 w 827"/>
                            <a:gd name="T62" fmla="+- 0 15866 15344"/>
                            <a:gd name="T63" fmla="*/ 15866 h 988"/>
                            <a:gd name="T64" fmla="+- 0 10710 10437"/>
                            <a:gd name="T65" fmla="*/ T64 w 827"/>
                            <a:gd name="T66" fmla="+- 0 15886 15344"/>
                            <a:gd name="T67" fmla="*/ 15886 h 988"/>
                            <a:gd name="T68" fmla="+- 0 10748 10437"/>
                            <a:gd name="T69" fmla="*/ T68 w 827"/>
                            <a:gd name="T70" fmla="+- 0 15925 15344"/>
                            <a:gd name="T71" fmla="*/ 15925 h 988"/>
                            <a:gd name="T72" fmla="+- 0 10768 10437"/>
                            <a:gd name="T73" fmla="*/ T72 w 827"/>
                            <a:gd name="T74" fmla="+- 0 15974 15344"/>
                            <a:gd name="T75" fmla="*/ 15974 h 988"/>
                            <a:gd name="T76" fmla="+- 0 10770 10437"/>
                            <a:gd name="T77" fmla="*/ T76 w 827"/>
                            <a:gd name="T78" fmla="+- 0 16208 15344"/>
                            <a:gd name="T79" fmla="*/ 16208 h 988"/>
                            <a:gd name="T80" fmla="+- 0 10780 10437"/>
                            <a:gd name="T81" fmla="*/ T80 w 827"/>
                            <a:gd name="T82" fmla="+- 0 16255 15344"/>
                            <a:gd name="T83" fmla="*/ 16255 h 988"/>
                            <a:gd name="T84" fmla="+- 0 10807 10437"/>
                            <a:gd name="T85" fmla="*/ T84 w 827"/>
                            <a:gd name="T86" fmla="+- 0 16295 15344"/>
                            <a:gd name="T87" fmla="*/ 16295 h 988"/>
                            <a:gd name="T88" fmla="+- 0 10851 10437"/>
                            <a:gd name="T89" fmla="*/ T88 w 827"/>
                            <a:gd name="T90" fmla="+- 0 16322 15344"/>
                            <a:gd name="T91" fmla="*/ 16322 h 988"/>
                            <a:gd name="T92" fmla="+- 0 10910 10437"/>
                            <a:gd name="T93" fmla="*/ T92 w 827"/>
                            <a:gd name="T94" fmla="+- 0 16331 15344"/>
                            <a:gd name="T95" fmla="*/ 16331 h 988"/>
                            <a:gd name="T96" fmla="+- 0 11264 10437"/>
                            <a:gd name="T97" fmla="*/ T96 w 827"/>
                            <a:gd name="T98" fmla="+- 0 15730 15344"/>
                            <a:gd name="T99" fmla="*/ 15730 h 988"/>
                            <a:gd name="T100" fmla="+- 0 11193 10437"/>
                            <a:gd name="T101" fmla="*/ T100 w 827"/>
                            <a:gd name="T102" fmla="+- 0 15734 15344"/>
                            <a:gd name="T103" fmla="*/ 15734 h 988"/>
                            <a:gd name="T104" fmla="+- 0 11095 10437"/>
                            <a:gd name="T105" fmla="*/ T104 w 827"/>
                            <a:gd name="T106" fmla="+- 0 15774 15344"/>
                            <a:gd name="T107" fmla="*/ 15774 h 988"/>
                            <a:gd name="T108" fmla="+- 0 11018 10437"/>
                            <a:gd name="T109" fmla="*/ T108 w 827"/>
                            <a:gd name="T110" fmla="+- 0 15851 15344"/>
                            <a:gd name="T111" fmla="*/ 15851 h 988"/>
                            <a:gd name="T112" fmla="+- 0 10977 10437"/>
                            <a:gd name="T113" fmla="*/ T112 w 827"/>
                            <a:gd name="T114" fmla="+- 0 15947 15344"/>
                            <a:gd name="T115" fmla="*/ 15947 h 988"/>
                            <a:gd name="T116" fmla="+- 0 10972 10437"/>
                            <a:gd name="T117" fmla="*/ T116 w 827"/>
                            <a:gd name="T118" fmla="+- 0 16331 15344"/>
                            <a:gd name="T119" fmla="*/ 16331 h 988"/>
                            <a:gd name="T120" fmla="+- 0 11031 10437"/>
                            <a:gd name="T121" fmla="*/ T120 w 827"/>
                            <a:gd name="T122" fmla="+- 0 16322 15344"/>
                            <a:gd name="T123" fmla="*/ 16322 h 988"/>
                            <a:gd name="T124" fmla="+- 0 11075 10437"/>
                            <a:gd name="T125" fmla="*/ T124 w 827"/>
                            <a:gd name="T126" fmla="+- 0 16295 15344"/>
                            <a:gd name="T127" fmla="*/ 16295 h 988"/>
                            <a:gd name="T128" fmla="+- 0 11102 10437"/>
                            <a:gd name="T129" fmla="*/ T128 w 827"/>
                            <a:gd name="T130" fmla="+- 0 16255 15344"/>
                            <a:gd name="T131" fmla="*/ 16255 h 988"/>
                            <a:gd name="T132" fmla="+- 0 11112 10437"/>
                            <a:gd name="T133" fmla="*/ T132 w 827"/>
                            <a:gd name="T134" fmla="+- 0 16208 15344"/>
                            <a:gd name="T135" fmla="*/ 16208 h 988"/>
                            <a:gd name="T136" fmla="+- 0 11114 10437"/>
                            <a:gd name="T137" fmla="*/ T136 w 827"/>
                            <a:gd name="T138" fmla="+- 0 15974 15344"/>
                            <a:gd name="T139" fmla="*/ 15974 h 988"/>
                            <a:gd name="T140" fmla="+- 0 11134 10437"/>
                            <a:gd name="T141" fmla="*/ T140 w 827"/>
                            <a:gd name="T142" fmla="+- 0 15925 15344"/>
                            <a:gd name="T143" fmla="*/ 15925 h 988"/>
                            <a:gd name="T144" fmla="+- 0 11172 10437"/>
                            <a:gd name="T145" fmla="*/ T144 w 827"/>
                            <a:gd name="T146" fmla="+- 0 15886 15344"/>
                            <a:gd name="T147" fmla="*/ 15886 h 988"/>
                            <a:gd name="T148" fmla="+- 0 11220 10437"/>
                            <a:gd name="T149" fmla="*/ T148 w 827"/>
                            <a:gd name="T150" fmla="+- 0 15866 15344"/>
                            <a:gd name="T151" fmla="*/ 15866 h 988"/>
                            <a:gd name="T152" fmla="+- 0 11264 10437"/>
                            <a:gd name="T153" fmla="*/ T152 w 827"/>
                            <a:gd name="T154" fmla="+- 0 15863 15344"/>
                            <a:gd name="T155" fmla="*/ 15863 h 988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  <a:cxn ang="0">
                              <a:pos x="T69" y="T71"/>
                            </a:cxn>
                            <a:cxn ang="0">
                              <a:pos x="T73" y="T75"/>
                            </a:cxn>
                            <a:cxn ang="0">
                              <a:pos x="T77" y="T79"/>
                            </a:cxn>
                            <a:cxn ang="0">
                              <a:pos x="T81" y="T83"/>
                            </a:cxn>
                            <a:cxn ang="0">
                              <a:pos x="T85" y="T87"/>
                            </a:cxn>
                            <a:cxn ang="0">
                              <a:pos x="T89" y="T91"/>
                            </a:cxn>
                            <a:cxn ang="0">
                              <a:pos x="T93" y="T95"/>
                            </a:cxn>
                            <a:cxn ang="0">
                              <a:pos x="T97" y="T99"/>
                            </a:cxn>
                            <a:cxn ang="0">
                              <a:pos x="T101" y="T103"/>
                            </a:cxn>
                            <a:cxn ang="0">
                              <a:pos x="T105" y="T107"/>
                            </a:cxn>
                            <a:cxn ang="0">
                              <a:pos x="T109" y="T111"/>
                            </a:cxn>
                            <a:cxn ang="0">
                              <a:pos x="T113" y="T115"/>
                            </a:cxn>
                            <a:cxn ang="0">
                              <a:pos x="T117" y="T119"/>
                            </a:cxn>
                            <a:cxn ang="0">
                              <a:pos x="T121" y="T123"/>
                            </a:cxn>
                            <a:cxn ang="0">
                              <a:pos x="T125" y="T127"/>
                            </a:cxn>
                            <a:cxn ang="0">
                              <a:pos x="T129" y="T131"/>
                            </a:cxn>
                            <a:cxn ang="0">
                              <a:pos x="T133" y="T135"/>
                            </a:cxn>
                            <a:cxn ang="0">
                              <a:pos x="T137" y="T139"/>
                            </a:cxn>
                            <a:cxn ang="0">
                              <a:pos x="T141" y="T143"/>
                            </a:cxn>
                            <a:cxn ang="0">
                              <a:pos x="T145" y="T147"/>
                            </a:cxn>
                            <a:cxn ang="0">
                              <a:pos x="T149" y="T151"/>
                            </a:cxn>
                            <a:cxn ang="0">
                              <a:pos x="T153" y="T155"/>
                            </a:cxn>
                          </a:cxnLst>
                          <a:rect l="0" t="0" r="r" b="b"/>
                          <a:pathLst>
                            <a:path w="827" h="988">
                              <a:moveTo>
                                <a:pt x="138" y="150"/>
                              </a:moveTo>
                              <a:lnTo>
                                <a:pt x="135" y="103"/>
                              </a:lnTo>
                              <a:lnTo>
                                <a:pt x="128" y="72"/>
                              </a:lnTo>
                              <a:lnTo>
                                <a:pt x="117" y="52"/>
                              </a:lnTo>
                              <a:lnTo>
                                <a:pt x="103" y="36"/>
                              </a:lnTo>
                              <a:lnTo>
                                <a:pt x="83" y="20"/>
                              </a:lnTo>
                              <a:lnTo>
                                <a:pt x="59" y="9"/>
                              </a:lnTo>
                              <a:lnTo>
                                <a:pt x="31" y="2"/>
                              </a:lnTo>
                              <a:lnTo>
                                <a:pt x="0" y="0"/>
                              </a:lnTo>
                              <a:lnTo>
                                <a:pt x="0" y="987"/>
                              </a:lnTo>
                              <a:lnTo>
                                <a:pt x="31" y="985"/>
                              </a:lnTo>
                              <a:lnTo>
                                <a:pt x="59" y="978"/>
                              </a:lnTo>
                              <a:lnTo>
                                <a:pt x="83" y="967"/>
                              </a:lnTo>
                              <a:lnTo>
                                <a:pt x="103" y="951"/>
                              </a:lnTo>
                              <a:lnTo>
                                <a:pt x="117" y="934"/>
                              </a:lnTo>
                              <a:lnTo>
                                <a:pt x="128" y="910"/>
                              </a:lnTo>
                              <a:lnTo>
                                <a:pt x="135" y="869"/>
                              </a:lnTo>
                              <a:lnTo>
                                <a:pt x="138" y="805"/>
                              </a:lnTo>
                              <a:lnTo>
                                <a:pt x="138" y="150"/>
                              </a:lnTo>
                              <a:close/>
                              <a:moveTo>
                                <a:pt x="473" y="657"/>
                              </a:moveTo>
                              <a:lnTo>
                                <a:pt x="468" y="603"/>
                              </a:lnTo>
                              <a:lnTo>
                                <a:pt x="453" y="553"/>
                              </a:lnTo>
                              <a:lnTo>
                                <a:pt x="428" y="507"/>
                              </a:lnTo>
                              <a:lnTo>
                                <a:pt x="392" y="465"/>
                              </a:lnTo>
                              <a:lnTo>
                                <a:pt x="350" y="430"/>
                              </a:lnTo>
                              <a:lnTo>
                                <a:pt x="303" y="405"/>
                              </a:lnTo>
                              <a:lnTo>
                                <a:pt x="252" y="390"/>
                              </a:lnTo>
                              <a:lnTo>
                                <a:pt x="198" y="386"/>
                              </a:lnTo>
                              <a:lnTo>
                                <a:pt x="181" y="386"/>
                              </a:lnTo>
                              <a:lnTo>
                                <a:pt x="181" y="519"/>
                              </a:lnTo>
                              <a:lnTo>
                                <a:pt x="198" y="519"/>
                              </a:lnTo>
                              <a:lnTo>
                                <a:pt x="225" y="522"/>
                              </a:lnTo>
                              <a:lnTo>
                                <a:pt x="250" y="529"/>
                              </a:lnTo>
                              <a:lnTo>
                                <a:pt x="273" y="542"/>
                              </a:lnTo>
                              <a:lnTo>
                                <a:pt x="294" y="560"/>
                              </a:lnTo>
                              <a:lnTo>
                                <a:pt x="311" y="581"/>
                              </a:lnTo>
                              <a:lnTo>
                                <a:pt x="324" y="604"/>
                              </a:lnTo>
                              <a:lnTo>
                                <a:pt x="331" y="630"/>
                              </a:lnTo>
                              <a:lnTo>
                                <a:pt x="333" y="657"/>
                              </a:lnTo>
                              <a:lnTo>
                                <a:pt x="333" y="864"/>
                              </a:lnTo>
                              <a:lnTo>
                                <a:pt x="336" y="888"/>
                              </a:lnTo>
                              <a:lnTo>
                                <a:pt x="343" y="911"/>
                              </a:lnTo>
                              <a:lnTo>
                                <a:pt x="354" y="931"/>
                              </a:lnTo>
                              <a:lnTo>
                                <a:pt x="370" y="951"/>
                              </a:lnTo>
                              <a:lnTo>
                                <a:pt x="390" y="967"/>
                              </a:lnTo>
                              <a:lnTo>
                                <a:pt x="414" y="978"/>
                              </a:lnTo>
                              <a:lnTo>
                                <a:pt x="442" y="985"/>
                              </a:lnTo>
                              <a:lnTo>
                                <a:pt x="473" y="987"/>
                              </a:lnTo>
                              <a:lnTo>
                                <a:pt x="473" y="657"/>
                              </a:lnTo>
                              <a:close/>
                              <a:moveTo>
                                <a:pt x="827" y="386"/>
                              </a:moveTo>
                              <a:lnTo>
                                <a:pt x="810" y="386"/>
                              </a:lnTo>
                              <a:lnTo>
                                <a:pt x="756" y="390"/>
                              </a:lnTo>
                              <a:lnTo>
                                <a:pt x="705" y="405"/>
                              </a:lnTo>
                              <a:lnTo>
                                <a:pt x="658" y="430"/>
                              </a:lnTo>
                              <a:lnTo>
                                <a:pt x="616" y="465"/>
                              </a:lnTo>
                              <a:lnTo>
                                <a:pt x="581" y="507"/>
                              </a:lnTo>
                              <a:lnTo>
                                <a:pt x="555" y="553"/>
                              </a:lnTo>
                              <a:lnTo>
                                <a:pt x="540" y="603"/>
                              </a:lnTo>
                              <a:lnTo>
                                <a:pt x="535" y="657"/>
                              </a:lnTo>
                              <a:lnTo>
                                <a:pt x="535" y="987"/>
                              </a:lnTo>
                              <a:lnTo>
                                <a:pt x="566" y="985"/>
                              </a:lnTo>
                              <a:lnTo>
                                <a:pt x="594" y="978"/>
                              </a:lnTo>
                              <a:lnTo>
                                <a:pt x="618" y="967"/>
                              </a:lnTo>
                              <a:lnTo>
                                <a:pt x="638" y="951"/>
                              </a:lnTo>
                              <a:lnTo>
                                <a:pt x="654" y="931"/>
                              </a:lnTo>
                              <a:lnTo>
                                <a:pt x="665" y="911"/>
                              </a:lnTo>
                              <a:lnTo>
                                <a:pt x="672" y="888"/>
                              </a:lnTo>
                              <a:lnTo>
                                <a:pt x="675" y="864"/>
                              </a:lnTo>
                              <a:lnTo>
                                <a:pt x="675" y="657"/>
                              </a:lnTo>
                              <a:lnTo>
                                <a:pt x="677" y="630"/>
                              </a:lnTo>
                              <a:lnTo>
                                <a:pt x="684" y="604"/>
                              </a:lnTo>
                              <a:lnTo>
                                <a:pt x="697" y="581"/>
                              </a:lnTo>
                              <a:lnTo>
                                <a:pt x="714" y="560"/>
                              </a:lnTo>
                              <a:lnTo>
                                <a:pt x="735" y="542"/>
                              </a:lnTo>
                              <a:lnTo>
                                <a:pt x="758" y="529"/>
                              </a:lnTo>
                              <a:lnTo>
                                <a:pt x="783" y="522"/>
                              </a:lnTo>
                              <a:lnTo>
                                <a:pt x="810" y="519"/>
                              </a:lnTo>
                              <a:lnTo>
                                <a:pt x="827" y="519"/>
                              </a:lnTo>
                              <a:lnTo>
                                <a:pt x="827" y="386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53D9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163B2552" id="Skupina 69" o:spid="_x0000_s1026" style="position:absolute;margin-left:0;margin-top:-.6pt;width:611.95pt;height:858.65pt;z-index:-251653120;mso-position-horizontal-relative:page;mso-position-vertical-relative:page" coordorigin="170,168" coordsize="11906,1683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">
              <v:rect id="Rectangle 57" o:spid="_x0000_s1027" style="position:absolute;left:174;top:173;width:11897;height:1682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" filled="f" strokecolor="#939598" strokeweight=".07514mm"/>
              <v:rect id="Rectangle 58" o:spid="_x0000_s1028" style="position:absolute;left:170;top:168;width:11906;height:1683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" filled="f" strokecolor="#231f20" strokeweight=".25pt"/>
              <v:shape id="Picture 62" o:spid="_x0000_s1029" type="#_x0000_t75" style="position:absolute;left:9742;top:16626;width:163;height:12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">
                <v:imagedata r:id="rId5" o:title=""/>
              </v:shape>
              <v:shape id="AutoShape 63" o:spid="_x0000_s1030" style="position:absolute;left:9966;top:16625;width:1080;height:131;visibility:visible;mso-wrap-style:square;v-text-anchor:top" coordsize="1080,13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" path="m64,2l,2,,129r64,l64,122r-57,l7,69r57,l64,62,7,62,7,9r57,l64,2xm165,129l125,59,158,2r-8,l121,52,92,2r-9,l117,59,76,129r8,l121,66r36,63l165,129xm272,17r-9,-7l252,4,241,1,228,,215,1,203,5r-11,6l182,19r-8,10l168,40r-4,12l163,66r1,13l168,91r6,11l182,112r10,8l203,126r12,4l228,131r13,-1l252,127r11,-6l272,114r-5,-5l258,115r-9,5l239,123r-11,1l217,123r-11,-4l196,114r-9,-7l180,98,175,88,171,77,170,66r1,-12l175,43r5,-10l187,24r9,-7l206,12,217,9,228,7r11,1l249,11r9,5l267,22r5,-5xm353,2r-64,l289,129r64,l353,122r-57,l296,69r57,l353,62r-57,l296,9r57,l353,2xm435,122r-50,l385,2r-7,l378,129r57,l435,122xm508,122r-50,l458,2r-7,l451,129r57,l508,122xm586,2r-64,l522,129r64,l586,122r-57,l529,69r57,l586,62r-57,l529,9r57,l586,2xm689,2r-8,l681,115,616,2r-8,l608,129r7,l615,15r66,114l689,129,689,2xm817,17l807,10,796,4,785,1,773,,760,1,747,5r-11,6l726,19r-8,10l712,40r-4,12l707,66r1,13l712,91r6,11l726,112r10,8l747,126r13,4l773,131r12,-1l796,127r11,-6l817,114r-6,-5l803,115r-10,5l783,123r-10,1l761,123r-11,-4l741,114r-9,-7l724,98,719,88,716,77,715,66r1,-12l719,43r5,-10l732,24r9,-7l750,12,761,9,773,7r10,1l793,11r10,5l811,22r6,-5xm894,2r-64,l830,129r64,l894,122r-57,l837,69r57,l894,62r-57,l837,9r57,l894,2xm963,2r-7,l956,129r7,l963,2xm1079,2r-7,l1072,115,1007,2r-8,l999,129r7,l1006,15r66,114l1079,129r,-127xe" fillcolor="#253d90" stroked="f">
                <v:path arrowok="t" o:connecttype="custom" o:connectlocs="64,16754;64,16694;64,16634;158,16627;83,16627;121,16691;263,16635;215,16626;174,16654;164,16704;192,16745;241,16755;267,16734;228,16749;187,16732;170,16691;187,16649;228,16632;267,16647;289,16754;296,16694;296,16634;385,16747;435,16754;458,16627;508,16747;586,16754;586,16694;586,16634;681,16740;615,16754;689,16627;785,16626;736,16636;708,16677;718,16727;760,16755;807,16746;793,16745;750,16744;719,16713;719,16668;750,16637;793,16636;894,16627;894,16747;894,16687;894,16627;963,16754;1072,16740;1006,16754;1079,16627" o:connectangles="0,0,0,0,0,0,0,0,0,0,0,0,0,0,0,0,0,0,0,0,0,0,0,0,0,0,0,0,0,0,0,0,0,0,0,0,0,0,0,0,0,0,0,0,0,0,0,0,0,0,0,0"/>
              </v:shape>
              <v:shape id="Picture 64" o:spid="_x0000_s1031" type="#_x0000_t75" style="position:absolute;left:11115;top:16623;width:713;height:13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">
                <v:imagedata r:id="rId6" o:title=""/>
              </v:shape>
              <v:shape id="Picture 65" o:spid="_x0000_s1032" type="#_x0000_t75" style="position:absolute;left:10813;top:15559;width:248;height:24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">
                <v:imagedata r:id="rId7" o:title=""/>
              </v:shape>
              <v:shape id="AutoShape 66" o:spid="_x0000_s1033" style="position:absolute;left:10436;top:15343;width:827;height:988;visibility:visible;mso-wrap-style:square;v-text-anchor:top" coordsize="827,98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" path="m138,150r-3,-47l128,72,117,52,103,36,83,20,59,9,31,2,,,,987r31,-2l59,978,83,967r20,-16l117,934r11,-24l135,869r3,-64l138,150xm473,657r-5,-54l453,553,428,507,392,465,350,430,303,405,252,390r-54,-4l181,386r,133l198,519r27,3l250,529r23,13l294,560r17,21l324,604r7,26l333,657r,207l336,888r7,23l354,931r16,20l390,967r24,11l442,985r31,2l473,657xm827,386r-17,l756,390r-51,15l658,430r-42,35l581,507r-26,46l540,603r-5,54l535,987r31,-2l594,978r24,-11l638,951r16,-20l665,911r7,-23l675,864r,-207l677,630r7,-26l697,581r17,-21l735,542r23,-13l783,522r27,-3l827,519r,-133xe" fillcolor="#253d90" stroked="f">
                <v:path arrowok="t" o:connecttype="custom" o:connectlocs="135,15447;117,15396;83,15364;31,15346;0,16331;59,16322;103,16295;128,16254;138,16149;473,16001;453,15897;392,15809;303,15749;198,15730;181,15863;225,15866;273,15886;311,15925;331,15974;333,16208;343,16255;370,16295;414,16322;473,16331;827,15730;756,15734;658,15774;581,15851;540,15947;535,16331;594,16322;638,16295;665,16255;675,16208;677,15974;697,15925;735,15886;783,15866;827,15863" o:connectangles="0,0,0,0,0,0,0,0,0,0,0,0,0,0,0,0,0,0,0,0,0,0,0,0,0,0,0,0,0,0,0,0,0,0,0,0,0,0,0"/>
              </v:shape>
              <w10:wrap anchorx="page" anchory="page"/>
            </v:group>
          </w:pict>
        </mc:Fallback>
      </mc:AlternateContent>
    </w:r>
  </w:p>
  <w:p w14:paraId="73EABFF2" w14:textId="77777777" w:rsidR="00444DB1" w:rsidRDefault="009A7B76">
    <w:r>
      <w:rPr>
        <w:noProof/>
      </w:rPr>
      <w:pict w14:anchorId="4DEE5AB6">
        <v:shape id="_x0000_s2055" type="#_x0000_t75" style="position:absolute;margin-left:-143.75pt;margin-top:364.5pt;width:278.05pt;height:393.1pt;z-index:251676672;mso-position-horizontal-relative:text;mso-position-vertical-relative:text">
          <v:imagedata r:id="rId8" o:title="78765413216+498746513-01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114" type="#_x0000_t75" style="width:11.25pt;height:11.25pt" o:bullet="t">
        <v:imagedata r:id="rId1" o:title="BD10297_"/>
      </v:shape>
    </w:pict>
  </w:numPicBullet>
  <w:numPicBullet w:numPicBulletId="1">
    <w:pict>
      <v:shape id="_x0000_i1115" type="#_x0000_t75" style="width:67.5pt;height:63.75pt" o:bullet="t">
        <v:imagedata r:id="rId2" o:title="logo"/>
      </v:shape>
    </w:pict>
  </w:numPicBullet>
  <w:abstractNum w:abstractNumId="0" w15:restartNumberingAfterBreak="0">
    <w:nsid w:val="16612CD5"/>
    <w:multiLevelType w:val="hybridMultilevel"/>
    <w:tmpl w:val="4B2C5590"/>
    <w:lvl w:ilvl="0" w:tplc="F2AEB90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E00034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F4C6EB0"/>
    <w:multiLevelType w:val="multilevel"/>
    <w:tmpl w:val="35CA03C8"/>
    <w:lvl w:ilvl="0">
      <w:start w:val="1"/>
      <w:numFmt w:val="bullet"/>
      <w:lvlText w:val=""/>
      <w:lvlPicBulletId w:val="0"/>
      <w:lvlJc w:val="left"/>
      <w:pPr>
        <w:tabs>
          <w:tab w:val="num" w:pos="754"/>
        </w:tabs>
        <w:ind w:left="754" w:hanging="360"/>
      </w:pPr>
      <w:rPr>
        <w:rFonts w:ascii="Symbol" w:hAnsi="Symbol" w:hint="default"/>
        <w:color w:val="auto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74"/>
        </w:tabs>
        <w:ind w:left="1474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94"/>
        </w:tabs>
        <w:ind w:left="2194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914"/>
        </w:tabs>
        <w:ind w:left="2914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34"/>
        </w:tabs>
        <w:ind w:left="3634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54"/>
        </w:tabs>
        <w:ind w:left="4354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74"/>
        </w:tabs>
        <w:ind w:left="5074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94"/>
        </w:tabs>
        <w:ind w:left="5794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514"/>
        </w:tabs>
        <w:ind w:left="6514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20D95197"/>
    <w:multiLevelType w:val="multilevel"/>
    <w:tmpl w:val="B49EC094"/>
    <w:lvl w:ilvl="0">
      <w:start w:val="1"/>
      <w:numFmt w:val="bullet"/>
      <w:lvlText w:val=""/>
      <w:lvlPicBulletId w:val="1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39D68AC"/>
    <w:multiLevelType w:val="hybridMultilevel"/>
    <w:tmpl w:val="DBD4F896"/>
    <w:lvl w:ilvl="0" w:tplc="6A7CB31A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  <w:color w:val="E00034"/>
        <w:u w:color="E00034"/>
      </w:rPr>
    </w:lvl>
    <w:lvl w:ilvl="1" w:tplc="0405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82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90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9720" w:hanging="360"/>
      </w:pPr>
      <w:rPr>
        <w:rFonts w:ascii="Wingdings" w:hAnsi="Wingdings" w:hint="default"/>
      </w:rPr>
    </w:lvl>
  </w:abstractNum>
  <w:abstractNum w:abstractNumId="4" w15:restartNumberingAfterBreak="0">
    <w:nsid w:val="2FE648E3"/>
    <w:multiLevelType w:val="hybridMultilevel"/>
    <w:tmpl w:val="544C7592"/>
    <w:lvl w:ilvl="0" w:tplc="0C407526">
      <w:start w:val="1"/>
      <w:numFmt w:val="bullet"/>
      <w:lvlText w:val=""/>
      <w:lvlJc w:val="left"/>
      <w:pPr>
        <w:ind w:left="6356" w:hanging="360"/>
      </w:pPr>
      <w:rPr>
        <w:rFonts w:ascii="Symbol" w:hAnsi="Symbol" w:hint="default"/>
        <w:color w:val="E00034"/>
        <w:sz w:val="32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EF057C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  <w:color w:val="5BBBB7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5D26B96"/>
    <w:multiLevelType w:val="hybridMultilevel"/>
    <w:tmpl w:val="3CE45962"/>
    <w:lvl w:ilvl="0" w:tplc="538EFF3C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8EB5909"/>
    <w:multiLevelType w:val="hybridMultilevel"/>
    <w:tmpl w:val="EA06A23A"/>
    <w:lvl w:ilvl="0" w:tplc="6A7CB31A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  <w:color w:val="E00034"/>
        <w:u w:color="E00034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9955B01"/>
    <w:multiLevelType w:val="hybridMultilevel"/>
    <w:tmpl w:val="EDC65DD0"/>
    <w:lvl w:ilvl="0" w:tplc="538EFF3C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82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90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9720" w:hanging="360"/>
      </w:pPr>
      <w:rPr>
        <w:rFonts w:ascii="Wingdings" w:hAnsi="Wingdings" w:hint="default"/>
      </w:rPr>
    </w:lvl>
  </w:abstractNum>
  <w:abstractNum w:abstractNumId="8" w15:restartNumberingAfterBreak="0">
    <w:nsid w:val="6B056BC7"/>
    <w:multiLevelType w:val="hybridMultilevel"/>
    <w:tmpl w:val="FD76585C"/>
    <w:lvl w:ilvl="0" w:tplc="0C407526">
      <w:start w:val="1"/>
      <w:numFmt w:val="bullet"/>
      <w:lvlText w:val=""/>
      <w:lvlJc w:val="left"/>
      <w:pPr>
        <w:ind w:left="6356" w:hanging="360"/>
      </w:pPr>
      <w:rPr>
        <w:rFonts w:ascii="Symbol" w:hAnsi="Symbol" w:hint="default"/>
        <w:color w:val="E00034"/>
        <w:sz w:val="32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4"/>
  </w:num>
  <w:num w:numId="3">
    <w:abstractNumId w:val="0"/>
  </w:num>
  <w:num w:numId="4">
    <w:abstractNumId w:val="6"/>
  </w:num>
  <w:num w:numId="5">
    <w:abstractNumId w:val="5"/>
  </w:num>
  <w:num w:numId="6">
    <w:abstractNumId w:val="7"/>
  </w:num>
  <w:num w:numId="7">
    <w:abstractNumId w:val="3"/>
  </w:num>
  <w:num w:numId="8">
    <w:abstractNumId w:val="1"/>
  </w:num>
  <w:num w:numId="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56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A3MjE2NzQ1MjSwNLFU0lEKTi0uzszPAykwqgUAD/lWEiwAAAA="/>
  </w:docVars>
  <w:rsids>
    <w:rsidRoot w:val="00735B1C"/>
    <w:rsid w:val="00087D68"/>
    <w:rsid w:val="000A1812"/>
    <w:rsid w:val="00112463"/>
    <w:rsid w:val="00187A20"/>
    <w:rsid w:val="001A1397"/>
    <w:rsid w:val="00252DEB"/>
    <w:rsid w:val="002D4F4F"/>
    <w:rsid w:val="002D6D6C"/>
    <w:rsid w:val="002F2A7A"/>
    <w:rsid w:val="002F3051"/>
    <w:rsid w:val="003055BF"/>
    <w:rsid w:val="00375ADD"/>
    <w:rsid w:val="00385F00"/>
    <w:rsid w:val="00444DB1"/>
    <w:rsid w:val="00444E54"/>
    <w:rsid w:val="004861A9"/>
    <w:rsid w:val="004A372E"/>
    <w:rsid w:val="005B7720"/>
    <w:rsid w:val="00662CA0"/>
    <w:rsid w:val="006A3483"/>
    <w:rsid w:val="006C2BAC"/>
    <w:rsid w:val="006F4193"/>
    <w:rsid w:val="00735B1C"/>
    <w:rsid w:val="007776DC"/>
    <w:rsid w:val="0078790A"/>
    <w:rsid w:val="00790EE7"/>
    <w:rsid w:val="007D50E4"/>
    <w:rsid w:val="007F5113"/>
    <w:rsid w:val="008102F3"/>
    <w:rsid w:val="008515FC"/>
    <w:rsid w:val="0087544F"/>
    <w:rsid w:val="008B3693"/>
    <w:rsid w:val="008B7005"/>
    <w:rsid w:val="008E1933"/>
    <w:rsid w:val="00901DAC"/>
    <w:rsid w:val="009A7B76"/>
    <w:rsid w:val="009F37AB"/>
    <w:rsid w:val="00A223FA"/>
    <w:rsid w:val="00A4483D"/>
    <w:rsid w:val="00A54D36"/>
    <w:rsid w:val="00A747FD"/>
    <w:rsid w:val="00AA2431"/>
    <w:rsid w:val="00AA53AA"/>
    <w:rsid w:val="00AB1BA7"/>
    <w:rsid w:val="00AD1617"/>
    <w:rsid w:val="00AD6773"/>
    <w:rsid w:val="00AE4F26"/>
    <w:rsid w:val="00B52C5A"/>
    <w:rsid w:val="00B72B0A"/>
    <w:rsid w:val="00BD6754"/>
    <w:rsid w:val="00BE4054"/>
    <w:rsid w:val="00BE4E90"/>
    <w:rsid w:val="00C000F1"/>
    <w:rsid w:val="00CB2875"/>
    <w:rsid w:val="00CD057E"/>
    <w:rsid w:val="00CF1540"/>
    <w:rsid w:val="00D07092"/>
    <w:rsid w:val="00D558FC"/>
    <w:rsid w:val="00D60E4B"/>
    <w:rsid w:val="00DA6AF3"/>
    <w:rsid w:val="00DB26AB"/>
    <w:rsid w:val="00DE559A"/>
    <w:rsid w:val="00E405F9"/>
    <w:rsid w:val="00ED776B"/>
    <w:rsid w:val="00F54DCE"/>
    <w:rsid w:val="00F6214C"/>
    <w:rsid w:val="00F75A30"/>
    <w:rsid w:val="00F762E3"/>
    <w:rsid w:val="00FA5DE8"/>
    <w:rsid w:val="00FC3E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6"/>
    <o:shapelayout v:ext="edit">
      <o:idmap v:ext="edit" data="1"/>
    </o:shapelayout>
  </w:shapeDefaults>
  <w:decimalSymbol w:val=","/>
  <w:listSeparator w:val=";"/>
  <w14:docId w14:val="0E252C88"/>
  <w15:docId w15:val="{64FFC773-AC52-406B-A374-8BFFE8CA4E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uiPriority w:val="1"/>
    <w:qFormat/>
    <w:rPr>
      <w:rFonts w:ascii="Arial" w:eastAsia="Arial" w:hAnsi="Arial" w:cs="Arial"/>
      <w:lang w:val="cs-CZ"/>
    </w:rPr>
  </w:style>
  <w:style w:type="paragraph" w:styleId="Nadpis1">
    <w:name w:val="heading 1"/>
    <w:basedOn w:val="Normln"/>
    <w:uiPriority w:val="1"/>
    <w:qFormat/>
    <w:pPr>
      <w:ind w:left="2396"/>
      <w:outlineLvl w:val="0"/>
    </w:pPr>
    <w:rPr>
      <w:sz w:val="34"/>
      <w:szCs w:val="34"/>
    </w:rPr>
  </w:style>
  <w:style w:type="paragraph" w:styleId="Nadpis2">
    <w:name w:val="heading 2"/>
    <w:basedOn w:val="Normln"/>
    <w:uiPriority w:val="1"/>
    <w:qFormat/>
    <w:pPr>
      <w:ind w:left="2414"/>
      <w:outlineLvl w:val="1"/>
    </w:p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Zkladntext">
    <w:name w:val="Body Text"/>
    <w:basedOn w:val="Normln"/>
    <w:uiPriority w:val="1"/>
    <w:qFormat/>
    <w:rPr>
      <w:sz w:val="20"/>
      <w:szCs w:val="20"/>
    </w:rPr>
  </w:style>
  <w:style w:type="paragraph" w:styleId="Nzev">
    <w:name w:val="Title"/>
    <w:basedOn w:val="Normln"/>
    <w:uiPriority w:val="1"/>
    <w:qFormat/>
    <w:pPr>
      <w:spacing w:before="68" w:line="689" w:lineRule="exact"/>
      <w:ind w:left="2414"/>
    </w:pPr>
    <w:rPr>
      <w:sz w:val="60"/>
      <w:szCs w:val="60"/>
    </w:rPr>
  </w:style>
  <w:style w:type="paragraph" w:styleId="Odstavecseseznamem">
    <w:name w:val="List Paragraph"/>
    <w:basedOn w:val="Normln"/>
    <w:uiPriority w:val="34"/>
    <w:qFormat/>
  </w:style>
  <w:style w:type="paragraph" w:customStyle="1" w:styleId="TableParagraph">
    <w:name w:val="Table Paragraph"/>
    <w:basedOn w:val="Normln"/>
    <w:uiPriority w:val="1"/>
    <w:qFormat/>
  </w:style>
  <w:style w:type="paragraph" w:styleId="Zhlav">
    <w:name w:val="header"/>
    <w:basedOn w:val="Normln"/>
    <w:link w:val="ZhlavChar"/>
    <w:uiPriority w:val="99"/>
    <w:unhideWhenUsed/>
    <w:rsid w:val="00DA6AF3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DA6AF3"/>
    <w:rPr>
      <w:rFonts w:ascii="Arial" w:eastAsia="Arial" w:hAnsi="Arial" w:cs="Arial"/>
      <w:lang w:val="cs-CZ"/>
    </w:rPr>
  </w:style>
  <w:style w:type="paragraph" w:styleId="Zpat">
    <w:name w:val="footer"/>
    <w:basedOn w:val="Normln"/>
    <w:link w:val="ZpatChar"/>
    <w:uiPriority w:val="99"/>
    <w:unhideWhenUsed/>
    <w:rsid w:val="00DA6AF3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rsid w:val="00DA6AF3"/>
    <w:rPr>
      <w:rFonts w:ascii="Arial" w:eastAsia="Arial" w:hAnsi="Arial" w:cs="Arial"/>
      <w:lang w:val="cs-CZ"/>
    </w:rPr>
  </w:style>
  <w:style w:type="table" w:styleId="Mkatabulky">
    <w:name w:val="Table Grid"/>
    <w:basedOn w:val="Normlntabulka"/>
    <w:uiPriority w:val="39"/>
    <w:rsid w:val="00790EE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bubliny">
    <w:name w:val="Balloon Text"/>
    <w:basedOn w:val="Normln"/>
    <w:link w:val="TextbublinyChar"/>
    <w:uiPriority w:val="99"/>
    <w:semiHidden/>
    <w:unhideWhenUsed/>
    <w:rsid w:val="00DB26AB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DB26AB"/>
    <w:rPr>
      <w:rFonts w:ascii="Segoe UI" w:eastAsia="Arial" w:hAnsi="Segoe UI" w:cs="Segoe UI"/>
      <w:sz w:val="18"/>
      <w:szCs w:val="18"/>
      <w:lang w:val="cs-CZ"/>
    </w:rPr>
  </w:style>
  <w:style w:type="character" w:styleId="Hypertextovodkaz">
    <w:name w:val="Hyperlink"/>
    <w:semiHidden/>
    <w:rsid w:val="00D60E4B"/>
    <w:rPr>
      <w:color w:val="0000FF"/>
      <w:u w:val="single"/>
    </w:rPr>
  </w:style>
  <w:style w:type="character" w:styleId="Odkaznakoment">
    <w:name w:val="annotation reference"/>
    <w:basedOn w:val="Standardnpsmoodstavce"/>
    <w:uiPriority w:val="99"/>
    <w:semiHidden/>
    <w:unhideWhenUsed/>
    <w:rsid w:val="008E1933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8E1933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8E1933"/>
    <w:rPr>
      <w:rFonts w:ascii="Arial" w:eastAsia="Arial" w:hAnsi="Arial" w:cs="Arial"/>
      <w:sz w:val="20"/>
      <w:szCs w:val="20"/>
      <w:lang w:val="cs-CZ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8E1933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8E1933"/>
    <w:rPr>
      <w:rFonts w:ascii="Arial" w:eastAsia="Arial" w:hAnsi="Arial" w:cs="Arial"/>
      <w:b/>
      <w:bCs/>
      <w:sz w:val="20"/>
      <w:szCs w:val="20"/>
      <w:lang w:val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prusova@frov.jcu.cz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8" Type="http://schemas.openxmlformats.org/officeDocument/2006/relationships/image" Target="media/image10.png"/><Relationship Id="rId3" Type="http://schemas.openxmlformats.org/officeDocument/2006/relationships/image" Target="media/image5.png"/><Relationship Id="rId7" Type="http://schemas.openxmlformats.org/officeDocument/2006/relationships/image" Target="media/image9.png"/><Relationship Id="rId2" Type="http://schemas.openxmlformats.org/officeDocument/2006/relationships/image" Target="media/image4.png"/><Relationship Id="rId1" Type="http://schemas.openxmlformats.org/officeDocument/2006/relationships/image" Target="media/image3.png"/><Relationship Id="rId6" Type="http://schemas.openxmlformats.org/officeDocument/2006/relationships/image" Target="media/image8.png"/><Relationship Id="rId5" Type="http://schemas.openxmlformats.org/officeDocument/2006/relationships/image" Target="media/image7.png"/><Relationship Id="rId4" Type="http://schemas.openxmlformats.org/officeDocument/2006/relationships/image" Target="media/image6.png"/></Relationships>
</file>

<file path=word/_rels/numbering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C048558-904D-427F-B4EB-7755B760E40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2</TotalTime>
  <Pages>1</Pages>
  <Words>386</Words>
  <Characters>2282</Characters>
  <Application>Microsoft Office Word</Application>
  <DocSecurity>0</DocSecurity>
  <Lines>19</Lines>
  <Paragraphs>5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Tisk</vt:lpstr>
    </vt:vector>
  </TitlesOfParts>
  <Company/>
  <LinksUpToDate>false</LinksUpToDate>
  <CharactersWithSpaces>26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sk</dc:title>
  <dc:creator>Milota Josef RNDr.</dc:creator>
  <cp:lastModifiedBy>Průšová Mirka Ing.</cp:lastModifiedBy>
  <cp:revision>9</cp:revision>
  <cp:lastPrinted>2020-02-28T08:55:00Z</cp:lastPrinted>
  <dcterms:created xsi:type="dcterms:W3CDTF">2022-06-06T06:02:00Z</dcterms:created>
  <dcterms:modified xsi:type="dcterms:W3CDTF">2022-06-27T07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02-06T00:00:00Z</vt:filetime>
  </property>
  <property fmtid="{D5CDD505-2E9C-101B-9397-08002B2CF9AE}" pid="3" name="Creator">
    <vt:lpwstr>Adobe Illustrator 24.0 (Windows)</vt:lpwstr>
  </property>
  <property fmtid="{D5CDD505-2E9C-101B-9397-08002B2CF9AE}" pid="4" name="LastSaved">
    <vt:filetime>2020-02-06T00:00:00Z</vt:filetime>
  </property>
</Properties>
</file>